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FE9293" w14:textId="77777777" w:rsidR="004B6C0D" w:rsidRDefault="00E5327E">
      <w:pPr>
        <w:pStyle w:val="Title"/>
      </w:pPr>
      <w:bookmarkStart w:id="0" w:name="_GoBack"/>
      <w:bookmarkEnd w:id="0"/>
      <w:r>
        <w:t>Shiny Dashboard for Sample Size and Power</w:t>
      </w:r>
    </w:p>
    <w:p w14:paraId="3F49C135" w14:textId="77777777" w:rsidR="004B6C0D" w:rsidRDefault="00E5327E">
      <w:pPr>
        <w:pStyle w:val="Author"/>
      </w:pPr>
      <w:r>
        <w:t>Matthew F. Partridge</w:t>
      </w:r>
    </w:p>
    <w:p w14:paraId="0B85E3C0" w14:textId="77777777" w:rsidR="004B6C0D" w:rsidRDefault="00E5327E">
      <w:pPr>
        <w:pStyle w:val="Date"/>
      </w:pPr>
      <w:r>
        <w:t>4/25/2017</w:t>
      </w:r>
    </w:p>
    <w:sdt>
      <w:sdtPr>
        <w:rPr>
          <w:rFonts w:asciiTheme="minorHAnsi" w:eastAsiaTheme="minorHAnsi" w:hAnsiTheme="minorHAnsi" w:cstheme="minorBidi"/>
          <w:color w:val="auto"/>
          <w:sz w:val="24"/>
          <w:szCs w:val="24"/>
        </w:rPr>
        <w:id w:val="-1443379113"/>
        <w:docPartObj>
          <w:docPartGallery w:val="Table of Contents"/>
          <w:docPartUnique/>
        </w:docPartObj>
      </w:sdtPr>
      <w:sdtContent>
        <w:p w14:paraId="2A7EF9E5" w14:textId="77777777" w:rsidR="004B6C0D" w:rsidRDefault="00E5327E">
          <w:pPr>
            <w:pStyle w:val="TOCHeading"/>
          </w:pPr>
          <w:r>
            <w:t>Table of Contents</w:t>
          </w:r>
        </w:p>
        <w:p w14:paraId="6445820F" w14:textId="77777777" w:rsidR="004B6C0D" w:rsidRDefault="00E5327E">
          <w:r>
            <w:fldChar w:fldCharType="begin"/>
          </w:r>
          <w:r>
            <w:instrText>TOC \o "1-2" \h \z \u</w:instrText>
          </w:r>
          <w:r>
            <w:fldChar w:fldCharType="end"/>
          </w:r>
        </w:p>
      </w:sdtContent>
    </w:sdt>
    <w:p w14:paraId="599B584F" w14:textId="77777777" w:rsidR="004B6C0D" w:rsidRDefault="00E5327E">
      <w:pPr>
        <w:pStyle w:val="Heading1"/>
      </w:pPr>
      <w:bookmarkStart w:id="1" w:name="introduction"/>
      <w:bookmarkEnd w:id="1"/>
      <w:r>
        <w:t>1. Introduction</w:t>
      </w:r>
    </w:p>
    <w:p w14:paraId="3797A6E4" w14:textId="77777777" w:rsidR="004B6C0D" w:rsidRDefault="00E5327E">
      <w:pPr>
        <w:pStyle w:val="FirstParagraph"/>
      </w:pPr>
      <w:r>
        <w:t xml:space="preserve">The </w:t>
      </w:r>
      <w:commentRangeStart w:id="2"/>
      <w:r>
        <w:t xml:space="preserve">purpose of this Shiny Dashboard is to create an updated version of the interactive </w:t>
      </w:r>
      <w:proofErr w:type="spellStart"/>
      <w:r>
        <w:t>Piface</w:t>
      </w:r>
      <w:proofErr w:type="spellEnd"/>
      <w:r>
        <w:t xml:space="preserve"> Java applet created by Russell V. </w:t>
      </w:r>
      <w:proofErr w:type="spellStart"/>
      <w:r>
        <w:t>Lenth</w:t>
      </w:r>
      <w:proofErr w:type="spellEnd"/>
      <w:r>
        <w:t xml:space="preserve"> (2006).</w:t>
      </w:r>
      <w:commentRangeEnd w:id="2"/>
      <w:r>
        <w:rPr>
          <w:rStyle w:val="CommentReference"/>
        </w:rPr>
        <w:commentReference w:id="2"/>
      </w:r>
      <w:r>
        <w:t xml:space="preserve"> The ability to use interactive sliders and text boxes </w:t>
      </w:r>
      <w:ins w:id="3" w:author="Julian Wolfson" w:date="2017-06-21T15:20:00Z">
        <w:r>
          <w:t xml:space="preserve">to enter information </w:t>
        </w:r>
      </w:ins>
      <w:r>
        <w:t>allows the user to see in real time how certain inputs</w:t>
      </w:r>
      <w:ins w:id="4" w:author="Julian Wolfson" w:date="2017-06-21T15:20:00Z">
        <w:r>
          <w:t xml:space="preserve"> (</w:t>
        </w:r>
      </w:ins>
      <w:del w:id="5" w:author="Julian Wolfson" w:date="2017-06-21T15:20:00Z">
        <w:r w:rsidDel="00E5327E">
          <w:delText xml:space="preserve">, e.g. </w:delText>
        </w:r>
      </w:del>
      <w:r>
        <w:t>significance level</w:t>
      </w:r>
      <w:ins w:id="6" w:author="Julian Wolfson" w:date="2017-06-21T15:20:00Z">
        <w:r>
          <w:t xml:space="preserve">, effect size, </w:t>
        </w:r>
      </w:ins>
      <w:del w:id="7" w:author="Julian Wolfson" w:date="2017-06-21T15:20:00Z">
        <w:r w:rsidDel="00E5327E">
          <w:delText xml:space="preserve"> or </w:delText>
        </w:r>
      </w:del>
      <w:r>
        <w:t xml:space="preserve">power, </w:t>
      </w:r>
      <w:ins w:id="8" w:author="Julian Wolfson" w:date="2017-06-21T15:20:00Z">
        <w:r>
          <w:t xml:space="preserve">etc.) </w:t>
        </w:r>
      </w:ins>
      <w:r>
        <w:t>affect outputs</w:t>
      </w:r>
      <w:ins w:id="9" w:author="Julian Wolfson" w:date="2017-06-21T15:20:00Z">
        <w:r>
          <w:t xml:space="preserve"> (required </w:t>
        </w:r>
      </w:ins>
      <w:del w:id="10" w:author="Julian Wolfson" w:date="2017-06-21T15:20:00Z">
        <w:r w:rsidDel="00E5327E">
          <w:delText xml:space="preserve">, e.g. </w:delText>
        </w:r>
      </w:del>
      <w:r>
        <w:t>sample size or power</w:t>
      </w:r>
      <w:ins w:id="11" w:author="Julian Wolfson" w:date="2017-06-21T15:20:00Z">
        <w:r>
          <w:t>)</w:t>
        </w:r>
      </w:ins>
      <w:r>
        <w:t xml:space="preserve">. This will not only be a computational tool, but </w:t>
      </w:r>
      <w:commentRangeStart w:id="12"/>
      <w:r>
        <w:t>will also be an educational tool for the user about co-dependencies of the inputs and outputs</w:t>
      </w:r>
      <w:commentRangeEnd w:id="12"/>
      <w:r>
        <w:rPr>
          <w:rStyle w:val="CommentReference"/>
        </w:rPr>
        <w:commentReference w:id="12"/>
      </w:r>
      <w:r>
        <w:t>.</w:t>
      </w:r>
    </w:p>
    <w:p w14:paraId="4FEA4AA6" w14:textId="77777777" w:rsidR="004B6C0D" w:rsidRDefault="00E5327E">
      <w:pPr>
        <w:pStyle w:val="Heading2"/>
      </w:pPr>
      <w:bookmarkStart w:id="13" w:name="r-and-r-studio"/>
      <w:bookmarkEnd w:id="13"/>
      <w:r>
        <w:t>1.1 R and R Studio</w:t>
      </w:r>
    </w:p>
    <w:p w14:paraId="6A3EA9A1" w14:textId="77777777" w:rsidR="004B6C0D" w:rsidRDefault="00E5327E">
      <w:pPr>
        <w:pStyle w:val="FirstParagraph"/>
      </w:pPr>
      <w:r>
        <w:t xml:space="preserve">This Shiny Dashboard is programmed using R version 3.4.0 (R Core Team, 2017) and </w:t>
      </w:r>
      <w:proofErr w:type="spellStart"/>
      <w:r>
        <w:t>RStudio</w:t>
      </w:r>
      <w:proofErr w:type="spellEnd"/>
      <w:r>
        <w:t xml:space="preserve"> version 1.0.143 (</w:t>
      </w:r>
      <w:proofErr w:type="spellStart"/>
      <w:r>
        <w:t>RStudio</w:t>
      </w:r>
      <w:proofErr w:type="spellEnd"/>
      <w:r>
        <w:t xml:space="preserve"> Team, 2016). </w:t>
      </w:r>
      <w:ins w:id="14" w:author="Julian Wolfson" w:date="2017-06-21T15:22:00Z">
        <w:r>
          <w:t xml:space="preserve">In addition to base R, four R </w:t>
        </w:r>
      </w:ins>
      <w:del w:id="15" w:author="Julian Wolfson" w:date="2017-06-21T15:22:00Z">
        <w:r w:rsidDel="00E5327E">
          <w:delText xml:space="preserve">Four </w:delText>
        </w:r>
      </w:del>
      <w:r>
        <w:t>packages</w:t>
      </w:r>
      <w:ins w:id="16" w:author="Julian Wolfson" w:date="2017-06-21T15:22:00Z">
        <w:r>
          <w:t xml:space="preserve"> (described below) </w:t>
        </w:r>
      </w:ins>
      <w:del w:id="17" w:author="Julian Wolfson" w:date="2017-06-21T15:22:00Z">
        <w:r w:rsidDel="00E5327E">
          <w:delText xml:space="preserve">, in addition to the base packages included in R, </w:delText>
        </w:r>
      </w:del>
      <w:r>
        <w:t xml:space="preserve">are used for dashboard setup and </w:t>
      </w:r>
      <w:del w:id="18" w:author="Julian Wolfson" w:date="2017-06-21T15:22:00Z">
        <w:r w:rsidDel="00E5327E">
          <w:delText xml:space="preserve">statistical </w:delText>
        </w:r>
      </w:del>
      <w:ins w:id="19" w:author="Julian Wolfson" w:date="2017-06-21T15:22:00Z">
        <w:r>
          <w:t xml:space="preserve">sample size </w:t>
        </w:r>
      </w:ins>
      <w:r>
        <w:t>calculations.</w:t>
      </w:r>
    </w:p>
    <w:p w14:paraId="00FE71D7" w14:textId="77777777" w:rsidR="004B6C0D" w:rsidRDefault="00E5327E">
      <w:pPr>
        <w:pStyle w:val="Heading2"/>
      </w:pPr>
      <w:bookmarkStart w:id="20" w:name="packages"/>
      <w:bookmarkEnd w:id="20"/>
      <w:r>
        <w:t>1.2 Packages</w:t>
      </w:r>
    </w:p>
    <w:p w14:paraId="3C61EB3F" w14:textId="77777777" w:rsidR="004B6C0D" w:rsidRDefault="00E5327E">
      <w:pPr>
        <w:pStyle w:val="Heading3"/>
      </w:pPr>
      <w:bookmarkStart w:id="21" w:name="shiny"/>
      <w:bookmarkEnd w:id="21"/>
      <w:r>
        <w:t xml:space="preserve">1.2.1 </w:t>
      </w:r>
      <w:hyperlink r:id="rId9">
        <w:r>
          <w:rPr>
            <w:rStyle w:val="Hyperlink"/>
          </w:rPr>
          <w:t>shiny</w:t>
        </w:r>
      </w:hyperlink>
    </w:p>
    <w:p w14:paraId="138A94D3" w14:textId="77777777" w:rsidR="004B6C0D" w:rsidRDefault="00E5327E">
      <w:pPr>
        <w:pStyle w:val="FirstParagraph"/>
      </w:pPr>
      <w:r>
        <w:t xml:space="preserve">The </w:t>
      </w:r>
      <w:r>
        <w:rPr>
          <w:rStyle w:val="VerbatimChar"/>
        </w:rPr>
        <w:t>shiny</w:t>
      </w:r>
      <w:r>
        <w:t xml:space="preserve"> package is a tool to assist users in building the foundations of an interactive web application using R (Chang, Cheng, </w:t>
      </w:r>
      <w:proofErr w:type="spellStart"/>
      <w:r>
        <w:t>Allaire</w:t>
      </w:r>
      <w:proofErr w:type="spellEnd"/>
      <w:r>
        <w:t xml:space="preserve">, </w:t>
      </w:r>
      <w:proofErr w:type="spellStart"/>
      <w:r>
        <w:t>Xie</w:t>
      </w:r>
      <w:proofErr w:type="spellEnd"/>
      <w:r>
        <w:t>, and McPherson, 2017). It uses R functions to create HTML code for a web page. There are various different input, display, and settings options that can be customized all within the same shiny application.</w:t>
      </w:r>
    </w:p>
    <w:p w14:paraId="467C25CA" w14:textId="77777777" w:rsidR="004B6C0D" w:rsidRDefault="00E5327E">
      <w:pPr>
        <w:pStyle w:val="Heading3"/>
      </w:pPr>
      <w:bookmarkStart w:id="22" w:name="shinydashboard"/>
      <w:bookmarkEnd w:id="22"/>
      <w:r>
        <w:t xml:space="preserve">1.2.2 </w:t>
      </w:r>
      <w:hyperlink r:id="rId10">
        <w:proofErr w:type="spellStart"/>
        <w:proofErr w:type="gramStart"/>
        <w:r>
          <w:rPr>
            <w:rStyle w:val="Hyperlink"/>
          </w:rPr>
          <w:t>shinydashboard</w:t>
        </w:r>
        <w:proofErr w:type="spellEnd"/>
        <w:proofErr w:type="gramEnd"/>
      </w:hyperlink>
    </w:p>
    <w:p w14:paraId="23C286A2" w14:textId="77777777" w:rsidR="004B6C0D" w:rsidRDefault="00E5327E">
      <w:pPr>
        <w:pStyle w:val="FirstParagraph"/>
      </w:pPr>
      <w:r>
        <w:t xml:space="preserve">The </w:t>
      </w:r>
      <w:proofErr w:type="spellStart"/>
      <w:r>
        <w:rPr>
          <w:rStyle w:val="VerbatimChar"/>
        </w:rPr>
        <w:t>shinydashboard</w:t>
      </w:r>
      <w:proofErr w:type="spellEnd"/>
      <w:r>
        <w:t xml:space="preserve"> package expands beyond the </w:t>
      </w:r>
      <w:r>
        <w:rPr>
          <w:rStyle w:val="VerbatimChar"/>
        </w:rPr>
        <w:t>shiny</w:t>
      </w:r>
      <w:r>
        <w:t xml:space="preserve"> package to allow a compilation of </w:t>
      </w:r>
      <w:proofErr w:type="gramStart"/>
      <w:r>
        <w:t>many</w:t>
      </w:r>
      <w:proofErr w:type="gramEnd"/>
      <w:r>
        <w:t xml:space="preserve"> shiny pages in one dashboard. It also adds visual themes as well as other aesthetic options to give the dashboard a more attractive look (Chang, 2016).</w:t>
      </w:r>
    </w:p>
    <w:p w14:paraId="78B3BCEE" w14:textId="77777777" w:rsidR="004B6C0D" w:rsidRDefault="00E5327E">
      <w:pPr>
        <w:pStyle w:val="Heading3"/>
      </w:pPr>
      <w:bookmarkStart w:id="23" w:name="pwr"/>
      <w:bookmarkEnd w:id="23"/>
      <w:r>
        <w:t xml:space="preserve">1.2.3 </w:t>
      </w:r>
      <w:hyperlink r:id="rId11">
        <w:proofErr w:type="spellStart"/>
        <w:proofErr w:type="gramStart"/>
        <w:r>
          <w:rPr>
            <w:rStyle w:val="Hyperlink"/>
          </w:rPr>
          <w:t>pwr</w:t>
        </w:r>
        <w:proofErr w:type="spellEnd"/>
        <w:proofErr w:type="gramEnd"/>
      </w:hyperlink>
    </w:p>
    <w:p w14:paraId="2263ECA0" w14:textId="77777777" w:rsidR="004B6C0D" w:rsidRDefault="00E5327E">
      <w:pPr>
        <w:pStyle w:val="FirstParagraph"/>
      </w:pPr>
      <w:r>
        <w:t xml:space="preserve">The </w:t>
      </w:r>
      <w:proofErr w:type="spellStart"/>
      <w:r>
        <w:rPr>
          <w:rStyle w:val="VerbatimChar"/>
        </w:rPr>
        <w:t>pwr</w:t>
      </w:r>
      <w:proofErr w:type="spellEnd"/>
      <w:r>
        <w:t xml:space="preserve"> package calculates power and sample sizes for various different scenarios using the calculations of </w:t>
      </w:r>
      <w:ins w:id="24" w:author="Julian Wolfson" w:date="2017-06-21T15:23:00Z">
        <w:r>
          <w:t>(</w:t>
        </w:r>
      </w:ins>
      <w:r>
        <w:t>Cohen (1980)</w:t>
      </w:r>
      <w:ins w:id="25" w:author="Julian Wolfson" w:date="2017-06-21T15:23:00Z">
        <w:r>
          <w:t xml:space="preserve">, </w:t>
        </w:r>
      </w:ins>
      <w:del w:id="26" w:author="Julian Wolfson" w:date="2017-06-21T15:23:00Z">
        <w:r w:rsidDel="00E5327E">
          <w:delText xml:space="preserve"> as a basis for the calculations (</w:delText>
        </w:r>
      </w:del>
      <w:proofErr w:type="spellStart"/>
      <w:r>
        <w:t>Champley</w:t>
      </w:r>
      <w:proofErr w:type="spellEnd"/>
      <w:ins w:id="27" w:author="Julian Wolfson" w:date="2017-06-21T15:23:00Z">
        <w:r>
          <w:t xml:space="preserve"> (</w:t>
        </w:r>
      </w:ins>
      <w:del w:id="28" w:author="Julian Wolfson" w:date="2017-06-21T15:23:00Z">
        <w:r w:rsidDel="00E5327E">
          <w:delText xml:space="preserve">, </w:delText>
        </w:r>
      </w:del>
      <w:r>
        <w:t>2017</w:t>
      </w:r>
      <w:ins w:id="29" w:author="Julian Wolfson" w:date="2017-06-21T15:23:00Z">
        <w:r>
          <w:t>)</w:t>
        </w:r>
      </w:ins>
      <w:r>
        <w:t xml:space="preserve">). In </w:t>
      </w:r>
      <w:r>
        <w:lastRenderedPageBreak/>
        <w:t xml:space="preserve">this dashboard, the </w:t>
      </w:r>
      <w:proofErr w:type="spellStart"/>
      <w:r>
        <w:rPr>
          <w:rStyle w:val="VerbatimChar"/>
        </w:rPr>
        <w:t>pwr</w:t>
      </w:r>
      <w:proofErr w:type="spellEnd"/>
      <w:r>
        <w:t xml:space="preserve"> package is used for the calculations of the One Sample Mean, One Sample Proportion, Two Sample Means, and Two Sample Proportions scenarios.</w:t>
      </w:r>
    </w:p>
    <w:p w14:paraId="6E797AD5" w14:textId="77777777" w:rsidR="004B6C0D" w:rsidRDefault="00E5327E">
      <w:pPr>
        <w:pStyle w:val="Heading3"/>
      </w:pPr>
      <w:bookmarkStart w:id="30" w:name="gsdesign"/>
      <w:bookmarkEnd w:id="30"/>
      <w:r>
        <w:t xml:space="preserve">1.2.4 </w:t>
      </w:r>
      <w:hyperlink r:id="rId12">
        <w:proofErr w:type="spellStart"/>
        <w:proofErr w:type="gramStart"/>
        <w:r>
          <w:rPr>
            <w:rStyle w:val="Hyperlink"/>
          </w:rPr>
          <w:t>gsDesign</w:t>
        </w:r>
        <w:proofErr w:type="spellEnd"/>
        <w:proofErr w:type="gramEnd"/>
      </w:hyperlink>
    </w:p>
    <w:p w14:paraId="456A2CDF" w14:textId="77777777" w:rsidR="004B6C0D" w:rsidRDefault="00E5327E">
      <w:pPr>
        <w:pStyle w:val="FirstParagraph"/>
      </w:pPr>
      <w:r>
        <w:t xml:space="preserve">The </w:t>
      </w:r>
      <w:proofErr w:type="spellStart"/>
      <w:r>
        <w:rPr>
          <w:rStyle w:val="VerbatimChar"/>
        </w:rPr>
        <w:t>gsDesign</w:t>
      </w:r>
      <w:proofErr w:type="spellEnd"/>
      <w:r>
        <w:t xml:space="preserve"> package is used for power and sample size calculations for time to event scenarios (Anderson, 2016). Specifically, it incorporates factors targeting the time, recruitment, and censoring components that are </w:t>
      </w:r>
      <w:del w:id="31" w:author="Julian Wolfson" w:date="2017-06-21T15:24:00Z">
        <w:r w:rsidDel="00E5327E">
          <w:delText>more likely to occur</w:delText>
        </w:r>
      </w:del>
      <w:ins w:id="32" w:author="Julian Wolfson" w:date="2017-06-21T15:24:00Z">
        <w:r>
          <w:t>relevant for time to event settings</w:t>
        </w:r>
      </w:ins>
      <w:del w:id="33" w:author="Julian Wolfson" w:date="2017-06-21T15:24:00Z">
        <w:r w:rsidDel="00E5327E">
          <w:delText xml:space="preserve"> in this scenario</w:delText>
        </w:r>
      </w:del>
      <w:r>
        <w:t xml:space="preserve">. It uses the calculations of </w:t>
      </w:r>
      <w:proofErr w:type="spellStart"/>
      <w:r>
        <w:t>Lachin</w:t>
      </w:r>
      <w:proofErr w:type="spellEnd"/>
      <w:r>
        <w:t xml:space="preserve"> and Foulkes (1986) and </w:t>
      </w:r>
      <w:proofErr w:type="spellStart"/>
      <w:r>
        <w:t>Schoenfeld</w:t>
      </w:r>
      <w:proofErr w:type="spellEnd"/>
      <w:r>
        <w:t xml:space="preserve"> (1981) as the basis for the </w:t>
      </w:r>
      <w:proofErr w:type="spellStart"/>
      <w:r>
        <w:rPr>
          <w:rStyle w:val="VerbatimChar"/>
        </w:rPr>
        <w:t>nSurvival</w:t>
      </w:r>
      <w:proofErr w:type="spellEnd"/>
      <w:r>
        <w:t xml:space="preserve"> and </w:t>
      </w:r>
      <w:proofErr w:type="spellStart"/>
      <w:r>
        <w:rPr>
          <w:rStyle w:val="VerbatimChar"/>
        </w:rPr>
        <w:t>nEvents</w:t>
      </w:r>
      <w:proofErr w:type="spellEnd"/>
      <w:r>
        <w:t xml:space="preserve"> functions, which calculate the needed sample size and the expected number of events respectively.</w:t>
      </w:r>
    </w:p>
    <w:p w14:paraId="15484BA5" w14:textId="77777777" w:rsidR="004B6C0D" w:rsidRDefault="00E5327E">
      <w:pPr>
        <w:pStyle w:val="Heading1"/>
      </w:pPr>
      <w:bookmarkStart w:id="34" w:name="using-the-application"/>
      <w:bookmarkEnd w:id="34"/>
      <w:r>
        <w:t xml:space="preserve">2. </w:t>
      </w:r>
      <w:commentRangeStart w:id="35"/>
      <w:r>
        <w:t>Using the Application</w:t>
      </w:r>
      <w:commentRangeEnd w:id="35"/>
      <w:r>
        <w:rPr>
          <w:rStyle w:val="CommentReference"/>
          <w:rFonts w:asciiTheme="minorHAnsi" w:eastAsiaTheme="minorHAnsi" w:hAnsiTheme="minorHAnsi" w:cstheme="minorBidi"/>
          <w:b w:val="0"/>
          <w:bCs w:val="0"/>
          <w:color w:val="auto"/>
        </w:rPr>
        <w:commentReference w:id="35"/>
      </w:r>
    </w:p>
    <w:p w14:paraId="118AAA3F" w14:textId="77777777" w:rsidR="004B6C0D" w:rsidRDefault="00E5327E">
      <w:pPr>
        <w:pStyle w:val="FirstParagraph"/>
      </w:pPr>
      <w:r>
        <w:t>The first step in using the application is to determine the appropriate calculation scenario. After the scenario determination, the desired output calculation must be selected. Each page has a selection box located at the top of the dashboard.</w:t>
      </w:r>
    </w:p>
    <w:p w14:paraId="0FB1FA4C" w14:textId="77777777" w:rsidR="004B6C0D" w:rsidRDefault="00E5327E">
      <w:pPr>
        <w:pStyle w:val="Figure"/>
      </w:pPr>
      <w:r>
        <w:rPr>
          <w:noProof/>
        </w:rPr>
        <w:drawing>
          <wp:inline distT="0" distB="0" distL="0" distR="0" wp14:anchorId="180A2E16" wp14:editId="5996BDB5">
            <wp:extent cx="5334000" cy="10521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Calculate.PNG"/>
                    <pic:cNvPicPr>
                      <a:picLocks noChangeAspect="1" noChangeArrowheads="1"/>
                    </pic:cNvPicPr>
                  </pic:nvPicPr>
                  <pic:blipFill>
                    <a:blip r:embed="rId13"/>
                    <a:stretch>
                      <a:fillRect/>
                    </a:stretch>
                  </pic:blipFill>
                  <pic:spPr bwMode="auto">
                    <a:xfrm>
                      <a:off x="0" y="0"/>
                      <a:ext cx="5334000" cy="1052119"/>
                    </a:xfrm>
                    <a:prstGeom prst="rect">
                      <a:avLst/>
                    </a:prstGeom>
                    <a:noFill/>
                    <a:ln w="9525">
                      <a:noFill/>
                      <a:headEnd/>
                      <a:tailEnd/>
                    </a:ln>
                  </pic:spPr>
                </pic:pic>
              </a:graphicData>
            </a:graphic>
          </wp:inline>
        </w:drawing>
      </w:r>
    </w:p>
    <w:p w14:paraId="39DBED0F" w14:textId="77777777" w:rsidR="004B6C0D" w:rsidRDefault="00E5327E">
      <w:pPr>
        <w:pStyle w:val="FirstParagraph"/>
      </w:pPr>
      <w:commentRangeStart w:id="36"/>
      <w:r>
        <w:t xml:space="preserve">The </w:t>
      </w:r>
      <w:proofErr w:type="spellStart"/>
      <w:r>
        <w:rPr>
          <w:rStyle w:val="VerbatimChar"/>
        </w:rPr>
        <w:t>selectizeInput</w:t>
      </w:r>
      <w:proofErr w:type="spellEnd"/>
      <w:r>
        <w:t xml:space="preserve"> is used by each page in order choose the desired calculation. </w:t>
      </w:r>
      <w:commentRangeEnd w:id="36"/>
      <w:r>
        <w:rPr>
          <w:rStyle w:val="CommentReference"/>
        </w:rPr>
        <w:commentReference w:id="36"/>
      </w:r>
      <w:r>
        <w:t>The example above shows the selection box for the one sample mean and one sample proportion scenarios. The two sample means, two sample proportions, and time to event scenarios simply have sample size and power selections. The rest of the dashboard page will then update based on the selected calculation.</w:t>
      </w:r>
    </w:p>
    <w:p w14:paraId="45221BCF" w14:textId="77777777" w:rsidR="004B6C0D" w:rsidRDefault="00E5327E">
      <w:pPr>
        <w:pStyle w:val="BodyText"/>
      </w:pPr>
      <w:r>
        <w:t xml:space="preserve">The </w:t>
      </w:r>
      <w:commentRangeStart w:id="37"/>
      <w:proofErr w:type="gramStart"/>
      <w:r>
        <w:t xml:space="preserve">layout </w:t>
      </w:r>
      <w:commentRangeEnd w:id="37"/>
      <w:r>
        <w:rPr>
          <w:rStyle w:val="CommentReference"/>
        </w:rPr>
        <w:commentReference w:id="37"/>
      </w:r>
      <w:r>
        <w:t>of the pages are</w:t>
      </w:r>
      <w:proofErr w:type="gramEnd"/>
      <w:r>
        <w:t xml:space="preserve"> very similar to each other. The one sample mean, one sample proportion, two sample means, and two sample proportions pages are all set up with study information on the left-hand panel and calculation information, as well as the calculation itself, on the right-hand panel. The time to event page is slightly different in that the study information is on the left-hand panel, population information is on the middle panel, and the calculation information and the calculation itself is on the right-hand panel. For all of the pages, the calculation is outlined in green as seen below.</w:t>
      </w:r>
    </w:p>
    <w:p w14:paraId="4891B95A" w14:textId="77777777" w:rsidR="004B6C0D" w:rsidRDefault="00E5327E">
      <w:pPr>
        <w:pStyle w:val="Figure"/>
      </w:pPr>
      <w:r>
        <w:rPr>
          <w:noProof/>
        </w:rPr>
        <w:lastRenderedPageBreak/>
        <w:drawing>
          <wp:inline distT="0" distB="0" distL="0" distR="0" wp14:anchorId="06F8C00B" wp14:editId="0FEC2012">
            <wp:extent cx="3051208" cy="20886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4"/>
                    <a:stretch>
                      <a:fillRect/>
                    </a:stretch>
                  </pic:blipFill>
                  <pic:spPr bwMode="auto">
                    <a:xfrm>
                      <a:off x="0" y="0"/>
                      <a:ext cx="3051208" cy="2088682"/>
                    </a:xfrm>
                    <a:prstGeom prst="rect">
                      <a:avLst/>
                    </a:prstGeom>
                    <a:noFill/>
                    <a:ln w="9525">
                      <a:noFill/>
                      <a:headEnd/>
                      <a:tailEnd/>
                    </a:ln>
                  </pic:spPr>
                </pic:pic>
              </a:graphicData>
            </a:graphic>
          </wp:inline>
        </w:drawing>
      </w:r>
    </w:p>
    <w:p w14:paraId="198093C7" w14:textId="77777777" w:rsidR="004B6C0D" w:rsidRDefault="00E5327E">
      <w:pPr>
        <w:pStyle w:val="FirstParagraph"/>
      </w:pPr>
      <w:r>
        <w:t xml:space="preserve">Within each of the pages, there are text, slider, and selector inputs. </w:t>
      </w:r>
      <w:commentRangeStart w:id="38"/>
      <w:r>
        <w:t xml:space="preserve">Each numeric variable has both a text box and a slider that can be manipulated. Updating either of them will have the same effect and will automatically be updated once the other is manipulated. </w:t>
      </w:r>
      <w:commentRangeEnd w:id="38"/>
      <w:r w:rsidR="005023F5">
        <w:rPr>
          <w:rStyle w:val="CommentReference"/>
        </w:rPr>
        <w:commentReference w:id="38"/>
      </w:r>
      <w:r>
        <w:t xml:space="preserve">The calculations are performed automatically after an input is manipulated. </w:t>
      </w:r>
      <w:commentRangeStart w:id="39"/>
      <w:r>
        <w:t>It should be noted that, although the calculated variable text box and slider can be manipulated, it will not cause any new calculations to be performed.</w:t>
      </w:r>
      <w:commentRangeEnd w:id="39"/>
      <w:r w:rsidR="005023F5">
        <w:rPr>
          <w:rStyle w:val="CommentReference"/>
        </w:rPr>
        <w:commentReference w:id="39"/>
      </w:r>
    </w:p>
    <w:p w14:paraId="74B20A36" w14:textId="77777777" w:rsidR="004B6C0D" w:rsidRDefault="00E5327E">
      <w:pPr>
        <w:pStyle w:val="Heading1"/>
      </w:pPr>
      <w:bookmarkStart w:id="40" w:name="application-tabs"/>
      <w:bookmarkEnd w:id="40"/>
      <w:r>
        <w:t>3. Application Tabs</w:t>
      </w:r>
    </w:p>
    <w:p w14:paraId="6D3EC069" w14:textId="77777777" w:rsidR="004B6C0D" w:rsidRDefault="00E5327E">
      <w:pPr>
        <w:pStyle w:val="Heading2"/>
      </w:pPr>
      <w:bookmarkStart w:id="41" w:name="one-sample-mean"/>
      <w:bookmarkEnd w:id="41"/>
      <w:r>
        <w:t>3.1 One Sample Mean</w:t>
      </w:r>
    </w:p>
    <w:p w14:paraId="1B6873A8" w14:textId="77777777" w:rsidR="004B6C0D" w:rsidRDefault="00E5327E">
      <w:pPr>
        <w:pStyle w:val="Heading3"/>
      </w:pPr>
      <w:bookmarkStart w:id="42" w:name="parameters"/>
      <w:bookmarkEnd w:id="42"/>
      <w:r>
        <w:t xml:space="preserve">3.1.1 </w:t>
      </w:r>
      <w:commentRangeStart w:id="43"/>
      <w:r>
        <w:t>Parameters</w:t>
      </w:r>
      <w:commentRangeEnd w:id="43"/>
      <w:r w:rsidR="005023F5">
        <w:rPr>
          <w:rStyle w:val="CommentReference"/>
          <w:rFonts w:asciiTheme="minorHAnsi" w:eastAsiaTheme="minorHAnsi" w:hAnsiTheme="minorHAnsi" w:cstheme="minorBidi"/>
          <w:b w:val="0"/>
          <w:bCs w:val="0"/>
          <w:color w:val="auto"/>
        </w:rPr>
        <w:commentReference w:id="43"/>
      </w:r>
    </w:p>
    <w:p w14:paraId="1129C315" w14:textId="77777777" w:rsidR="004B6C0D" w:rsidRDefault="00E5327E">
      <w:pPr>
        <w:pStyle w:val="Compact"/>
        <w:numPr>
          <w:ilvl w:val="0"/>
          <w:numId w:val="3"/>
        </w:numPr>
      </w:pPr>
      <w:r>
        <w:t>Mean - The mean of the target sample</w:t>
      </w:r>
    </w:p>
    <w:p w14:paraId="0A2DC84F" w14:textId="77777777" w:rsidR="004B6C0D" w:rsidRDefault="00E5327E">
      <w:pPr>
        <w:pStyle w:val="Compact"/>
        <w:numPr>
          <w:ilvl w:val="0"/>
          <w:numId w:val="3"/>
        </w:numPr>
      </w:pPr>
      <w:r>
        <w:t>Reference Mean - The mean of the reference population</w:t>
      </w:r>
    </w:p>
    <w:p w14:paraId="196A43B6" w14:textId="77777777" w:rsidR="004B6C0D" w:rsidRDefault="00E5327E">
      <w:pPr>
        <w:pStyle w:val="Compact"/>
        <w:numPr>
          <w:ilvl w:val="0"/>
          <w:numId w:val="3"/>
        </w:numPr>
      </w:pPr>
      <w:r>
        <w:t>Standard Deviation - The standard deviation of the measure for the target sample</w:t>
      </w:r>
    </w:p>
    <w:p w14:paraId="1CB45BC2" w14:textId="77777777" w:rsidR="004B6C0D" w:rsidRDefault="00E5327E">
      <w:pPr>
        <w:pStyle w:val="Compact"/>
        <w:numPr>
          <w:ilvl w:val="0"/>
          <w:numId w:val="3"/>
        </w:numPr>
      </w:pPr>
      <w:r>
        <w:t>Sample Size - The size of the target sample</w:t>
      </w:r>
    </w:p>
    <w:p w14:paraId="4E30F59F" w14:textId="77777777" w:rsidR="004B6C0D" w:rsidRDefault="00E5327E">
      <w:pPr>
        <w:pStyle w:val="Compact"/>
        <w:numPr>
          <w:ilvl w:val="0"/>
          <w:numId w:val="3"/>
        </w:numPr>
      </w:pPr>
      <w:r>
        <w:t>Significance Level - The probability of falsely rejecting a null hypothesis</w:t>
      </w:r>
    </w:p>
    <w:p w14:paraId="474BADED" w14:textId="77777777" w:rsidR="004B6C0D" w:rsidRDefault="00E5327E">
      <w:pPr>
        <w:pStyle w:val="Compact"/>
        <w:numPr>
          <w:ilvl w:val="0"/>
          <w:numId w:val="3"/>
        </w:numPr>
      </w:pPr>
      <w:r>
        <w:t>Power - The probability of correctly rejecting a null hypothesis</w:t>
      </w:r>
    </w:p>
    <w:p w14:paraId="3D5C3CC8" w14:textId="77777777" w:rsidR="004B6C0D" w:rsidRDefault="00E5327E">
      <w:pPr>
        <w:pStyle w:val="Compact"/>
        <w:numPr>
          <w:ilvl w:val="0"/>
          <w:numId w:val="3"/>
        </w:numPr>
      </w:pPr>
      <w:r>
        <w:t>Margin of Error - The distance in one direction of the confidence interval from the mean</w:t>
      </w:r>
    </w:p>
    <w:p w14:paraId="16949CC6" w14:textId="77777777" w:rsidR="004B6C0D" w:rsidRDefault="00E5327E">
      <w:pPr>
        <w:pStyle w:val="Compact"/>
        <w:numPr>
          <w:ilvl w:val="0"/>
          <w:numId w:val="3"/>
        </w:numPr>
      </w:pPr>
      <w:r>
        <w:t>Confidence Interval - The interval within which the mean is likely to fall</w:t>
      </w:r>
    </w:p>
    <w:p w14:paraId="5E4F22C8" w14:textId="77777777" w:rsidR="004B6C0D" w:rsidRDefault="00E5327E">
      <w:pPr>
        <w:pStyle w:val="Heading3"/>
      </w:pPr>
      <w:bookmarkStart w:id="44" w:name="use-of-parameters"/>
      <w:bookmarkEnd w:id="44"/>
      <w:r>
        <w:t>3.1.2 Use of Parameters</w:t>
      </w:r>
    </w:p>
    <w:p w14:paraId="1CF63E1B" w14:textId="77777777" w:rsidR="004B6C0D" w:rsidRDefault="00E5327E">
      <w:pPr>
        <w:pStyle w:val="FirstParagraph"/>
      </w:pPr>
      <w:r>
        <w:t>Sample size, power, and margin of error are all parameters that can be calculated, while sample size and power can both be used as inputs for other calculations. All of the other parameters can be changed and manipulated resulting in different values for sample size, power, or margin of error.</w:t>
      </w:r>
    </w:p>
    <w:p w14:paraId="2DB9576B" w14:textId="77777777" w:rsidR="004B6C0D" w:rsidRDefault="00E5327E">
      <w:pPr>
        <w:pStyle w:val="Heading3"/>
      </w:pPr>
      <w:bookmarkStart w:id="45" w:name="statistical-explanation"/>
      <w:bookmarkEnd w:id="45"/>
      <w:r>
        <w:lastRenderedPageBreak/>
        <w:t xml:space="preserve">3.1.3 </w:t>
      </w:r>
      <w:commentRangeStart w:id="46"/>
      <w:r>
        <w:t>Statistical Explanation</w:t>
      </w:r>
      <w:commentRangeEnd w:id="46"/>
      <w:r w:rsidR="005023F5">
        <w:rPr>
          <w:rStyle w:val="CommentReference"/>
          <w:rFonts w:asciiTheme="minorHAnsi" w:eastAsiaTheme="minorHAnsi" w:hAnsiTheme="minorHAnsi" w:cstheme="minorBidi"/>
          <w:b w:val="0"/>
          <w:bCs w:val="0"/>
          <w:color w:val="auto"/>
        </w:rPr>
        <w:commentReference w:id="46"/>
      </w:r>
    </w:p>
    <w:p w14:paraId="3A5B73E5" w14:textId="77777777" w:rsidR="004B6C0D" w:rsidRDefault="00E5327E">
      <w:pPr>
        <w:pStyle w:val="FirstParagraph"/>
      </w:pPr>
      <w:commentRangeStart w:id="47"/>
      <w:r>
        <w:t xml:space="preserve">The one sample mean scenario looks to compare a sample mean and standard deviation to a reference population mean in a two-sided comparison. </w:t>
      </w:r>
      <w:commentRangeEnd w:id="47"/>
      <w:r w:rsidR="005023F5">
        <w:rPr>
          <w:rStyle w:val="CommentReference"/>
        </w:rPr>
        <w:commentReference w:id="47"/>
      </w:r>
      <w:r>
        <w:t xml:space="preserve">The null and alternative hypotheses are </w:t>
      </w:r>
      <w:commentRangeStart w:id="48"/>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del w:id="49" w:author="Julian Wolfson" w:date="2017-06-21T15:45:00Z">
                <w:rPr>
                  <w:rFonts w:ascii="Cambria Math" w:hAnsi="Cambria Math"/>
                </w:rPr>
              </w:del>
            </m:ctrlPr>
          </m:barPr>
          <m:e>
            <m:r>
              <w:del w:id="50" w:author="Julian Wolfson" w:date="2017-06-21T15:45:00Z">
                <w:rPr>
                  <w:rFonts w:ascii="Cambria Math" w:hAnsi="Cambria Math"/>
                </w:rPr>
                <m:t>x</m:t>
              </w:del>
            </m:r>
          </m:e>
        </m:bar>
        <m:r>
          <w:ins w:id="51" w:author="Julian Wolfson" w:date="2017-06-21T15:45:00Z">
            <m:rPr>
              <m:sty m:val="p"/>
            </m:rPr>
            <w:rPr>
              <w:rFonts w:ascii="Cambria Math" w:hAnsi="Cambria Math"/>
            </w:rPr>
            <m:t>μ</m:t>
          </w:ins>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w:commentRangeEnd w:id="48"/>
        <m:r>
          <m:rPr>
            <m:sty m:val="p"/>
          </m:rPr>
          <w:rPr>
            <w:rStyle w:val="CommentReference"/>
          </w:rPr>
          <w:commentReference w:id="48"/>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bar>
          <m:barPr>
            <m:pos m:val="top"/>
            <m:ctrlPr>
              <w:del w:id="52" w:author="Julian Wolfson" w:date="2017-06-21T15:45:00Z">
                <w:rPr>
                  <w:rFonts w:ascii="Cambria Math" w:hAnsi="Cambria Math"/>
                </w:rPr>
              </w:del>
            </m:ctrlPr>
          </m:barPr>
          <m:e>
            <m:r>
              <w:del w:id="53" w:author="Julian Wolfson" w:date="2017-06-21T15:45:00Z">
                <w:rPr>
                  <w:rFonts w:ascii="Cambria Math" w:hAnsi="Cambria Math"/>
                </w:rPr>
                <m:t>x</m:t>
              </w:del>
            </m:r>
          </m:e>
        </m:bar>
        <m:r>
          <w:ins w:id="54" w:author="Julian Wolfson" w:date="2017-06-21T15:45:00Z">
            <w:rPr>
              <w:rFonts w:ascii="Cambria Math" w:hAnsi="Cambria Math"/>
            </w:rPr>
            <m:t>μ</m:t>
          </w:ins>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where</w:t>
      </w:r>
      <m:oMath>
        <m:r>
          <w:ins w:id="55" w:author="Julian Wolfson" w:date="2017-06-21T15:45:00Z">
            <w:rPr>
              <w:rFonts w:ascii="Cambria Math" w:hAnsi="Cambria Math"/>
            </w:rPr>
            <m:t xml:space="preserve"> μ</m:t>
          </w:ins>
        </m:r>
      </m:oMath>
      <w:r>
        <w:t xml:space="preserve"> </w:t>
      </w:r>
      <m:oMath>
        <m:bar>
          <m:barPr>
            <m:pos m:val="top"/>
            <m:ctrlPr>
              <w:del w:id="56" w:author="Julian Wolfson" w:date="2017-06-21T15:45:00Z">
                <w:rPr>
                  <w:rFonts w:ascii="Cambria Math" w:hAnsi="Cambria Math"/>
                </w:rPr>
              </w:del>
            </m:ctrlPr>
          </m:barPr>
          <m:e>
            <m:r>
              <w:del w:id="57" w:author="Julian Wolfson" w:date="2017-06-21T15:45:00Z">
                <w:rPr>
                  <w:rFonts w:ascii="Cambria Math" w:hAnsi="Cambria Math"/>
                </w:rPr>
                <m:t>x</m:t>
              </w:del>
            </m:r>
          </m:e>
        </m:bar>
      </m:oMath>
      <w:del w:id="58" w:author="Julian Wolfson" w:date="2017-06-21T15:45:00Z">
        <w:r w:rsidDel="007345D9">
          <w:delText xml:space="preserve"> </w:delText>
        </w:r>
      </w:del>
      <w:r>
        <w:t xml:space="preserve">is the </w:t>
      </w:r>
      <w:ins w:id="59" w:author="Julian Wolfson" w:date="2017-06-21T15:45:00Z">
        <w:r w:rsidR="007345D9">
          <w:t xml:space="preserve">population </w:t>
        </w:r>
      </w:ins>
      <w:del w:id="60" w:author="Julian Wolfson" w:date="2017-06-21T15:45:00Z">
        <w:r w:rsidDel="007345D9">
          <w:delText xml:space="preserve">sample </w:delText>
        </w:r>
      </w:del>
      <w:r>
        <w:t xml:space="preserve">mean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w:t>
      </w:r>
      <w:del w:id="61" w:author="Julian Wolfson" w:date="2017-06-21T15:45:00Z">
        <w:r w:rsidDel="007345D9">
          <w:delText>population mean</w:delText>
        </w:r>
      </w:del>
      <w:ins w:id="62" w:author="Julian Wolfson" w:date="2017-06-21T15:45:00Z">
        <w:r w:rsidR="007345D9">
          <w:t>value</w:t>
        </w:r>
      </w:ins>
      <w:r>
        <w:t xml:space="preserve"> that the </w:t>
      </w:r>
      <w:del w:id="63" w:author="Julian Wolfson" w:date="2017-06-21T15:45:00Z">
        <w:r w:rsidDel="007345D9">
          <w:delText xml:space="preserve">sample </w:delText>
        </w:r>
      </w:del>
      <w:r>
        <w:t xml:space="preserve">mean is being compared to. In order to compare the two means, the Student's </w:t>
      </w:r>
      <m:oMath>
        <m:r>
          <w:rPr>
            <w:rFonts w:ascii="Cambria Math" w:hAnsi="Cambria Math"/>
          </w:rPr>
          <m:t>t</m:t>
        </m:r>
      </m:oMath>
      <w:r>
        <w:t>-Test, as shown below, can be used.</w:t>
      </w:r>
    </w:p>
    <w:p w14:paraId="6179F1BB" w14:textId="77777777" w:rsidR="004B6C0D" w:rsidRDefault="00E5327E">
      <w:pPr>
        <w:pStyle w:val="BodyText"/>
      </w:pPr>
      <m:oMathPara>
        <m:oMathParaPr>
          <m:jc m:val="center"/>
        </m:oMathParaPr>
        <m:oMath>
          <m:r>
            <w:rPr>
              <w:rFonts w:ascii="Cambria Math" w:hAnsi="Cambria Math"/>
            </w:rPr>
            <m:t>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oMath>
      </m:oMathPara>
    </w:p>
    <w:p w14:paraId="1E3B6F19" w14:textId="77777777" w:rsidR="004B6C0D" w:rsidRDefault="00E5327E">
      <w:pPr>
        <w:pStyle w:val="FirstParagraph"/>
      </w:pPr>
      <w:r>
        <w:t xml:space="preserve">In the equation above, </w:t>
      </w:r>
      <w:commentRangeStart w:id="64"/>
      <m:oMath>
        <m:bar>
          <m:barPr>
            <m:pos m:val="top"/>
            <m:ctrlPr>
              <w:rPr>
                <w:rFonts w:ascii="Cambria Math" w:hAnsi="Cambria Math"/>
              </w:rPr>
            </m:ctrlPr>
          </m:barPr>
          <m:e>
            <m:r>
              <w:rPr>
                <w:rFonts w:ascii="Cambria Math" w:hAnsi="Cambria Math"/>
              </w:rPr>
              <m:t>x</m:t>
            </m:r>
          </m:e>
        </m:bar>
      </m:oMath>
      <w:r>
        <w:t xml:space="preserve"> </w:t>
      </w:r>
      <w:commentRangeEnd w:id="64"/>
      <w:r w:rsidR="007345D9">
        <w:rPr>
          <w:rStyle w:val="CommentReference"/>
        </w:rPr>
        <w:commentReference w:id="64"/>
      </w:r>
      <w:r>
        <w:t xml:space="preserve">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re defined as previously stated, </w:t>
      </w:r>
      <m:oMath>
        <m:r>
          <w:rPr>
            <w:rFonts w:ascii="Cambria Math" w:hAnsi="Cambria Math"/>
          </w:rPr>
          <m:t>s</m:t>
        </m:r>
      </m:oMath>
      <w:r>
        <w:t xml:space="preserve"> is the sample standard deviation, </w:t>
      </w:r>
      <m:oMath>
        <m:r>
          <w:rPr>
            <w:rFonts w:ascii="Cambria Math" w:hAnsi="Cambria Math"/>
          </w:rPr>
          <m:t>n</m:t>
        </m:r>
      </m:oMath>
      <w:r>
        <w:t xml:space="preserve"> is the sample size, and </w:t>
      </w:r>
      <m:oMath>
        <m:r>
          <w:rPr>
            <w:rFonts w:ascii="Cambria Math" w:hAnsi="Cambria Math"/>
          </w:rPr>
          <m:t>t</m:t>
        </m:r>
      </m:oMath>
      <w:r>
        <w:t xml:space="preserve"> is the </w:t>
      </w:r>
      <m:oMath>
        <m:r>
          <w:rPr>
            <w:rFonts w:ascii="Cambria Math" w:hAnsi="Cambria Math"/>
          </w:rPr>
          <m:t>t</m:t>
        </m:r>
      </m:oMath>
      <w:r>
        <w:t xml:space="preserve">-statistic from the </w:t>
      </w:r>
      <m:oMath>
        <m:r>
          <w:rPr>
            <w:rFonts w:ascii="Cambria Math" w:hAnsi="Cambria Math"/>
          </w:rPr>
          <m:t>t</m:t>
        </m:r>
      </m:oMath>
      <w:r>
        <w:t xml:space="preserve">-distribution with </w:t>
      </w:r>
      <m:oMath>
        <m:r>
          <w:rPr>
            <w:rFonts w:ascii="Cambria Math" w:hAnsi="Cambria Math"/>
          </w:rPr>
          <m:t>n-1</m:t>
        </m:r>
      </m:oMath>
      <w:r>
        <w:t xml:space="preserve"> degrees of freedom. Since it is </w:t>
      </w:r>
      <w:commentRangeStart w:id="65"/>
      <w:r>
        <w:t>assumed that the standard deviation is known in this case</w:t>
      </w:r>
      <w:commentRangeEnd w:id="65"/>
      <w:r w:rsidR="007345D9">
        <w:rPr>
          <w:rStyle w:val="CommentReference"/>
        </w:rPr>
        <w:commentReference w:id="65"/>
      </w:r>
      <w:r>
        <w:t xml:space="preserve">, the </w:t>
      </w:r>
      <m:oMath>
        <m:r>
          <w:rPr>
            <w:rFonts w:ascii="Cambria Math" w:hAnsi="Cambria Math"/>
          </w:rPr>
          <m:t>t</m:t>
        </m:r>
      </m:oMath>
      <w:r>
        <w:t xml:space="preserve">-distribution can be estimated using the </w:t>
      </w:r>
      <m:oMath>
        <m:r>
          <w:rPr>
            <w:rFonts w:ascii="Cambria Math" w:hAnsi="Cambria Math"/>
          </w:rPr>
          <m:t>Z</m:t>
        </m:r>
      </m:oMath>
      <w:r>
        <w:t xml:space="preserve">-distribution because </w:t>
      </w:r>
      <w:commentRangeStart w:id="66"/>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w:t>
      </w:r>
      <w:commentRangeEnd w:id="66"/>
      <w:r w:rsidR="007345D9">
        <w:rPr>
          <w:rStyle w:val="CommentReference"/>
        </w:rPr>
        <w:commentReference w:id="66"/>
      </w:r>
      <w:r>
        <w:t xml:space="preserve">as </w:t>
      </w:r>
      <m:oMath>
        <m:r>
          <w:rPr>
            <w:rFonts w:ascii="Cambria Math" w:hAnsi="Cambria Math"/>
          </w:rPr>
          <m:t>n</m:t>
        </m:r>
      </m:oMath>
      <w:r>
        <w:t xml:space="preserve"> gets large. Thus, the </w:t>
      </w:r>
      <m:oMath>
        <m:r>
          <w:rPr>
            <w:rFonts w:ascii="Cambria Math" w:hAnsi="Cambria Math"/>
          </w:rPr>
          <m:t>Z</m:t>
        </m:r>
      </m:oMath>
      <w:r>
        <w:t>-distribution will be used throughout this scenario.</w:t>
      </w:r>
    </w:p>
    <w:p w14:paraId="6921D597" w14:textId="77777777" w:rsidR="004B6C0D" w:rsidRDefault="00E5327E">
      <w:pPr>
        <w:pStyle w:val="BodyText"/>
      </w:pPr>
      <w:r>
        <w:rPr>
          <w:b/>
        </w:rPr>
        <w:t>Power:</w:t>
      </w:r>
      <w:r>
        <w:t xml:space="preserve"> The power of a study is defined as the probability of correctly rejecting the null hypothesis</w:t>
      </w:r>
      <w:proofErr w:type="gramStart"/>
      <w:r>
        <w:t xml:space="preserve">, </w:t>
      </w:r>
      <w:commentRangeStart w:id="67"/>
      <w:proofErr w:type="gramEnd"/>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w:t>
      </w:r>
      <w:commentRangeEnd w:id="67"/>
      <w:r w:rsidR="007345D9">
        <w:rPr>
          <w:rStyle w:val="CommentReference"/>
        </w:rPr>
        <w:commentReference w:id="67"/>
      </w:r>
      <w:r>
        <w:t xml:space="preserve">This can be expressed as the probability that the </w:t>
      </w:r>
      <m:oMath>
        <m:r>
          <w:rPr>
            <w:rFonts w:ascii="Cambria Math" w:hAnsi="Cambria Math"/>
          </w:rPr>
          <m:t>Z</m:t>
        </m:r>
      </m:oMath>
      <w:r>
        <w:t>-score</w:t>
      </w:r>
      <w:proofErr w:type="gramStart"/>
      <w:r>
        <w:t xml:space="preserve">, </w:t>
      </w:r>
      <w:proofErr w:type="gramEnd"/>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oMath>
      <w:r>
        <w:t>, is more extreme than the standard normal value for a given significance level. That is,</w:t>
      </w:r>
    </w:p>
    <w:p w14:paraId="520BF4F2" w14:textId="77777777" w:rsidR="004B6C0D" w:rsidRDefault="0011627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14:paraId="2FC0C1C1" w14:textId="77777777" w:rsidR="004B6C0D" w:rsidRDefault="00E5327E">
      <w:pPr>
        <w:pStyle w:val="FirstParagraph"/>
      </w:pPr>
      <w:r>
        <w:t xml:space="preserve">where </w:t>
      </w:r>
      <m:oMath>
        <m:bar>
          <m:barPr>
            <m:pos m:val="top"/>
            <m:ctrlPr>
              <w:rPr>
                <w:rFonts w:ascii="Cambria Math" w:hAnsi="Cambria Math"/>
              </w:rPr>
            </m:ctrlPr>
          </m:barPr>
          <m:e>
            <m:r>
              <w:rPr>
                <w:rFonts w:ascii="Cambria Math" w:hAnsi="Cambria Math"/>
              </w:rPr>
              <m:t>x</m:t>
            </m:r>
          </m:e>
        </m:bar>
      </m:oMath>
      <w:r>
        <w:t xml:space="preserve"> is the target mean,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mean, </w:t>
      </w:r>
      <m:oMath>
        <m:r>
          <w:rPr>
            <w:rFonts w:ascii="Cambria Math" w:hAnsi="Cambria Math"/>
          </w:rPr>
          <m:t>μ</m:t>
        </m:r>
      </m:oMath>
      <w:r>
        <w:t xml:space="preserve"> is the true mean of the target population,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σ</m:t>
        </m:r>
      </m:oMath>
      <w:r>
        <w:t xml:space="preserve"> is the standard deviation of the target sample, </w:t>
      </w:r>
      <m:oMath>
        <m:r>
          <w:rPr>
            <w:rFonts w:ascii="Cambria Math" w:hAnsi="Cambria Math"/>
          </w:rPr>
          <m:t>N</m:t>
        </m:r>
      </m:oMath>
      <w:r>
        <w:t xml:space="preserve"> is the size of the target sample, and </w:t>
      </w:r>
      <m:oMath>
        <m:r>
          <w:rPr>
            <w:rFonts w:ascii="Cambria Math" w:hAnsi="Cambria Math"/>
          </w:rPr>
          <m:t>ϕ()</m:t>
        </m:r>
      </m:oMath>
      <w:r>
        <w:t xml:space="preserve"> denotes the Standard Normal distribution function.</w:t>
      </w:r>
    </w:p>
    <w:p w14:paraId="10D5DACA" w14:textId="77777777" w:rsidR="004B6C0D" w:rsidRDefault="00E5327E">
      <w:pPr>
        <w:pStyle w:val="BodyText"/>
      </w:pPr>
      <w:r>
        <w:rPr>
          <w:b/>
        </w:rPr>
        <w:t>Sample Size:</w:t>
      </w:r>
      <w:r>
        <w:t xml:space="preserve"> The sample size can be defined as the number of observations needed in order for the equation above to equate to a given power. The power equation can then be manipulated to solve for the sample size as shown below.</w:t>
      </w:r>
    </w:p>
    <w:p w14:paraId="77372A68" w14:textId="77777777" w:rsidR="004B6C0D" w:rsidRDefault="0011627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e>
              <m:e>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e>
            </m:mr>
            <m:mr>
              <m:e>
                <m:rad>
                  <m:radPr>
                    <m:degHide m:val="1"/>
                    <m:ctrlPr>
                      <w:rPr>
                        <w:rFonts w:ascii="Cambria Math" w:hAnsi="Cambria Math"/>
                      </w:rPr>
                    </m:ctrlPr>
                  </m:radPr>
                  <m:deg/>
                  <m:e>
                    <m:r>
                      <w:rPr>
                        <w:rFonts w:ascii="Cambria Math" w:hAnsi="Cambria Math"/>
                      </w:rPr>
                      <m:t>N</m:t>
                    </m:r>
                  </m:e>
                </m:rad>
              </m:e>
              <m:e>
                <m:r>
                  <w:rPr>
                    <w:rFonts w:ascii="Cambria Math" w:hAnsi="Cambria Math"/>
                  </w:rPr>
                  <m:t>=σ</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den>
                </m:f>
              </m:e>
            </m:mr>
            <m:mr>
              <m:e>
                <m:r>
                  <w:rPr>
                    <w:rFonts w:ascii="Cambria Math" w:hAnsi="Cambria Math"/>
                  </w:rPr>
                  <m:t>N</m:t>
                </m:r>
              </m:e>
              <m:e>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σ</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den>
                        </m:f>
                      </m:e>
                    </m:d>
                  </m:e>
                  <m:sup>
                    <m:r>
                      <w:rPr>
                        <w:rFonts w:ascii="Cambria Math" w:hAnsi="Cambria Math"/>
                      </w:rPr>
                      <m:t>2</m:t>
                    </m:r>
                  </m:sup>
                </m:sSup>
              </m:e>
            </m:mr>
          </m:m>
        </m:oMath>
      </m:oMathPara>
    </w:p>
    <w:p w14:paraId="1A62CC5F" w14:textId="77777777" w:rsidR="004B6C0D" w:rsidRDefault="00E5327E">
      <w:pPr>
        <w:pStyle w:val="FirstParagraph"/>
      </w:pPr>
      <w:r>
        <w:rPr>
          <w:b/>
        </w:rPr>
        <w:t>Margin of Error:</w:t>
      </w:r>
      <w:r>
        <w:t xml:space="preserve"> The margin of error of an estimate is typically defined by the width of its confidence interval. A smaller margin of error implies more precision and a larger margin of error implies less precision. The margin of error is simply </w:t>
      </w:r>
      <m:oMath>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w:r>
        <w:t xml:space="preserve"> and the confidence interval for a value </w:t>
      </w:r>
      <w:proofErr w:type="gramStart"/>
      <w:r>
        <w:t xml:space="preserve">is </w:t>
      </w:r>
      <w:proofErr w:type="gramEnd"/>
      <m:oMath>
        <m:r>
          <w:rPr>
            <w:rFonts w:ascii="Cambria Math" w:hAnsi="Cambria Math"/>
          </w:rPr>
          <m:t>μ±</m:t>
        </m:r>
        <m:r>
          <m:rPr>
            <m:sty m:val="p"/>
          </m:rPr>
          <w:rPr>
            <w:rFonts w:ascii="Cambria Math" w:hAnsi="Cambria Math"/>
          </w:rPr>
          <m:t>Margin of Error</m:t>
        </m:r>
      </m:oMath>
      <w:r>
        <w:t xml:space="preserve">. Thus the confidence interval for a value, </w:t>
      </w:r>
      <m:oMath>
        <m:r>
          <w:rPr>
            <w:rFonts w:ascii="Cambria Math" w:hAnsi="Cambria Math"/>
          </w:rPr>
          <m:t>μ</m:t>
        </m:r>
      </m:oMath>
      <w:r>
        <w:t xml:space="preserve"> is</w:t>
      </w:r>
    </w:p>
    <w:p w14:paraId="5B472443" w14:textId="77777777" w:rsidR="004B6C0D" w:rsidRDefault="00116274">
      <w:pPr>
        <w:pStyle w:val="BodyText"/>
      </w:pPr>
      <m:oMathPara>
        <m:oMathParaPr>
          <m:jc m:val="center"/>
        </m:oMathParaPr>
        <m:oMath>
          <m:d>
            <m:dPr>
              <m:ctrlPr>
                <w:rPr>
                  <w:rFonts w:ascii="Cambria Math" w:hAnsi="Cambria Math"/>
                </w:rPr>
              </m:ctrlPr>
            </m:dPr>
            <m:e>
              <m:r>
                <w:rPr>
                  <w:rFonts w:ascii="Cambria Math" w:hAnsi="Cambria Math"/>
                </w:rPr>
                <m:t>μ-</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r>
                <m:rPr>
                  <m:sty m:val="p"/>
                </m:rPr>
                <w:rPr>
                  <w:rFonts w:ascii="Cambria Math" w:hAnsi="Cambria Math"/>
                </w:rPr>
                <m:t xml:space="preserve"> </m:t>
              </m:r>
              <m:r>
                <w:rPr>
                  <w:rFonts w:ascii="Cambria Math" w:hAnsi="Cambria Math"/>
                </w:rPr>
                <m:t>μ+</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e>
          </m:d>
        </m:oMath>
      </m:oMathPara>
    </w:p>
    <w:p w14:paraId="534710AE" w14:textId="77777777" w:rsidR="004B6C0D" w:rsidRDefault="00E5327E">
      <w:pPr>
        <w:pStyle w:val="Heading3"/>
      </w:pPr>
      <w:bookmarkStart w:id="68" w:name="examples"/>
      <w:bookmarkEnd w:id="68"/>
      <w:r>
        <w:t>3.1.4 Examples</w:t>
      </w:r>
    </w:p>
    <w:p w14:paraId="6857C417" w14:textId="77777777" w:rsidR="004B6C0D" w:rsidRDefault="00E5327E">
      <w:pPr>
        <w:pStyle w:val="FirstParagraph"/>
      </w:pPr>
      <w:commentRangeStart w:id="69"/>
      <w:r>
        <w:rPr>
          <w:b/>
        </w:rPr>
        <w:t>Calculating Sample Size:</w:t>
      </w:r>
      <w:r>
        <w:t xml:space="preserve"> </w:t>
      </w:r>
      <w:commentRangeEnd w:id="69"/>
      <w:r w:rsidR="007345D9">
        <w:rPr>
          <w:rStyle w:val="CommentReference"/>
        </w:rPr>
        <w:commentReference w:id="69"/>
      </w:r>
      <w:r>
        <w:t>Suppose a study is being performed to examine the heart rates of participants after walking for 5 minutes. Heart rate is a measurement that can be summarized using the mean. Suppose it is known that the average resting heart rate is 70 beats per minute (bpm) and the study is attempting to determine if the heart rate of participants walking for 5 minutes is different than an average resting heart rate. Assume a pilot study had been performed and found the mean and standard deviation of the walking heart rate to be 72 and 5 bpm respectively. Let the significance level for the study be 0.05 with 80% power. The goal is to calculate the size of the sample required in order to determine that participants walking for 5 minutes have a different heart rate than the resting heart rate of an average person.</w:t>
      </w:r>
    </w:p>
    <w:p w14:paraId="0A0AA13E" w14:textId="77777777" w:rsidR="004B6C0D" w:rsidRDefault="00E5327E">
      <w:pPr>
        <w:pStyle w:val="BodyText"/>
      </w:pPr>
      <w:r>
        <w:t>The following values would be used to determine the sample size:</w:t>
      </w:r>
    </w:p>
    <w:p w14:paraId="54D876CD" w14:textId="77777777" w:rsidR="004B6C0D" w:rsidRDefault="00E5327E">
      <w:pPr>
        <w:pStyle w:val="Compact"/>
        <w:numPr>
          <w:ilvl w:val="0"/>
          <w:numId w:val="4"/>
        </w:numPr>
      </w:pPr>
      <w:commentRangeStart w:id="70"/>
      <w:r>
        <w:t>Mean = 72</w:t>
      </w:r>
    </w:p>
    <w:p w14:paraId="0F5287EB" w14:textId="77777777" w:rsidR="004B6C0D" w:rsidRDefault="00E5327E">
      <w:pPr>
        <w:pStyle w:val="Compact"/>
        <w:numPr>
          <w:ilvl w:val="0"/>
          <w:numId w:val="4"/>
        </w:numPr>
      </w:pPr>
      <w:r>
        <w:t>Reference Mean = 70</w:t>
      </w:r>
    </w:p>
    <w:p w14:paraId="6C34F5FF" w14:textId="77777777" w:rsidR="004B6C0D" w:rsidRDefault="00E5327E">
      <w:pPr>
        <w:pStyle w:val="Compact"/>
        <w:numPr>
          <w:ilvl w:val="0"/>
          <w:numId w:val="4"/>
        </w:numPr>
      </w:pPr>
      <w:r>
        <w:t>Standard Deviation = 5</w:t>
      </w:r>
    </w:p>
    <w:p w14:paraId="46CE173F" w14:textId="77777777" w:rsidR="004B6C0D" w:rsidRDefault="00E5327E">
      <w:pPr>
        <w:pStyle w:val="Compact"/>
        <w:numPr>
          <w:ilvl w:val="0"/>
          <w:numId w:val="4"/>
        </w:numPr>
      </w:pPr>
      <w:r>
        <w:t>Significance Level = 0.05</w:t>
      </w:r>
    </w:p>
    <w:p w14:paraId="6B5E9D08" w14:textId="77777777" w:rsidR="004B6C0D" w:rsidRDefault="00E5327E">
      <w:pPr>
        <w:pStyle w:val="Compact"/>
        <w:numPr>
          <w:ilvl w:val="0"/>
          <w:numId w:val="4"/>
        </w:numPr>
      </w:pPr>
      <w:r>
        <w:t>Power = 0.8</w:t>
      </w:r>
      <w:commentRangeEnd w:id="70"/>
      <w:r w:rsidR="005419F9">
        <w:rPr>
          <w:rStyle w:val="CommentReference"/>
        </w:rPr>
        <w:commentReference w:id="70"/>
      </w:r>
    </w:p>
    <w:p w14:paraId="27BB313F" w14:textId="77777777" w:rsidR="004B6C0D" w:rsidRDefault="00E5327E">
      <w:pPr>
        <w:pStyle w:val="FirstParagraph"/>
      </w:pPr>
      <w:r>
        <w:t>Based on the values entered, a sample size of 51 participants would be required.</w:t>
      </w:r>
    </w:p>
    <w:p w14:paraId="535D02BF" w14:textId="77777777" w:rsidR="004B6C0D" w:rsidRDefault="00E5327E">
      <w:pPr>
        <w:pStyle w:val="Figure"/>
      </w:pPr>
      <w:commentRangeStart w:id="71"/>
      <w:r>
        <w:rPr>
          <w:noProof/>
        </w:rPr>
        <w:lastRenderedPageBreak/>
        <w:drawing>
          <wp:inline distT="0" distB="0" distL="0" distR="0" wp14:anchorId="45B5BCF7" wp14:editId="681F1D94">
            <wp:extent cx="5334000" cy="26298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Sample%20Size.png"/>
                    <pic:cNvPicPr>
                      <a:picLocks noChangeAspect="1" noChangeArrowheads="1"/>
                    </pic:cNvPicPr>
                  </pic:nvPicPr>
                  <pic:blipFill>
                    <a:blip r:embed="rId15"/>
                    <a:stretch>
                      <a:fillRect/>
                    </a:stretch>
                  </pic:blipFill>
                  <pic:spPr bwMode="auto">
                    <a:xfrm>
                      <a:off x="0" y="0"/>
                      <a:ext cx="5334000" cy="2629829"/>
                    </a:xfrm>
                    <a:prstGeom prst="rect">
                      <a:avLst/>
                    </a:prstGeom>
                    <a:noFill/>
                    <a:ln w="9525">
                      <a:noFill/>
                      <a:headEnd/>
                      <a:tailEnd/>
                    </a:ln>
                  </pic:spPr>
                </pic:pic>
              </a:graphicData>
            </a:graphic>
          </wp:inline>
        </w:drawing>
      </w:r>
      <w:commentRangeEnd w:id="71"/>
      <w:r w:rsidR="005419F9">
        <w:rPr>
          <w:rStyle w:val="CommentReference"/>
        </w:rPr>
        <w:commentReference w:id="71"/>
      </w:r>
    </w:p>
    <w:p w14:paraId="323F3074" w14:textId="77777777" w:rsidR="004B6C0D" w:rsidRDefault="00E5327E">
      <w:pPr>
        <w:pStyle w:val="FirstParagraph"/>
      </w:pPr>
      <w:proofErr w:type="gramStart"/>
      <w:r>
        <w:rPr>
          <w:b/>
        </w:rPr>
        <w:t>Calculating Power:</w:t>
      </w:r>
      <w:r>
        <w:t xml:space="preserve"> Suppose, using the same heart rate example as above, all of the data is already collected and the power is being calculated.</w:t>
      </w:r>
      <w:proofErr w:type="gramEnd"/>
      <w:r>
        <w:t xml:space="preserve"> Assume data was collected on 25 participants and the mean heart rate after walking for 5 minutes was found to be 72 bpm with a standard deviation of 5 bpm. Let the significance level again be 0.05. The goal is to determine the power of the study.</w:t>
      </w:r>
    </w:p>
    <w:p w14:paraId="3D32AE87" w14:textId="77777777" w:rsidR="004B6C0D" w:rsidRDefault="00E5327E">
      <w:pPr>
        <w:pStyle w:val="BodyText"/>
      </w:pPr>
      <w:r>
        <w:t>The following values would be used to determine the power:</w:t>
      </w:r>
    </w:p>
    <w:p w14:paraId="5C5E4975" w14:textId="77777777" w:rsidR="004B6C0D" w:rsidRDefault="00E5327E">
      <w:pPr>
        <w:pStyle w:val="Compact"/>
        <w:numPr>
          <w:ilvl w:val="0"/>
          <w:numId w:val="5"/>
        </w:numPr>
      </w:pPr>
      <w:r>
        <w:t>Mean = 72</w:t>
      </w:r>
    </w:p>
    <w:p w14:paraId="2834F43B" w14:textId="77777777" w:rsidR="004B6C0D" w:rsidRDefault="00E5327E">
      <w:pPr>
        <w:pStyle w:val="Compact"/>
        <w:numPr>
          <w:ilvl w:val="0"/>
          <w:numId w:val="5"/>
        </w:numPr>
      </w:pPr>
      <w:r>
        <w:t>Reference Mean = 70</w:t>
      </w:r>
    </w:p>
    <w:p w14:paraId="128A5666" w14:textId="77777777" w:rsidR="004B6C0D" w:rsidRDefault="00E5327E">
      <w:pPr>
        <w:pStyle w:val="Compact"/>
        <w:numPr>
          <w:ilvl w:val="0"/>
          <w:numId w:val="5"/>
        </w:numPr>
      </w:pPr>
      <w:r>
        <w:t>Standard Deviation = 5</w:t>
      </w:r>
    </w:p>
    <w:p w14:paraId="60214E29" w14:textId="77777777" w:rsidR="004B6C0D" w:rsidRDefault="00E5327E">
      <w:pPr>
        <w:pStyle w:val="Compact"/>
        <w:numPr>
          <w:ilvl w:val="0"/>
          <w:numId w:val="5"/>
        </w:numPr>
      </w:pPr>
      <w:r>
        <w:t>Significance Level = 0.05</w:t>
      </w:r>
    </w:p>
    <w:p w14:paraId="78C06331" w14:textId="77777777" w:rsidR="004B6C0D" w:rsidRDefault="00E5327E">
      <w:pPr>
        <w:pStyle w:val="Compact"/>
        <w:numPr>
          <w:ilvl w:val="0"/>
          <w:numId w:val="5"/>
        </w:numPr>
      </w:pPr>
      <w:r>
        <w:t>Sample Size = 25</w:t>
      </w:r>
    </w:p>
    <w:p w14:paraId="07AA4903" w14:textId="77777777" w:rsidR="004B6C0D" w:rsidRDefault="00E5327E">
      <w:pPr>
        <w:pStyle w:val="FirstParagraph"/>
      </w:pPr>
      <w:r>
        <w:t>Based on the values entered, the study would have 48% power.</w:t>
      </w:r>
    </w:p>
    <w:p w14:paraId="2ABFB575" w14:textId="77777777" w:rsidR="004B6C0D" w:rsidRDefault="00E5327E">
      <w:pPr>
        <w:pStyle w:val="Figure"/>
      </w:pPr>
      <w:r>
        <w:rPr>
          <w:noProof/>
        </w:rPr>
        <w:drawing>
          <wp:inline distT="0" distB="0" distL="0" distR="0" wp14:anchorId="66A6D4E1" wp14:editId="2941B1E7">
            <wp:extent cx="5334000" cy="26313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Power.png"/>
                    <pic:cNvPicPr>
                      <a:picLocks noChangeAspect="1" noChangeArrowheads="1"/>
                    </pic:cNvPicPr>
                  </pic:nvPicPr>
                  <pic:blipFill>
                    <a:blip r:embed="rId16"/>
                    <a:stretch>
                      <a:fillRect/>
                    </a:stretch>
                  </pic:blipFill>
                  <pic:spPr bwMode="auto">
                    <a:xfrm>
                      <a:off x="0" y="0"/>
                      <a:ext cx="5334000" cy="2631315"/>
                    </a:xfrm>
                    <a:prstGeom prst="rect">
                      <a:avLst/>
                    </a:prstGeom>
                    <a:noFill/>
                    <a:ln w="9525">
                      <a:noFill/>
                      <a:headEnd/>
                      <a:tailEnd/>
                    </a:ln>
                  </pic:spPr>
                </pic:pic>
              </a:graphicData>
            </a:graphic>
          </wp:inline>
        </w:drawing>
      </w:r>
    </w:p>
    <w:p w14:paraId="17A11A48" w14:textId="77777777" w:rsidR="004B6C0D" w:rsidRDefault="00E5327E">
      <w:pPr>
        <w:pStyle w:val="FirstParagraph"/>
      </w:pPr>
      <w:r>
        <w:rPr>
          <w:b/>
        </w:rPr>
        <w:lastRenderedPageBreak/>
        <w:t>Calculating Margin of Error:</w:t>
      </w:r>
      <w:r>
        <w:t xml:space="preserve"> Now suppose, again using the same heart rate example, the data has been collected and the measure is being presented. Assume the mean heart rate of 25 participants is 72 bpm with a standard deviation of 5 bpm and a significance level of 0.05 is to be used. The goal is to determine the margin of error and the resulting confidence interval for the mean.</w:t>
      </w:r>
    </w:p>
    <w:p w14:paraId="1A79E84B" w14:textId="77777777" w:rsidR="004B6C0D" w:rsidRDefault="00E5327E">
      <w:pPr>
        <w:pStyle w:val="BodyText"/>
      </w:pPr>
      <w:r>
        <w:t>The following values would be used to determine the margin of error:</w:t>
      </w:r>
    </w:p>
    <w:p w14:paraId="51D13832" w14:textId="77777777" w:rsidR="004B6C0D" w:rsidRDefault="00E5327E">
      <w:pPr>
        <w:pStyle w:val="Compact"/>
        <w:numPr>
          <w:ilvl w:val="0"/>
          <w:numId w:val="6"/>
        </w:numPr>
      </w:pPr>
      <w:r>
        <w:t>Mean = 72</w:t>
      </w:r>
    </w:p>
    <w:p w14:paraId="6265C3C8" w14:textId="77777777" w:rsidR="004B6C0D" w:rsidRDefault="00E5327E">
      <w:pPr>
        <w:pStyle w:val="Compact"/>
        <w:numPr>
          <w:ilvl w:val="0"/>
          <w:numId w:val="6"/>
        </w:numPr>
      </w:pPr>
      <w:r>
        <w:t>Standard Deviation = 5</w:t>
      </w:r>
    </w:p>
    <w:p w14:paraId="7514C5E4" w14:textId="77777777" w:rsidR="004B6C0D" w:rsidRDefault="00E5327E">
      <w:pPr>
        <w:pStyle w:val="Compact"/>
        <w:numPr>
          <w:ilvl w:val="0"/>
          <w:numId w:val="6"/>
        </w:numPr>
      </w:pPr>
      <w:r>
        <w:t>Significance Level = 0.05</w:t>
      </w:r>
    </w:p>
    <w:p w14:paraId="38F8ADCB" w14:textId="77777777" w:rsidR="004B6C0D" w:rsidRDefault="00E5327E">
      <w:pPr>
        <w:pStyle w:val="Compact"/>
        <w:numPr>
          <w:ilvl w:val="0"/>
          <w:numId w:val="6"/>
        </w:numPr>
      </w:pPr>
      <w:r>
        <w:t>Sample Size = 25</w:t>
      </w:r>
    </w:p>
    <w:p w14:paraId="3730293A" w14:textId="77777777" w:rsidR="004B6C0D" w:rsidRDefault="00E5327E">
      <w:pPr>
        <w:pStyle w:val="FirstParagraph"/>
      </w:pPr>
      <w:r>
        <w:t>Based on the values entered, the mean would have a margin of error of 1.96 bpm resulting in a 95% confidence interval of 70.04 to 73.96 bpm.</w:t>
      </w:r>
    </w:p>
    <w:p w14:paraId="4DAA5FCD" w14:textId="77777777" w:rsidR="004B6C0D" w:rsidRDefault="00E5327E">
      <w:pPr>
        <w:pStyle w:val="Figure"/>
      </w:pPr>
      <w:r>
        <w:rPr>
          <w:noProof/>
        </w:rPr>
        <w:drawing>
          <wp:inline distT="0" distB="0" distL="0" distR="0" wp14:anchorId="5852AF8D" wp14:editId="77259CBF">
            <wp:extent cx="5334000" cy="21825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MOE.PNG"/>
                    <pic:cNvPicPr>
                      <a:picLocks noChangeAspect="1" noChangeArrowheads="1"/>
                    </pic:cNvPicPr>
                  </pic:nvPicPr>
                  <pic:blipFill>
                    <a:blip r:embed="rId17"/>
                    <a:stretch>
                      <a:fillRect/>
                    </a:stretch>
                  </pic:blipFill>
                  <pic:spPr bwMode="auto">
                    <a:xfrm>
                      <a:off x="0" y="0"/>
                      <a:ext cx="5334000" cy="2182513"/>
                    </a:xfrm>
                    <a:prstGeom prst="rect">
                      <a:avLst/>
                    </a:prstGeom>
                    <a:noFill/>
                    <a:ln w="9525">
                      <a:noFill/>
                      <a:headEnd/>
                      <a:tailEnd/>
                    </a:ln>
                  </pic:spPr>
                </pic:pic>
              </a:graphicData>
            </a:graphic>
          </wp:inline>
        </w:drawing>
      </w:r>
    </w:p>
    <w:p w14:paraId="1C2A0B20" w14:textId="77777777" w:rsidR="004B6C0D" w:rsidRDefault="00E5327E">
      <w:pPr>
        <w:pStyle w:val="Heading2"/>
      </w:pPr>
      <w:bookmarkStart w:id="72" w:name="one-sample-proportion"/>
      <w:bookmarkEnd w:id="72"/>
      <w:r>
        <w:t xml:space="preserve">3.2 </w:t>
      </w:r>
      <w:commentRangeStart w:id="73"/>
      <w:r>
        <w:t>One Sample Proportion</w:t>
      </w:r>
      <w:commentRangeEnd w:id="73"/>
      <w:r w:rsidR="005419F9">
        <w:rPr>
          <w:rStyle w:val="CommentReference"/>
          <w:rFonts w:asciiTheme="minorHAnsi" w:eastAsiaTheme="minorHAnsi" w:hAnsiTheme="minorHAnsi" w:cstheme="minorBidi"/>
          <w:b w:val="0"/>
          <w:bCs w:val="0"/>
          <w:color w:val="auto"/>
        </w:rPr>
        <w:commentReference w:id="73"/>
      </w:r>
    </w:p>
    <w:p w14:paraId="13F98153" w14:textId="77777777" w:rsidR="004B6C0D" w:rsidRDefault="00E5327E">
      <w:pPr>
        <w:pStyle w:val="Heading3"/>
      </w:pPr>
      <w:bookmarkStart w:id="74" w:name="parameters-1"/>
      <w:bookmarkEnd w:id="74"/>
      <w:r>
        <w:t>3.2.1 Parameters</w:t>
      </w:r>
    </w:p>
    <w:p w14:paraId="65E3178E" w14:textId="77777777" w:rsidR="004B6C0D" w:rsidRDefault="00E5327E">
      <w:pPr>
        <w:pStyle w:val="Compact"/>
        <w:numPr>
          <w:ilvl w:val="0"/>
          <w:numId w:val="7"/>
        </w:numPr>
      </w:pPr>
      <w:r>
        <w:t>Proportion - The proportion affected in the target sample</w:t>
      </w:r>
    </w:p>
    <w:p w14:paraId="540B8A96" w14:textId="77777777" w:rsidR="004B6C0D" w:rsidRDefault="00E5327E">
      <w:pPr>
        <w:pStyle w:val="Compact"/>
        <w:numPr>
          <w:ilvl w:val="0"/>
          <w:numId w:val="7"/>
        </w:numPr>
      </w:pPr>
      <w:r>
        <w:t>Reference Proportion - The proportion affected in the reference population</w:t>
      </w:r>
    </w:p>
    <w:p w14:paraId="59D07AD3" w14:textId="77777777" w:rsidR="004B6C0D" w:rsidRDefault="00E5327E">
      <w:pPr>
        <w:pStyle w:val="Compact"/>
        <w:numPr>
          <w:ilvl w:val="0"/>
          <w:numId w:val="7"/>
        </w:numPr>
      </w:pPr>
      <w:r>
        <w:t>Sample Size - The size of the target sample</w:t>
      </w:r>
    </w:p>
    <w:p w14:paraId="2E04E4CB" w14:textId="77777777" w:rsidR="004B6C0D" w:rsidRDefault="00E5327E">
      <w:pPr>
        <w:pStyle w:val="Compact"/>
        <w:numPr>
          <w:ilvl w:val="0"/>
          <w:numId w:val="7"/>
        </w:numPr>
      </w:pPr>
      <w:r>
        <w:t>Significance Level - The probability of falsely rejecting a null hypothesis</w:t>
      </w:r>
    </w:p>
    <w:p w14:paraId="0CCA080E" w14:textId="77777777" w:rsidR="004B6C0D" w:rsidRDefault="00E5327E">
      <w:pPr>
        <w:pStyle w:val="Compact"/>
        <w:numPr>
          <w:ilvl w:val="0"/>
          <w:numId w:val="7"/>
        </w:numPr>
      </w:pPr>
      <w:r>
        <w:t>Power - The probability of correctly rejecting a null hypothesis</w:t>
      </w:r>
    </w:p>
    <w:p w14:paraId="3DA3BF6D" w14:textId="77777777" w:rsidR="004B6C0D" w:rsidRDefault="00E5327E">
      <w:pPr>
        <w:pStyle w:val="Compact"/>
        <w:numPr>
          <w:ilvl w:val="0"/>
          <w:numId w:val="7"/>
        </w:numPr>
      </w:pPr>
      <w:r>
        <w:t>Margin of Error - The distance in one direction of the confidence interval from the proportion</w:t>
      </w:r>
    </w:p>
    <w:p w14:paraId="4DF3973B" w14:textId="77777777" w:rsidR="004B6C0D" w:rsidRDefault="00E5327E">
      <w:pPr>
        <w:pStyle w:val="Compact"/>
        <w:numPr>
          <w:ilvl w:val="0"/>
          <w:numId w:val="7"/>
        </w:numPr>
      </w:pPr>
      <w:r>
        <w:t>Confidence Interval - The interval in which the proportion is likely to fall within</w:t>
      </w:r>
    </w:p>
    <w:p w14:paraId="14FD9C16" w14:textId="77777777" w:rsidR="004B6C0D" w:rsidRDefault="00E5327E">
      <w:pPr>
        <w:pStyle w:val="Heading3"/>
      </w:pPr>
      <w:bookmarkStart w:id="75" w:name="use-of-parameters-1"/>
      <w:bookmarkEnd w:id="75"/>
      <w:r>
        <w:t>3.2.2 Use of Parameters</w:t>
      </w:r>
    </w:p>
    <w:p w14:paraId="6059AFD0" w14:textId="77777777" w:rsidR="004B6C0D" w:rsidRDefault="00E5327E">
      <w:pPr>
        <w:pStyle w:val="FirstParagraph"/>
      </w:pPr>
      <w:r>
        <w:t xml:space="preserve">Sample size, power, and margin of error are all parameters that can be calculated, while sample size and power can both be used as inputs for other calculations. All of the other </w:t>
      </w:r>
      <w:r>
        <w:lastRenderedPageBreak/>
        <w:t>parameters can be changed and manipulated resulting in different values for sample size, power, or margin of error.</w:t>
      </w:r>
    </w:p>
    <w:p w14:paraId="6BBAA4C3" w14:textId="77777777" w:rsidR="004B6C0D" w:rsidRDefault="00E5327E">
      <w:pPr>
        <w:pStyle w:val="Heading3"/>
      </w:pPr>
      <w:bookmarkStart w:id="76" w:name="statistical-explanation-1"/>
      <w:bookmarkEnd w:id="76"/>
      <w:r>
        <w:t>3.2.3 Statistical Explanation</w:t>
      </w:r>
    </w:p>
    <w:p w14:paraId="724FC3C0" w14:textId="77777777" w:rsidR="004B6C0D" w:rsidRDefault="00E5327E">
      <w:pPr>
        <w:pStyle w:val="FirstParagraph"/>
      </w:pPr>
      <w:r>
        <w:t xml:space="preserve">The one sample proportion scenario looks to </w:t>
      </w:r>
      <w:commentRangeStart w:id="77"/>
      <w:r>
        <w:t>compare a sample proportion to a reference population proportion in a two-sided comparison</w:t>
      </w:r>
      <w:commentRangeEnd w:id="77"/>
      <w:r w:rsidR="00894168">
        <w:rPr>
          <w:rStyle w:val="CommentReference"/>
        </w:rPr>
        <w:commentReference w:id="77"/>
      </w:r>
      <w:r>
        <w:t xml:space="preserve">. The null and alternative hypotheses are </w:t>
      </w:r>
      <w:commentRangeStart w:id="78"/>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w:commentRangeEnd w:id="78"/>
      <w:r w:rsidR="00894168">
        <w:rPr>
          <w:rStyle w:val="CommentReference"/>
        </w:rPr>
        <w:commentReference w:id="78"/>
      </w:r>
      <w:r>
        <w:t xml:space="preserve">respectively, 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target proportion affecte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opulation proportion affected to which the target proportion is being compared. In order to compare the two proportions, the </w:t>
      </w:r>
      <m:oMath>
        <m:r>
          <w:rPr>
            <w:rFonts w:ascii="Cambria Math" w:hAnsi="Cambria Math"/>
          </w:rPr>
          <m:t>Z</m:t>
        </m:r>
      </m:oMath>
      <w:r>
        <w:t>-Test can be used as follows.</w:t>
      </w:r>
    </w:p>
    <w:p w14:paraId="791580C7" w14:textId="77777777" w:rsidR="004B6C0D" w:rsidRDefault="00E5327E">
      <w:pPr>
        <w:pStyle w:val="BodyText"/>
      </w:pPr>
      <m:oMathPara>
        <m:oMathParaPr>
          <m:jc m:val="center"/>
        </m:oMathParaPr>
        <m:oMath>
          <m:r>
            <w:rPr>
              <w:rFonts w:ascii="Cambria Math" w:hAnsi="Cambria Math"/>
            </w:rPr>
            <m:t>Z=</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w:commentRangeStart w:id="79"/>
                  <m:f>
                    <m:fPr>
                      <m:ctrlPr>
                        <w:rPr>
                          <w:rFonts w:ascii="Cambria Math" w:hAnsi="Cambria Math"/>
                        </w:rPr>
                      </m:ctrlPr>
                    </m:fPr>
                    <m:num>
                      <m:sSub>
                        <m:sSubPr>
                          <m:ctrlPr>
                            <w:ins w:id="80" w:author="Julian Wolfson" w:date="2017-06-21T16:05:00Z">
                              <w:rPr>
                                <w:rFonts w:ascii="Cambria Math" w:hAnsi="Cambria Math"/>
                                <w:i/>
                              </w:rPr>
                            </w:ins>
                          </m:ctrlPr>
                        </m:sSubPr>
                        <m:e>
                          <m:r>
                            <w:rPr>
                              <w:rFonts w:ascii="Cambria Math" w:hAnsi="Cambria Math"/>
                            </w:rPr>
                            <m:t>p</m:t>
                          </m:r>
                        </m:e>
                        <m:sub>
                          <m:r>
                            <w:ins w:id="81" w:author="Julian Wolfson" w:date="2017-06-21T16:05:00Z">
                              <w:rPr>
                                <w:rFonts w:ascii="Cambria Math" w:hAnsi="Cambria Math"/>
                              </w:rPr>
                              <m:t>0</m:t>
                            </w:ins>
                          </m:r>
                        </m:sub>
                      </m:sSub>
                      <m:r>
                        <w:rPr>
                          <w:rFonts w:ascii="Cambria Math" w:hAnsi="Cambria Math"/>
                        </w:rPr>
                        <m:t>(1-</m:t>
                      </m:r>
                      <m:sSub>
                        <m:sSubPr>
                          <m:ctrlPr>
                            <w:ins w:id="82" w:author="Julian Wolfson" w:date="2017-06-21T16:05:00Z">
                              <w:rPr>
                                <w:rFonts w:ascii="Cambria Math" w:hAnsi="Cambria Math"/>
                                <w:i/>
                              </w:rPr>
                            </w:ins>
                          </m:ctrlPr>
                        </m:sSubPr>
                        <m:e>
                          <m:r>
                            <w:ins w:id="83" w:author="Julian Wolfson" w:date="2017-06-21T16:05:00Z">
                              <w:rPr>
                                <w:rFonts w:ascii="Cambria Math" w:hAnsi="Cambria Math"/>
                              </w:rPr>
                              <m:t>p</m:t>
                            </w:ins>
                          </m:r>
                        </m:e>
                        <m:sub>
                          <m:r>
                            <w:ins w:id="84" w:author="Julian Wolfson" w:date="2017-06-21T16:05:00Z">
                              <w:rPr>
                                <w:rFonts w:ascii="Cambria Math" w:hAnsi="Cambria Math"/>
                              </w:rPr>
                              <m:t>0</m:t>
                            </w:ins>
                          </m:r>
                        </m:sub>
                      </m:sSub>
                      <m:r>
                        <w:rPr>
                          <w:rFonts w:ascii="Cambria Math" w:hAnsi="Cambria Math"/>
                        </w:rPr>
                        <m:t>)</m:t>
                      </m:r>
                    </m:num>
                    <m:den>
                      <m:r>
                        <w:rPr>
                          <w:rFonts w:ascii="Cambria Math" w:hAnsi="Cambria Math"/>
                        </w:rPr>
                        <m:t>n</m:t>
                      </m:r>
                    </m:den>
                  </m:f>
                  <w:commentRangeEnd w:id="79"/>
                  <m:r>
                    <m:rPr>
                      <m:sty m:val="p"/>
                    </m:rPr>
                    <w:rPr>
                      <w:rStyle w:val="CommentReference"/>
                    </w:rPr>
                    <w:commentReference w:id="79"/>
                  </m:r>
                </m:e>
              </m:rad>
            </m:den>
          </m:f>
        </m:oMath>
      </m:oMathPara>
    </w:p>
    <w:p w14:paraId="48FA3F04" w14:textId="77777777" w:rsidR="004B6C0D" w:rsidRDefault="00E5327E">
      <w:pPr>
        <w:pStyle w:val="FirstParagraph"/>
      </w:pPr>
      <w:r>
        <w:t xml:space="preserve">In the equation above, </w:t>
      </w:r>
      <m:oMath>
        <m:groupChr>
          <m:groupChrPr>
            <m:chr m:val="^"/>
            <m:pos m:val="top"/>
            <m:vertJc m:val="bot"/>
            <m:ctrlPr>
              <w:rPr>
                <w:rFonts w:ascii="Cambria Math" w:hAnsi="Cambria Math"/>
              </w:rPr>
            </m:ctrlPr>
          </m:groupChrPr>
          <m:e>
            <m:r>
              <w:rPr>
                <w:rFonts w:ascii="Cambria Math" w:hAnsi="Cambria Math"/>
              </w:rPr>
              <m:t>p</m:t>
            </m:r>
          </m:e>
        </m:groupCh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re defined as previously stated, </w:t>
      </w:r>
      <m:oMath>
        <m:r>
          <w:rPr>
            <w:rFonts w:ascii="Cambria Math" w:hAnsi="Cambria Math"/>
          </w:rPr>
          <m:t>p</m:t>
        </m:r>
      </m:oMath>
      <w:r>
        <w:t xml:space="preserve"> is the true proportion of the target population affected, </w:t>
      </w:r>
      <m:oMath>
        <m:r>
          <w:rPr>
            <w:rFonts w:ascii="Cambria Math" w:hAnsi="Cambria Math"/>
          </w:rPr>
          <m:t>n</m:t>
        </m:r>
      </m:oMath>
      <w:r>
        <w:t xml:space="preserve"> is the sample size, and </w:t>
      </w:r>
      <m:oMath>
        <m:r>
          <w:rPr>
            <w:rFonts w:ascii="Cambria Math" w:hAnsi="Cambria Math"/>
          </w:rPr>
          <m:t>Z</m:t>
        </m:r>
      </m:oMath>
      <w:r>
        <w:t xml:space="preserve"> is the </w:t>
      </w:r>
      <m:oMath>
        <m:r>
          <w:rPr>
            <w:rFonts w:ascii="Cambria Math" w:hAnsi="Cambria Math"/>
          </w:rPr>
          <m:t>Z</m:t>
        </m:r>
      </m:oMath>
      <w:r>
        <w:t xml:space="preserve">-score from the </w:t>
      </w:r>
      <m:oMath>
        <m:r>
          <w:rPr>
            <w:rFonts w:ascii="Cambria Math" w:hAnsi="Cambria Math"/>
          </w:rPr>
          <m:t>Z</m:t>
        </m:r>
      </m:oMath>
      <w:r>
        <w:t>-distribution.</w:t>
      </w:r>
    </w:p>
    <w:p w14:paraId="43504582" w14:textId="77777777" w:rsidR="004B6C0D" w:rsidRDefault="00E5327E">
      <w:pPr>
        <w:pStyle w:val="BodyText"/>
      </w:pPr>
      <w:commentRangeStart w:id="85"/>
      <w:r>
        <w:rPr>
          <w:b/>
        </w:rPr>
        <w:t>Power:</w:t>
      </w:r>
      <w:r>
        <w:t xml:space="preserve"> The power of a study is defined as the probability of correctly rejecting the null hypothesis</w:t>
      </w:r>
      <w:proofErr w:type="gramStart"/>
      <w:r>
        <w:t xml:space="preserve">, </w:t>
      </w:r>
      <w:proofErr w:type="gramEnd"/>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This can be expressed as the probability that the </w:t>
      </w:r>
      <m:oMath>
        <m:r>
          <w:rPr>
            <w:rFonts w:ascii="Cambria Math" w:hAnsi="Cambria Math"/>
          </w:rPr>
          <m:t>Z</m:t>
        </m:r>
      </m:oMath>
      <w:r>
        <w:t>-score</w:t>
      </w:r>
      <w:proofErr w:type="gramStart"/>
      <w:r>
        <w:t xml:space="preserve">, </w:t>
      </w:r>
      <w:proofErr w:type="gramEnd"/>
      <m:oMath>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oMath>
      <w:r>
        <w:t>, is more extreme than the standard normal value for a given significance level. That is,</w:t>
      </w:r>
    </w:p>
    <w:p w14:paraId="798769E2" w14:textId="77777777" w:rsidR="004B6C0D" w:rsidRDefault="0011627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w:commentRangeEnd w:id="85"/>
          <m:r>
            <m:rPr>
              <m:sty m:val="p"/>
            </m:rPr>
            <w:rPr>
              <w:rStyle w:val="CommentReference"/>
            </w:rPr>
            <w:commentReference w:id="85"/>
          </m:r>
        </m:oMath>
      </m:oMathPara>
    </w:p>
    <w:p w14:paraId="5AF60540" w14:textId="77777777" w:rsidR="004B6C0D" w:rsidRDefault="00E5327E">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target proportion affecte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roportion affected, </w:t>
      </w:r>
      <m:oMath>
        <m:r>
          <w:rPr>
            <w:rFonts w:ascii="Cambria Math" w:hAnsi="Cambria Math"/>
          </w:rPr>
          <m:t>p</m:t>
        </m:r>
      </m:oMath>
      <w:r>
        <w:t xml:space="preserve"> is the true proportion affected of the target population,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N</m:t>
        </m:r>
      </m:oMath>
      <w:r>
        <w:t xml:space="preserve"> is the size of the target sample, and </w:t>
      </w:r>
      <m:oMath>
        <m:r>
          <w:rPr>
            <w:rFonts w:ascii="Cambria Math" w:hAnsi="Cambria Math"/>
          </w:rPr>
          <m:t>ϕ()</m:t>
        </m:r>
      </m:oMath>
      <w:r>
        <w:t xml:space="preserve"> denotes the Standard Normal distribution function.</w:t>
      </w:r>
    </w:p>
    <w:p w14:paraId="2B3455B9" w14:textId="77777777" w:rsidR="004B6C0D" w:rsidRDefault="00E5327E">
      <w:pPr>
        <w:pStyle w:val="BodyText"/>
      </w:pPr>
      <w:commentRangeStart w:id="86"/>
      <w:r>
        <w:rPr>
          <w:b/>
        </w:rPr>
        <w:lastRenderedPageBreak/>
        <w:t>Sample Size:</w:t>
      </w:r>
      <w:r>
        <w:t xml:space="preserve"> The sample size can be defined as the number of observations needed in order for the equation above to equate to a given power. The power equation can then be manipulated to solve for the sample size as shown below.</w:t>
      </w:r>
    </w:p>
    <w:p w14:paraId="11C95C26" w14:textId="77777777" w:rsidR="004B6C0D" w:rsidRDefault="0011627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e>
                </m:d>
              </m:e>
            </m:mr>
            <m:mr>
              <m:e>
                <m:rad>
                  <m:radPr>
                    <m:degHide m:val="1"/>
                    <m:ctrlPr>
                      <w:rPr>
                        <w:rFonts w:ascii="Cambria Math" w:hAnsi="Cambria Math"/>
                      </w:rPr>
                    </m:ctrlPr>
                  </m:radPr>
                  <m:deg/>
                  <m:e>
                    <m:f>
                      <m:fPr>
                        <m:ctrlPr>
                          <w:rPr>
                            <w:rFonts w:ascii="Cambria Math" w:hAnsi="Cambria Math"/>
                          </w:rPr>
                        </m:ctrlPr>
                      </m:fPr>
                      <m:num>
                        <m:r>
                          <w:rPr>
                            <w:rFonts w:ascii="Cambria Math" w:hAnsi="Cambria Math"/>
                          </w:rPr>
                          <m:t>N</m:t>
                        </m:r>
                      </m:num>
                      <m:den>
                        <m:r>
                          <w:rPr>
                            <w:rFonts w:ascii="Cambria Math" w:hAnsi="Cambria Math"/>
                          </w:rPr>
                          <m:t>p(1-p)</m:t>
                        </m:r>
                      </m:den>
                    </m:f>
                  </m:e>
                </m:rad>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e>
            </m:mr>
            <m:mr>
              <m:e>
                <m:f>
                  <m:fPr>
                    <m:ctrlPr>
                      <w:rPr>
                        <w:rFonts w:ascii="Cambria Math" w:hAnsi="Cambria Math"/>
                      </w:rPr>
                    </m:ctrlPr>
                  </m:fPr>
                  <m:num>
                    <m:r>
                      <w:rPr>
                        <w:rFonts w:ascii="Cambria Math" w:hAnsi="Cambria Math"/>
                      </w:rPr>
                      <m:t>N</m:t>
                    </m:r>
                  </m:num>
                  <m:den>
                    <m:r>
                      <w:rPr>
                        <w:rFonts w:ascii="Cambria Math" w:hAnsi="Cambria Math"/>
                      </w:rPr>
                      <m:t>p(1-p)</m:t>
                    </m:r>
                  </m:den>
                </m:f>
              </m:e>
              <m:e>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e>
                    </m:d>
                  </m:e>
                  <m:sup>
                    <m:r>
                      <w:rPr>
                        <w:rFonts w:ascii="Cambria Math" w:hAnsi="Cambria Math"/>
                      </w:rPr>
                      <m:t>2</m:t>
                    </m:r>
                  </m:sup>
                </m:sSup>
              </m:e>
            </m:mr>
            <m:mr>
              <m:e>
                <m:r>
                  <w:rPr>
                    <w:rFonts w:ascii="Cambria Math" w:hAnsi="Cambria Math"/>
                  </w:rPr>
                  <m:t>N</m:t>
                </m:r>
              </m:e>
              <m:e>
                <m:r>
                  <w:rPr>
                    <w:rFonts w:ascii="Cambria Math" w:hAnsi="Cambria Math"/>
                  </w:rPr>
                  <m:t>=p(1-p)</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e>
                    </m:d>
                  </m:e>
                  <m:sup>
                    <m:r>
                      <w:rPr>
                        <w:rFonts w:ascii="Cambria Math" w:hAnsi="Cambria Math"/>
                      </w:rPr>
                      <m:t>2</m:t>
                    </m:r>
                  </m:sup>
                </m:sSup>
              </m:e>
            </m:mr>
          </m:m>
          <w:commentRangeEnd w:id="86"/>
          <m:r>
            <m:rPr>
              <m:sty m:val="p"/>
            </m:rPr>
            <w:rPr>
              <w:rStyle w:val="CommentReference"/>
            </w:rPr>
            <w:commentReference w:id="86"/>
          </m:r>
        </m:oMath>
      </m:oMathPara>
    </w:p>
    <w:p w14:paraId="74E0CB49" w14:textId="77777777" w:rsidR="004B6C0D" w:rsidRDefault="00E5327E">
      <w:pPr>
        <w:pStyle w:val="FirstParagraph"/>
      </w:pPr>
      <w:r>
        <w:rPr>
          <w:b/>
        </w:rPr>
        <w:t>Margin of Error:</w:t>
      </w:r>
      <w:r>
        <w:t xml:space="preserve"> The margin of error of an estimate is typically defined by the width of its confidence interval. A smaller margin of error implies more precision and a larger margin of error implies less precision. The margin of error is simply </w:t>
      </w:r>
      <m:oMath>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oMath>
      <w:r>
        <w:t xml:space="preserve"> and the confide</w:t>
      </w:r>
      <w:proofErr w:type="spellStart"/>
      <w:r>
        <w:t>nce</w:t>
      </w:r>
      <w:proofErr w:type="spellEnd"/>
      <w:r>
        <w:t xml:space="preserve"> interval for a value </w:t>
      </w:r>
      <w:proofErr w:type="gramStart"/>
      <w:r>
        <w:t xml:space="preserve">is </w:t>
      </w:r>
      <w:proofErr w:type="gramEnd"/>
      <m:oMath>
        <m:r>
          <w:rPr>
            <w:rFonts w:ascii="Cambria Math" w:hAnsi="Cambria Math"/>
          </w:rPr>
          <m:t>p±</m:t>
        </m:r>
        <m:r>
          <m:rPr>
            <m:sty m:val="p"/>
          </m:rPr>
          <w:rPr>
            <w:rFonts w:ascii="Cambria Math" w:hAnsi="Cambria Math"/>
          </w:rPr>
          <m:t>Margin of Error</m:t>
        </m:r>
      </m:oMath>
      <w:r>
        <w:t xml:space="preserve">. Thus the confidence interval for a value, </w:t>
      </w:r>
      <m:oMath>
        <m:r>
          <w:rPr>
            <w:rFonts w:ascii="Cambria Math" w:hAnsi="Cambria Math"/>
          </w:rPr>
          <m:t>p</m:t>
        </m:r>
      </m:oMath>
      <w:r>
        <w:t xml:space="preserve"> is</w:t>
      </w:r>
    </w:p>
    <w:p w14:paraId="6EE3932C" w14:textId="77777777" w:rsidR="004B6C0D" w:rsidRDefault="00116274">
      <w:pPr>
        <w:pStyle w:val="BodyText"/>
      </w:pPr>
      <m:oMathPara>
        <m:oMathParaPr>
          <m:jc m:val="center"/>
        </m:oMathParaPr>
        <m:oMath>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m:t>
              </m:r>
              <m:r>
                <m:rPr>
                  <m:sty m:val="p"/>
                </m:rPr>
                <w:rPr>
                  <w:rFonts w:ascii="Cambria Math" w:hAnsi="Cambria Math"/>
                </w:rPr>
                <m:t xml:space="preserve"> </m:t>
              </m:r>
              <m:r>
                <w:rPr>
                  <w:rFonts w:ascii="Cambria Math" w:hAnsi="Cambria Math"/>
                </w:rPr>
                <m:t>p+</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oMath>
      </m:oMathPara>
    </w:p>
    <w:p w14:paraId="2B91EF4E" w14:textId="77777777" w:rsidR="004B6C0D" w:rsidRDefault="00E5327E">
      <w:pPr>
        <w:pStyle w:val="Heading3"/>
      </w:pPr>
      <w:bookmarkStart w:id="87" w:name="examples-1"/>
      <w:bookmarkEnd w:id="87"/>
      <w:r>
        <w:t>3.2.4 Examples</w:t>
      </w:r>
    </w:p>
    <w:p w14:paraId="1896419B" w14:textId="77777777" w:rsidR="004B6C0D" w:rsidRDefault="00E5327E">
      <w:pPr>
        <w:pStyle w:val="FirstParagraph"/>
      </w:pPr>
      <w:r>
        <w:rPr>
          <w:b/>
        </w:rPr>
        <w:t>Calculating Sample Size:</w:t>
      </w:r>
      <w:r>
        <w:t xml:space="preserve"> Suppose a study is being performed to examine the effect of a new drug, compared to an industry standard, on treating headaches. Let 60% of participants taking the industry standard drug experience headache relief and assume it is expected that 70% of participants taking the new drug will experience headache relief. Using a significance level of 0.05 and 80% power, the goal is to calculate the size of the sample required in order to determine the effect of the new drug is different than the industry standard.</w:t>
      </w:r>
    </w:p>
    <w:p w14:paraId="575F889C" w14:textId="77777777" w:rsidR="004B6C0D" w:rsidRDefault="00E5327E">
      <w:pPr>
        <w:pStyle w:val="BodyText"/>
      </w:pPr>
      <w:r>
        <w:t>The following values would be used to determine the sample size:</w:t>
      </w:r>
    </w:p>
    <w:p w14:paraId="0708B672" w14:textId="77777777" w:rsidR="004B6C0D" w:rsidRDefault="00E5327E">
      <w:pPr>
        <w:pStyle w:val="Compact"/>
        <w:numPr>
          <w:ilvl w:val="0"/>
          <w:numId w:val="8"/>
        </w:numPr>
      </w:pPr>
      <w:r>
        <w:lastRenderedPageBreak/>
        <w:t>Proportion: 0.7</w:t>
      </w:r>
    </w:p>
    <w:p w14:paraId="744BEADC" w14:textId="77777777" w:rsidR="004B6C0D" w:rsidRDefault="00E5327E">
      <w:pPr>
        <w:pStyle w:val="Compact"/>
        <w:numPr>
          <w:ilvl w:val="0"/>
          <w:numId w:val="8"/>
        </w:numPr>
      </w:pPr>
      <w:r>
        <w:t>Reference Proportion: 0.6</w:t>
      </w:r>
    </w:p>
    <w:p w14:paraId="1F7DE3A6" w14:textId="77777777" w:rsidR="004B6C0D" w:rsidRDefault="00E5327E">
      <w:pPr>
        <w:pStyle w:val="Compact"/>
        <w:numPr>
          <w:ilvl w:val="0"/>
          <w:numId w:val="8"/>
        </w:numPr>
      </w:pPr>
      <w:r>
        <w:t>Significance Level = 0.05</w:t>
      </w:r>
    </w:p>
    <w:p w14:paraId="3B93162C" w14:textId="77777777" w:rsidR="004B6C0D" w:rsidRDefault="00E5327E">
      <w:pPr>
        <w:pStyle w:val="Compact"/>
        <w:numPr>
          <w:ilvl w:val="0"/>
          <w:numId w:val="8"/>
        </w:numPr>
      </w:pPr>
      <w:r>
        <w:t>Power = 0.8</w:t>
      </w:r>
    </w:p>
    <w:p w14:paraId="14C658AC" w14:textId="77777777" w:rsidR="004B6C0D" w:rsidRDefault="00E5327E">
      <w:pPr>
        <w:pStyle w:val="FirstParagraph"/>
      </w:pPr>
      <w:r>
        <w:t>Based on the values entered, a sample size of 178 participants would be required</w:t>
      </w:r>
      <w:proofErr w:type="gramStart"/>
      <w:r>
        <w:t>..</w:t>
      </w:r>
      <w:proofErr w:type="gramEnd"/>
    </w:p>
    <w:p w14:paraId="18448B4A" w14:textId="77777777" w:rsidR="004B6C0D" w:rsidRDefault="00E5327E">
      <w:pPr>
        <w:pStyle w:val="Figure"/>
      </w:pPr>
      <w:r>
        <w:rPr>
          <w:noProof/>
        </w:rPr>
        <w:drawing>
          <wp:inline distT="0" distB="0" distL="0" distR="0" wp14:anchorId="78FB3422" wp14:editId="580BFA28">
            <wp:extent cx="5334000" cy="26283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Sample%20Size.png"/>
                    <pic:cNvPicPr>
                      <a:picLocks noChangeAspect="1" noChangeArrowheads="1"/>
                    </pic:cNvPicPr>
                  </pic:nvPicPr>
                  <pic:blipFill>
                    <a:blip r:embed="rId18"/>
                    <a:stretch>
                      <a:fillRect/>
                    </a:stretch>
                  </pic:blipFill>
                  <pic:spPr bwMode="auto">
                    <a:xfrm>
                      <a:off x="0" y="0"/>
                      <a:ext cx="5334000" cy="2628302"/>
                    </a:xfrm>
                    <a:prstGeom prst="rect">
                      <a:avLst/>
                    </a:prstGeom>
                    <a:noFill/>
                    <a:ln w="9525">
                      <a:noFill/>
                      <a:headEnd/>
                      <a:tailEnd/>
                    </a:ln>
                  </pic:spPr>
                </pic:pic>
              </a:graphicData>
            </a:graphic>
          </wp:inline>
        </w:drawing>
      </w:r>
    </w:p>
    <w:p w14:paraId="18A05054" w14:textId="77777777" w:rsidR="004B6C0D" w:rsidRDefault="00E5327E">
      <w:pPr>
        <w:pStyle w:val="FirstParagraph"/>
      </w:pPr>
      <w:proofErr w:type="gramStart"/>
      <w:r>
        <w:rPr>
          <w:b/>
        </w:rPr>
        <w:t>Calculating Power:</w:t>
      </w:r>
      <w:r>
        <w:t xml:space="preserve"> Suppose, using the same headache drug example as above, the data has already been collected and the power of the study is being calculated.</w:t>
      </w:r>
      <w:proofErr w:type="gramEnd"/>
      <w:r>
        <w:t xml:space="preserve"> Assume 100 participants were in the study and 70% of them experienced headache relief. Using a significance level of 0.05, the goal is to determine the power of the study.</w:t>
      </w:r>
    </w:p>
    <w:p w14:paraId="59367411" w14:textId="77777777" w:rsidR="004B6C0D" w:rsidRDefault="00E5327E">
      <w:pPr>
        <w:pStyle w:val="BodyText"/>
      </w:pPr>
      <w:r>
        <w:t>The following values would be used to determine the power:</w:t>
      </w:r>
    </w:p>
    <w:p w14:paraId="190F89F1" w14:textId="77777777" w:rsidR="004B6C0D" w:rsidRDefault="00E5327E">
      <w:pPr>
        <w:pStyle w:val="Compact"/>
        <w:numPr>
          <w:ilvl w:val="0"/>
          <w:numId w:val="9"/>
        </w:numPr>
      </w:pPr>
      <w:r>
        <w:t>Proportion = 0.7</w:t>
      </w:r>
    </w:p>
    <w:p w14:paraId="042BAD42" w14:textId="77777777" w:rsidR="004B6C0D" w:rsidRDefault="00E5327E">
      <w:pPr>
        <w:pStyle w:val="Compact"/>
        <w:numPr>
          <w:ilvl w:val="0"/>
          <w:numId w:val="9"/>
        </w:numPr>
      </w:pPr>
      <w:r>
        <w:t>Reference Proportion = 0.6</w:t>
      </w:r>
    </w:p>
    <w:p w14:paraId="1AA27420" w14:textId="77777777" w:rsidR="004B6C0D" w:rsidRDefault="00E5327E">
      <w:pPr>
        <w:pStyle w:val="Compact"/>
        <w:numPr>
          <w:ilvl w:val="0"/>
          <w:numId w:val="9"/>
        </w:numPr>
      </w:pPr>
      <w:r>
        <w:t>Significance Level = 0.05</w:t>
      </w:r>
    </w:p>
    <w:p w14:paraId="654DBD79" w14:textId="77777777" w:rsidR="004B6C0D" w:rsidRDefault="00E5327E">
      <w:pPr>
        <w:pStyle w:val="Compact"/>
        <w:numPr>
          <w:ilvl w:val="0"/>
          <w:numId w:val="9"/>
        </w:numPr>
      </w:pPr>
      <w:r>
        <w:t>Sample Size = 100</w:t>
      </w:r>
    </w:p>
    <w:p w14:paraId="726AC097" w14:textId="77777777" w:rsidR="004B6C0D" w:rsidRDefault="00E5327E">
      <w:pPr>
        <w:pStyle w:val="FirstParagraph"/>
      </w:pPr>
      <w:r>
        <w:t>Based on the values entered, the study would have 56% power.</w:t>
      </w:r>
    </w:p>
    <w:p w14:paraId="046B67CE" w14:textId="77777777" w:rsidR="004B6C0D" w:rsidRDefault="00E5327E">
      <w:pPr>
        <w:pStyle w:val="Figure"/>
      </w:pPr>
      <w:r>
        <w:rPr>
          <w:noProof/>
        </w:rPr>
        <w:lastRenderedPageBreak/>
        <w:drawing>
          <wp:inline distT="0" distB="0" distL="0" distR="0" wp14:anchorId="5E88A978" wp14:editId="3BDA51BC">
            <wp:extent cx="5334000" cy="26328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Power.png"/>
                    <pic:cNvPicPr>
                      <a:picLocks noChangeAspect="1" noChangeArrowheads="1"/>
                    </pic:cNvPicPr>
                  </pic:nvPicPr>
                  <pic:blipFill>
                    <a:blip r:embed="rId19"/>
                    <a:stretch>
                      <a:fillRect/>
                    </a:stretch>
                  </pic:blipFill>
                  <pic:spPr bwMode="auto">
                    <a:xfrm>
                      <a:off x="0" y="0"/>
                      <a:ext cx="5334000" cy="2632887"/>
                    </a:xfrm>
                    <a:prstGeom prst="rect">
                      <a:avLst/>
                    </a:prstGeom>
                    <a:noFill/>
                    <a:ln w="9525">
                      <a:noFill/>
                      <a:headEnd/>
                      <a:tailEnd/>
                    </a:ln>
                  </pic:spPr>
                </pic:pic>
              </a:graphicData>
            </a:graphic>
          </wp:inline>
        </w:drawing>
      </w:r>
    </w:p>
    <w:p w14:paraId="277A028F" w14:textId="77777777" w:rsidR="004B6C0D" w:rsidRDefault="00E5327E">
      <w:pPr>
        <w:pStyle w:val="FirstParagraph"/>
      </w:pPr>
      <w:r>
        <w:rPr>
          <w:b/>
        </w:rPr>
        <w:t>Calculating Margin of Error:</w:t>
      </w:r>
      <w:r>
        <w:t xml:space="preserve"> Now suppose, again using the same headache example, the data has been collected and the measure is being presented. Assume 70% of 100 participants experienced headache relief and a significance level of 0.05 is to be used. The goal is to determine the margin of error and the resulting confidence interval for the proportion.</w:t>
      </w:r>
    </w:p>
    <w:p w14:paraId="0EC0EEAF" w14:textId="77777777" w:rsidR="004B6C0D" w:rsidRDefault="00E5327E">
      <w:pPr>
        <w:pStyle w:val="BodyText"/>
      </w:pPr>
      <w:r>
        <w:t>The following values would be used to determine the margin of error:</w:t>
      </w:r>
    </w:p>
    <w:p w14:paraId="1A917509" w14:textId="77777777" w:rsidR="004B6C0D" w:rsidRDefault="00E5327E">
      <w:pPr>
        <w:pStyle w:val="Compact"/>
        <w:numPr>
          <w:ilvl w:val="0"/>
          <w:numId w:val="10"/>
        </w:numPr>
      </w:pPr>
      <w:r>
        <w:t>Proportion = 0.7</w:t>
      </w:r>
    </w:p>
    <w:p w14:paraId="59439C5B" w14:textId="77777777" w:rsidR="004B6C0D" w:rsidRDefault="00E5327E">
      <w:pPr>
        <w:pStyle w:val="Compact"/>
        <w:numPr>
          <w:ilvl w:val="0"/>
          <w:numId w:val="10"/>
        </w:numPr>
      </w:pPr>
      <w:r>
        <w:t>Significance Level = 0.05</w:t>
      </w:r>
    </w:p>
    <w:p w14:paraId="11D230D8" w14:textId="77777777" w:rsidR="004B6C0D" w:rsidRDefault="00E5327E">
      <w:pPr>
        <w:pStyle w:val="Compact"/>
        <w:numPr>
          <w:ilvl w:val="0"/>
          <w:numId w:val="10"/>
        </w:numPr>
      </w:pPr>
      <w:r>
        <w:t>Sample Size = 100</w:t>
      </w:r>
    </w:p>
    <w:p w14:paraId="47A88385" w14:textId="77777777" w:rsidR="004B6C0D" w:rsidRDefault="00E5327E">
      <w:pPr>
        <w:pStyle w:val="FirstParagraph"/>
      </w:pPr>
      <w:r>
        <w:t>Based on the values entered, the proportion would have a margin of error of 0.09 resulting in a 95% confidence interval of 0.61 to 0.79.</w:t>
      </w:r>
    </w:p>
    <w:p w14:paraId="26CA4FDF" w14:textId="77777777" w:rsidR="004B6C0D" w:rsidRDefault="00E5327E">
      <w:pPr>
        <w:pStyle w:val="Figure"/>
      </w:pPr>
      <w:r>
        <w:rPr>
          <w:noProof/>
        </w:rPr>
        <w:drawing>
          <wp:inline distT="0" distB="0" distL="0" distR="0" wp14:anchorId="417E7DC7" wp14:editId="2CAC0506">
            <wp:extent cx="5334000" cy="20994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MOE.PNG"/>
                    <pic:cNvPicPr>
                      <a:picLocks noChangeAspect="1" noChangeArrowheads="1"/>
                    </pic:cNvPicPr>
                  </pic:nvPicPr>
                  <pic:blipFill>
                    <a:blip r:embed="rId20"/>
                    <a:stretch>
                      <a:fillRect/>
                    </a:stretch>
                  </pic:blipFill>
                  <pic:spPr bwMode="auto">
                    <a:xfrm>
                      <a:off x="0" y="0"/>
                      <a:ext cx="5334000" cy="2099487"/>
                    </a:xfrm>
                    <a:prstGeom prst="rect">
                      <a:avLst/>
                    </a:prstGeom>
                    <a:noFill/>
                    <a:ln w="9525">
                      <a:noFill/>
                      <a:headEnd/>
                      <a:tailEnd/>
                    </a:ln>
                  </pic:spPr>
                </pic:pic>
              </a:graphicData>
            </a:graphic>
          </wp:inline>
        </w:drawing>
      </w:r>
    </w:p>
    <w:p w14:paraId="3A66ED96" w14:textId="77777777" w:rsidR="004B6C0D" w:rsidRDefault="00E5327E">
      <w:pPr>
        <w:pStyle w:val="Heading2"/>
      </w:pPr>
      <w:bookmarkStart w:id="88" w:name="two-sample-means"/>
      <w:bookmarkEnd w:id="88"/>
      <w:r>
        <w:lastRenderedPageBreak/>
        <w:t>3.3 Two Sample Means</w:t>
      </w:r>
    </w:p>
    <w:p w14:paraId="19B56996" w14:textId="77777777" w:rsidR="004B6C0D" w:rsidRDefault="00E5327E">
      <w:pPr>
        <w:pStyle w:val="Heading3"/>
      </w:pPr>
      <w:bookmarkStart w:id="89" w:name="parameters-2"/>
      <w:bookmarkEnd w:id="89"/>
      <w:r>
        <w:t>3.3.1 Parameters</w:t>
      </w:r>
    </w:p>
    <w:p w14:paraId="5FA06E04" w14:textId="77777777" w:rsidR="004B6C0D" w:rsidRDefault="00E5327E">
      <w:pPr>
        <w:pStyle w:val="Compact"/>
        <w:numPr>
          <w:ilvl w:val="0"/>
          <w:numId w:val="11"/>
        </w:numPr>
      </w:pPr>
      <w:r>
        <w:t>Mean One - The mean of the first sample</w:t>
      </w:r>
    </w:p>
    <w:p w14:paraId="28A97715" w14:textId="77777777" w:rsidR="004B6C0D" w:rsidRDefault="00E5327E">
      <w:pPr>
        <w:pStyle w:val="Compact"/>
        <w:numPr>
          <w:ilvl w:val="0"/>
          <w:numId w:val="11"/>
        </w:numPr>
      </w:pPr>
      <w:r>
        <w:t>Sample Size One - The size of the first sample</w:t>
      </w:r>
    </w:p>
    <w:p w14:paraId="084A1C20" w14:textId="77777777" w:rsidR="004B6C0D" w:rsidRDefault="00E5327E">
      <w:pPr>
        <w:pStyle w:val="Compact"/>
        <w:numPr>
          <w:ilvl w:val="0"/>
          <w:numId w:val="11"/>
        </w:numPr>
      </w:pPr>
      <w:r>
        <w:t>Mean Two - The mean of the second sample</w:t>
      </w:r>
    </w:p>
    <w:p w14:paraId="1E25B3A5" w14:textId="77777777" w:rsidR="004B6C0D" w:rsidRDefault="00E5327E">
      <w:pPr>
        <w:pStyle w:val="Compact"/>
        <w:numPr>
          <w:ilvl w:val="0"/>
          <w:numId w:val="11"/>
        </w:numPr>
      </w:pPr>
      <w:r>
        <w:t>Sample Size Two - The size of the second sample</w:t>
      </w:r>
    </w:p>
    <w:p w14:paraId="27698760" w14:textId="77777777" w:rsidR="004B6C0D" w:rsidRDefault="00E5327E">
      <w:pPr>
        <w:pStyle w:val="Compact"/>
        <w:numPr>
          <w:ilvl w:val="0"/>
          <w:numId w:val="11"/>
        </w:numPr>
      </w:pPr>
      <w:r>
        <w:t>Standard Deviation - The standard deviation of the measure for the target sample</w:t>
      </w:r>
    </w:p>
    <w:p w14:paraId="167B3DD4" w14:textId="77777777" w:rsidR="004B6C0D" w:rsidRDefault="00E5327E">
      <w:pPr>
        <w:pStyle w:val="Compact"/>
        <w:numPr>
          <w:ilvl w:val="0"/>
          <w:numId w:val="11"/>
        </w:numPr>
      </w:pPr>
      <w:r>
        <w:t>Significance Level - The probability of falsely rejecting a null hypothesis</w:t>
      </w:r>
    </w:p>
    <w:p w14:paraId="10FF9A3A" w14:textId="77777777" w:rsidR="004B6C0D" w:rsidRDefault="00E5327E">
      <w:pPr>
        <w:pStyle w:val="Compact"/>
        <w:numPr>
          <w:ilvl w:val="0"/>
          <w:numId w:val="11"/>
        </w:numPr>
      </w:pPr>
      <w:r>
        <w:t>Power - The probability of correctly rejecting a null hypothesis</w:t>
      </w:r>
    </w:p>
    <w:p w14:paraId="38CC5CFE" w14:textId="77777777" w:rsidR="004B6C0D" w:rsidRDefault="00E5327E">
      <w:pPr>
        <w:pStyle w:val="Heading3"/>
      </w:pPr>
      <w:bookmarkStart w:id="90" w:name="use-of-parameters-2"/>
      <w:bookmarkEnd w:id="90"/>
      <w:r>
        <w:t>3.3.2 Use of Parameters</w:t>
      </w:r>
    </w:p>
    <w:p w14:paraId="13183F6A" w14:textId="77777777" w:rsidR="004B6C0D" w:rsidRDefault="00E5327E">
      <w:pPr>
        <w:pStyle w:val="FirstParagraph"/>
      </w:pPr>
      <w:r>
        <w:t>Sample size and power are both parameters that can be calculated or used as input parameters for calculations. All of the other parameters can be changed and manipulated resulting in different values for sample size or power.</w:t>
      </w:r>
    </w:p>
    <w:p w14:paraId="24456F65" w14:textId="77777777" w:rsidR="004B6C0D" w:rsidRDefault="00E5327E">
      <w:pPr>
        <w:pStyle w:val="Heading3"/>
      </w:pPr>
      <w:bookmarkStart w:id="91" w:name="statistical-explanation-2"/>
      <w:bookmarkEnd w:id="91"/>
      <w:r>
        <w:t>3.3.3 Statistical Explanation</w:t>
      </w:r>
    </w:p>
    <w:p w14:paraId="16CF3DC6" w14:textId="77777777" w:rsidR="004B6C0D" w:rsidRDefault="00E5327E">
      <w:pPr>
        <w:pStyle w:val="FirstParagraph"/>
      </w:pPr>
      <w:commentRangeStart w:id="92"/>
      <w:r>
        <w:t xml:space="preserve">The two sample mean scenario looks to compare a mean from one sample to </w:t>
      </w:r>
      <w:del w:id="93" w:author="Julian Wolfson" w:date="2017-06-21T16:13:00Z">
        <w:r w:rsidDel="00894168">
          <w:delText>an expected</w:delText>
        </w:r>
      </w:del>
      <w:ins w:id="94" w:author="Julian Wolfson" w:date="2017-06-21T16:13:00Z">
        <w:r w:rsidR="00894168">
          <w:t>a</w:t>
        </w:r>
      </w:ins>
      <w:r>
        <w:t xml:space="preserve"> mean from another sample that are both part of a larger population in a two-sided comparison. It is assumed in this scenario that the standard </w:t>
      </w:r>
      <w:proofErr w:type="gramStart"/>
      <w:r>
        <w:t>deviation of both sample means are</w:t>
      </w:r>
      <w:proofErr w:type="gramEnd"/>
      <w:r>
        <w:t xml:space="preserve"> equal. The null and alternative hypotheses are </w:t>
      </w:r>
      <w:commentRangeStart w:id="95"/>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t>
      </w:r>
      <w:commentRangeEnd w:id="95"/>
      <w:r w:rsidR="009A7987">
        <w:rPr>
          <w:rStyle w:val="CommentReference"/>
        </w:rPr>
        <w:commentReference w:id="95"/>
      </w:r>
      <w:r>
        <w:t xml:space="preserve">respectively,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proofErr w:type="gramStart"/>
      <w:r>
        <w:t xml:space="preserve"> is the mean from</w:t>
      </w:r>
      <w:proofErr w:type="gramEnd"/>
      <w:r>
        <w:t xml:space="preserve"> sample on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expected mean from sample two. In order to compare the two means, the Student's </w:t>
      </w:r>
      <m:oMath>
        <m:r>
          <w:rPr>
            <w:rFonts w:ascii="Cambria Math" w:hAnsi="Cambria Math"/>
          </w:rPr>
          <m:t>t</m:t>
        </m:r>
      </m:oMath>
      <w:r>
        <w:t>-Test can be used as follows.</w:t>
      </w:r>
      <w:commentRangeEnd w:id="92"/>
      <w:r w:rsidR="009A7987">
        <w:rPr>
          <w:rStyle w:val="CommentReference"/>
        </w:rPr>
        <w:commentReference w:id="92"/>
      </w:r>
    </w:p>
    <w:p w14:paraId="2781A4BB" w14:textId="77777777" w:rsidR="004B6C0D" w:rsidRDefault="00E5327E">
      <w:pPr>
        <w:pStyle w:val="BodyText"/>
      </w:pPr>
      <w:commentRangeStart w:id="96"/>
      <m:oMathPara>
        <m:oMathParaPr>
          <m:jc m:val="center"/>
        </m:oMathParaPr>
        <m:oMath>
          <m:r>
            <w:rPr>
              <w:rFonts w:ascii="Cambria Math" w:hAnsi="Cambria Math"/>
            </w:rPr>
            <m:t>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w:commentRangeEnd w:id="96"/>
          <m:r>
            <m:rPr>
              <m:sty m:val="p"/>
            </m:rPr>
            <w:rPr>
              <w:rStyle w:val="CommentReference"/>
            </w:rPr>
            <w:commentReference w:id="96"/>
          </m:r>
        </m:oMath>
      </m:oMathPara>
    </w:p>
    <w:p w14:paraId="33995E92" w14:textId="77777777" w:rsidR="004B6C0D" w:rsidRDefault="00E5327E">
      <w:pPr>
        <w:pStyle w:val="FirstParagraph"/>
      </w:pPr>
      <w:r>
        <w:t xml:space="preserve">In the equation abo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from sample 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from sample two, </w:t>
      </w:r>
      <m:oMath>
        <m:r>
          <w:rPr>
            <w:rFonts w:ascii="Cambria Math" w:hAnsi="Cambria Math"/>
          </w:rPr>
          <m:t>s</m:t>
        </m:r>
      </m:oMath>
      <w:r>
        <w:t xml:space="preserve"> is the assumed equal standard deviation within each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sample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sample two, and </w:t>
      </w:r>
      <m:oMath>
        <m:r>
          <w:rPr>
            <w:rFonts w:ascii="Cambria Math" w:hAnsi="Cambria Math"/>
          </w:rPr>
          <m:t>t</m:t>
        </m:r>
      </m:oMath>
      <w:r>
        <w:t xml:space="preserve"> is the </w:t>
      </w:r>
      <m:oMath>
        <m:r>
          <w:rPr>
            <w:rFonts w:ascii="Cambria Math" w:hAnsi="Cambria Math"/>
          </w:rPr>
          <m:t>t</m:t>
        </m:r>
      </m:oMath>
      <w:r>
        <w:t xml:space="preserve">-value from the </w:t>
      </w:r>
      <m:oMath>
        <m:r>
          <w:rPr>
            <w:rFonts w:ascii="Cambria Math" w:hAnsi="Cambria Math"/>
          </w:rPr>
          <m:t>t</m:t>
        </m:r>
      </m:oMath>
      <w:r>
        <w:t xml:space="preserve">-distribution with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oMath>
      <w:r>
        <w:t xml:space="preserve"> degrees of freedom. </w:t>
      </w:r>
      <w:commentRangeStart w:id="97"/>
      <w:r>
        <w:t xml:space="preserve">Since it is assumed that the standard deviation is known in this case, the </w:t>
      </w:r>
      <m:oMath>
        <m:r>
          <w:rPr>
            <w:rFonts w:ascii="Cambria Math" w:hAnsi="Cambria Math"/>
          </w:rPr>
          <m:t>t</m:t>
        </m:r>
      </m:oMath>
      <w:r>
        <w:t xml:space="preserve">-distribution can be estimated using the </w:t>
      </w:r>
      <m:oMath>
        <m:r>
          <w:rPr>
            <w:rFonts w:ascii="Cambria Math" w:hAnsi="Cambria Math"/>
          </w:rPr>
          <m:t>Z</m:t>
        </m:r>
      </m:oMath>
      <w:r>
        <w:t xml:space="preserve">-distribution because </w:t>
      </w:r>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as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gets large. Thus, the </w:t>
      </w:r>
      <m:oMath>
        <m:r>
          <w:rPr>
            <w:rFonts w:ascii="Cambria Math" w:hAnsi="Cambria Math"/>
          </w:rPr>
          <m:t>Z</m:t>
        </m:r>
      </m:oMath>
      <w:r>
        <w:t>-distribution will be used throughout this scenario.</w:t>
      </w:r>
      <w:commentRangeEnd w:id="97"/>
      <w:r w:rsidR="009A7987">
        <w:rPr>
          <w:rStyle w:val="CommentReference"/>
        </w:rPr>
        <w:commentReference w:id="97"/>
      </w:r>
    </w:p>
    <w:p w14:paraId="1DCDC934" w14:textId="77777777" w:rsidR="004B6C0D" w:rsidRDefault="00E5327E">
      <w:pPr>
        <w:pStyle w:val="BodyText"/>
      </w:pPr>
      <w:r>
        <w:rPr>
          <w:b/>
        </w:rPr>
        <w:t>Power:</w:t>
      </w:r>
      <w:r>
        <w:t xml:space="preserve"> The power of a study is the probability of correctly rejecting the null </w:t>
      </w:r>
      <w:proofErr w:type="gramStart"/>
      <w:r>
        <w:t>hypothesis,</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roofErr w:type="gramEnd"/>
      <w:r>
        <w:t xml:space="preserve"> Given that the </w:t>
      </w:r>
      <m:oMath>
        <m:r>
          <w:rPr>
            <w:rFonts w:ascii="Cambria Math" w:hAnsi="Cambria Math"/>
          </w:rPr>
          <m:t>Z</m:t>
        </m:r>
      </m:oMath>
      <w:r>
        <w:t xml:space="preserve">-distribution is being used to estimate the </w:t>
      </w:r>
      <m:oMath>
        <m:r>
          <w:rPr>
            <w:rFonts w:ascii="Cambria Math" w:hAnsi="Cambria Math"/>
          </w:rPr>
          <m:t>t</m:t>
        </m:r>
      </m:oMath>
      <w:r>
        <w:t xml:space="preserve">-distribution, this can be expressed as the probability that the </w:t>
      </w:r>
      <m:oMath>
        <m:r>
          <w:rPr>
            <w:rFonts w:ascii="Cambria Math" w:hAnsi="Cambria Math"/>
          </w:rPr>
          <m:t>Z</m:t>
        </m:r>
      </m:oMath>
      <w:r>
        <w:t>-score</w:t>
      </w:r>
      <w:proofErr w:type="gramStart"/>
      <w:r>
        <w:t xml:space="preserve">, </w:t>
      </w:r>
      <w:proofErr w:type="gramEnd"/>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oMath>
      <w:r>
        <w:t>, is more extreme than the standard normal value for a given significance level. That is,</w:t>
      </w:r>
    </w:p>
    <w:p w14:paraId="7AAC9246" w14:textId="77777777" w:rsidR="004B6C0D" w:rsidRDefault="0011627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14:paraId="49748516" w14:textId="77777777" w:rsidR="004B6C0D" w:rsidRDefault="00E5327E">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of sample 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expected mean of sample two,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true mean of sample one,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σ</m:t>
        </m:r>
      </m:oMath>
      <w:r>
        <w:t xml:space="preserve"> is the standard deviation of the target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sample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sample two, and </w:t>
      </w:r>
      <m:oMath>
        <m:r>
          <w:rPr>
            <w:rFonts w:ascii="Cambria Math" w:hAnsi="Cambria Math"/>
          </w:rPr>
          <m:t>ϕ()</m:t>
        </m:r>
      </m:oMath>
      <w:r>
        <w:t xml:space="preserve"> denotes the Standard Normal distribution function.</w:t>
      </w:r>
    </w:p>
    <w:p w14:paraId="16226800" w14:textId="77777777" w:rsidR="004B6C0D" w:rsidRDefault="00E5327E">
      <w:pPr>
        <w:pStyle w:val="BodyText"/>
      </w:pPr>
      <w:r>
        <w:rPr>
          <w:b/>
        </w:rPr>
        <w:t>Sample Size:</w:t>
      </w:r>
      <w:r>
        <w:t xml:space="preserve"> The sample size can be defined as the number of observations needed in order for the equation above to equate to a given power. Since the total sample size can be the sum of many different two sample combinations, one of the sample sizes must be selected in order to solve for the other sample size. The sample size can be calculated by solving the following equation for one of the sample sizes for a given power:</w:t>
      </w:r>
    </w:p>
    <w:p w14:paraId="40FC74A8" w14:textId="77777777" w:rsidR="004B6C0D" w:rsidRDefault="0011627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
                      <w:rPr>
                        <w:rFonts w:ascii="Cambria Math" w:hAnsi="Cambria Math"/>
                      </w:rPr>
                      <m:t>σ</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e>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e>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rad>
              </m:e>
            </m:mr>
            <m:m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mr>
            <m:m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e>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d>
              </m:e>
              <m:e>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den>
                </m:f>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den>
                </m:f>
              </m:e>
            </m:mr>
          </m:m>
        </m:oMath>
      </m:oMathPara>
    </w:p>
    <w:p w14:paraId="301434C3" w14:textId="77777777" w:rsidR="004B6C0D" w:rsidRDefault="00E5327E">
      <w:pPr>
        <w:pStyle w:val="Heading3"/>
      </w:pPr>
      <w:bookmarkStart w:id="98" w:name="examples-2"/>
      <w:bookmarkEnd w:id="98"/>
      <w:r>
        <w:lastRenderedPageBreak/>
        <w:t>3.3.4 Examples</w:t>
      </w:r>
    </w:p>
    <w:p w14:paraId="1238ED9E" w14:textId="77777777" w:rsidR="004B6C0D" w:rsidRDefault="00E5327E">
      <w:pPr>
        <w:pStyle w:val="FirstParagraph"/>
      </w:pPr>
      <w:r>
        <w:rPr>
          <w:b/>
        </w:rPr>
        <w:t>Calculating Sample Size:</w:t>
      </w:r>
      <w:r>
        <w:t xml:space="preserve"> Suppose a study is being performed to compare the resting heart rates of males and females. Assume 30 male participants have already been recruited with an average resting heart rate of 70 beats </w:t>
      </w:r>
      <w:proofErr w:type="spellStart"/>
      <w:r>
        <w:t>pre</w:t>
      </w:r>
      <w:proofErr w:type="spellEnd"/>
      <w:r>
        <w:t xml:space="preserve"> minute (bpm). Let the expected average resting heart rate for the female participants be 75 bpm and the assumed standard deviation of the resting heart rate </w:t>
      </w:r>
      <w:proofErr w:type="gramStart"/>
      <w:r>
        <w:t>be</w:t>
      </w:r>
      <w:proofErr w:type="gramEnd"/>
      <w:r>
        <w:t xml:space="preserve"> 7 bpm. Using a significance level of 0.05 and a power of 80%, the goal is to calculate the size of the sample of female participants required in order to determine the two genders have a different resting heart rate.</w:t>
      </w:r>
    </w:p>
    <w:p w14:paraId="2D007288" w14:textId="77777777" w:rsidR="004B6C0D" w:rsidRDefault="00E5327E">
      <w:pPr>
        <w:pStyle w:val="BodyText"/>
      </w:pPr>
      <w:r>
        <w:t>The following values would be used to determine the sample size:</w:t>
      </w:r>
    </w:p>
    <w:p w14:paraId="0536A4BA" w14:textId="77777777" w:rsidR="004B6C0D" w:rsidRDefault="00E5327E">
      <w:pPr>
        <w:pStyle w:val="Compact"/>
        <w:numPr>
          <w:ilvl w:val="0"/>
          <w:numId w:val="12"/>
        </w:numPr>
      </w:pPr>
      <w:r>
        <w:t>Mean One = 70</w:t>
      </w:r>
    </w:p>
    <w:p w14:paraId="1C5A1477" w14:textId="77777777" w:rsidR="004B6C0D" w:rsidRDefault="00E5327E">
      <w:pPr>
        <w:pStyle w:val="Compact"/>
        <w:numPr>
          <w:ilvl w:val="0"/>
          <w:numId w:val="12"/>
        </w:numPr>
      </w:pPr>
      <w:r>
        <w:t>Sample Size One = 30</w:t>
      </w:r>
    </w:p>
    <w:p w14:paraId="46CFE91B" w14:textId="77777777" w:rsidR="004B6C0D" w:rsidRDefault="00E5327E">
      <w:pPr>
        <w:pStyle w:val="Compact"/>
        <w:numPr>
          <w:ilvl w:val="0"/>
          <w:numId w:val="12"/>
        </w:numPr>
      </w:pPr>
      <w:r>
        <w:t>Mean Two = 75</w:t>
      </w:r>
    </w:p>
    <w:p w14:paraId="312E7C6A" w14:textId="77777777" w:rsidR="004B6C0D" w:rsidRDefault="00E5327E">
      <w:pPr>
        <w:pStyle w:val="Compact"/>
        <w:numPr>
          <w:ilvl w:val="0"/>
          <w:numId w:val="12"/>
        </w:numPr>
      </w:pPr>
      <w:r>
        <w:t>Standard Deviation = 7</w:t>
      </w:r>
    </w:p>
    <w:p w14:paraId="5F67AC8C" w14:textId="77777777" w:rsidR="004B6C0D" w:rsidRDefault="00E5327E">
      <w:pPr>
        <w:pStyle w:val="Compact"/>
        <w:numPr>
          <w:ilvl w:val="0"/>
          <w:numId w:val="12"/>
        </w:numPr>
      </w:pPr>
      <w:r>
        <w:t>Significance Level = 0.05</w:t>
      </w:r>
    </w:p>
    <w:p w14:paraId="27535FFC" w14:textId="77777777" w:rsidR="004B6C0D" w:rsidRDefault="00E5327E">
      <w:pPr>
        <w:pStyle w:val="Compact"/>
        <w:numPr>
          <w:ilvl w:val="0"/>
          <w:numId w:val="12"/>
        </w:numPr>
      </w:pPr>
      <w:r>
        <w:t>Power = 0.8</w:t>
      </w:r>
    </w:p>
    <w:p w14:paraId="44961A51" w14:textId="77777777" w:rsidR="004B6C0D" w:rsidRDefault="00E5327E">
      <w:pPr>
        <w:pStyle w:val="FirstParagraph"/>
      </w:pPr>
      <w:r>
        <w:t>Based on the values entered, a sample of 34 women would be required.</w:t>
      </w:r>
    </w:p>
    <w:p w14:paraId="4D7C721D" w14:textId="77777777" w:rsidR="004B6C0D" w:rsidRDefault="00E5327E">
      <w:pPr>
        <w:pStyle w:val="Figure"/>
      </w:pPr>
      <w:r>
        <w:rPr>
          <w:noProof/>
        </w:rPr>
        <w:drawing>
          <wp:inline distT="0" distB="0" distL="0" distR="0" wp14:anchorId="5E4986D4" wp14:editId="45C65014">
            <wp:extent cx="5334000" cy="30783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Sample%20Size.png"/>
                    <pic:cNvPicPr>
                      <a:picLocks noChangeAspect="1" noChangeArrowheads="1"/>
                    </pic:cNvPicPr>
                  </pic:nvPicPr>
                  <pic:blipFill>
                    <a:blip r:embed="rId21"/>
                    <a:stretch>
                      <a:fillRect/>
                    </a:stretch>
                  </pic:blipFill>
                  <pic:spPr bwMode="auto">
                    <a:xfrm>
                      <a:off x="0" y="0"/>
                      <a:ext cx="5334000" cy="3078390"/>
                    </a:xfrm>
                    <a:prstGeom prst="rect">
                      <a:avLst/>
                    </a:prstGeom>
                    <a:noFill/>
                    <a:ln w="9525">
                      <a:noFill/>
                      <a:headEnd/>
                      <a:tailEnd/>
                    </a:ln>
                  </pic:spPr>
                </pic:pic>
              </a:graphicData>
            </a:graphic>
          </wp:inline>
        </w:drawing>
      </w:r>
    </w:p>
    <w:p w14:paraId="3A329076" w14:textId="77777777" w:rsidR="004B6C0D" w:rsidRDefault="00E5327E">
      <w:pPr>
        <w:pStyle w:val="FirstParagraph"/>
      </w:pPr>
      <w:proofErr w:type="gramStart"/>
      <w:r>
        <w:rPr>
          <w:b/>
        </w:rPr>
        <w:t>Calculating Power:</w:t>
      </w:r>
      <w:r>
        <w:t xml:space="preserve"> Now suppose, using the same resting heart rate example as above, that the data has already been collected.</w:t>
      </w:r>
      <w:proofErr w:type="gramEnd"/>
      <w:r>
        <w:t xml:space="preserve"> Let the average resting heart rates for the 30 male participants be 70 bpm and for the 30 female participants be 75 bpm with a standard deviation of 7 bpm. Using a significance level of 0.05, the goal is to determine the power of the study.</w:t>
      </w:r>
    </w:p>
    <w:p w14:paraId="40DCD51C" w14:textId="77777777" w:rsidR="004B6C0D" w:rsidRDefault="00E5327E">
      <w:pPr>
        <w:pStyle w:val="BodyText"/>
      </w:pPr>
      <w:r>
        <w:t>The following values would be entered to determine the power:</w:t>
      </w:r>
    </w:p>
    <w:p w14:paraId="72E86FA1" w14:textId="77777777" w:rsidR="004B6C0D" w:rsidRDefault="00E5327E">
      <w:pPr>
        <w:pStyle w:val="Compact"/>
        <w:numPr>
          <w:ilvl w:val="0"/>
          <w:numId w:val="13"/>
        </w:numPr>
      </w:pPr>
      <w:r>
        <w:lastRenderedPageBreak/>
        <w:t>Mean One = 70</w:t>
      </w:r>
    </w:p>
    <w:p w14:paraId="5A0F793C" w14:textId="77777777" w:rsidR="004B6C0D" w:rsidRDefault="00E5327E">
      <w:pPr>
        <w:pStyle w:val="Compact"/>
        <w:numPr>
          <w:ilvl w:val="0"/>
          <w:numId w:val="13"/>
        </w:numPr>
      </w:pPr>
      <w:r>
        <w:t>Sample Size One = 30</w:t>
      </w:r>
    </w:p>
    <w:p w14:paraId="1EAAD57B" w14:textId="77777777" w:rsidR="004B6C0D" w:rsidRDefault="00E5327E">
      <w:pPr>
        <w:pStyle w:val="Compact"/>
        <w:numPr>
          <w:ilvl w:val="0"/>
          <w:numId w:val="13"/>
        </w:numPr>
      </w:pPr>
      <w:r>
        <w:t>Mean Two = 75</w:t>
      </w:r>
    </w:p>
    <w:p w14:paraId="1ACC8BA1" w14:textId="77777777" w:rsidR="004B6C0D" w:rsidRDefault="00E5327E">
      <w:pPr>
        <w:pStyle w:val="Compact"/>
        <w:numPr>
          <w:ilvl w:val="0"/>
          <w:numId w:val="13"/>
        </w:numPr>
      </w:pPr>
      <w:r>
        <w:t>Sample Size Two = 30</w:t>
      </w:r>
    </w:p>
    <w:p w14:paraId="34155EF4" w14:textId="77777777" w:rsidR="004B6C0D" w:rsidRDefault="00E5327E">
      <w:pPr>
        <w:pStyle w:val="Compact"/>
        <w:numPr>
          <w:ilvl w:val="0"/>
          <w:numId w:val="13"/>
        </w:numPr>
      </w:pPr>
      <w:r>
        <w:t>Standard Deviation = 7</w:t>
      </w:r>
    </w:p>
    <w:p w14:paraId="32E88AB6" w14:textId="77777777" w:rsidR="004B6C0D" w:rsidRDefault="00E5327E">
      <w:pPr>
        <w:pStyle w:val="Compact"/>
        <w:numPr>
          <w:ilvl w:val="0"/>
          <w:numId w:val="13"/>
        </w:numPr>
      </w:pPr>
      <w:r>
        <w:t>Significance Level = 0.05</w:t>
      </w:r>
    </w:p>
    <w:p w14:paraId="1E1E3A51" w14:textId="77777777" w:rsidR="004B6C0D" w:rsidRDefault="00E5327E">
      <w:pPr>
        <w:pStyle w:val="FirstParagraph"/>
      </w:pPr>
      <w:r>
        <w:t>Based on the values entered, the study would have 78% power.</w:t>
      </w:r>
    </w:p>
    <w:p w14:paraId="08AFF2DF" w14:textId="77777777" w:rsidR="004B6C0D" w:rsidRDefault="00E5327E">
      <w:pPr>
        <w:pStyle w:val="Figure"/>
      </w:pPr>
      <w:r>
        <w:rPr>
          <w:noProof/>
        </w:rPr>
        <w:drawing>
          <wp:inline distT="0" distB="0" distL="0" distR="0" wp14:anchorId="63FAD9AB" wp14:editId="297D5D20">
            <wp:extent cx="5334000" cy="30703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Power.png"/>
                    <pic:cNvPicPr>
                      <a:picLocks noChangeAspect="1" noChangeArrowheads="1"/>
                    </pic:cNvPicPr>
                  </pic:nvPicPr>
                  <pic:blipFill>
                    <a:blip r:embed="rId22"/>
                    <a:stretch>
                      <a:fillRect/>
                    </a:stretch>
                  </pic:blipFill>
                  <pic:spPr bwMode="auto">
                    <a:xfrm>
                      <a:off x="0" y="0"/>
                      <a:ext cx="5334000" cy="3070332"/>
                    </a:xfrm>
                    <a:prstGeom prst="rect">
                      <a:avLst/>
                    </a:prstGeom>
                    <a:noFill/>
                    <a:ln w="9525">
                      <a:noFill/>
                      <a:headEnd/>
                      <a:tailEnd/>
                    </a:ln>
                  </pic:spPr>
                </pic:pic>
              </a:graphicData>
            </a:graphic>
          </wp:inline>
        </w:drawing>
      </w:r>
    </w:p>
    <w:p w14:paraId="61050663" w14:textId="77777777" w:rsidR="004B6C0D" w:rsidRDefault="00E5327E">
      <w:pPr>
        <w:pStyle w:val="Heading2"/>
      </w:pPr>
      <w:bookmarkStart w:id="99" w:name="two-sample-proportions"/>
      <w:bookmarkEnd w:id="99"/>
      <w:r>
        <w:t>3.4 Two Sample Proportions</w:t>
      </w:r>
    </w:p>
    <w:p w14:paraId="18D2F8B5" w14:textId="77777777" w:rsidR="004B6C0D" w:rsidRDefault="00E5327E">
      <w:pPr>
        <w:pStyle w:val="Heading3"/>
      </w:pPr>
      <w:bookmarkStart w:id="100" w:name="parameters-3"/>
      <w:bookmarkEnd w:id="100"/>
      <w:r>
        <w:t>3.4.1 Parameters</w:t>
      </w:r>
    </w:p>
    <w:p w14:paraId="709BEB14" w14:textId="77777777" w:rsidR="004B6C0D" w:rsidRDefault="00E5327E">
      <w:pPr>
        <w:pStyle w:val="Compact"/>
        <w:numPr>
          <w:ilvl w:val="0"/>
          <w:numId w:val="14"/>
        </w:numPr>
      </w:pPr>
      <w:r>
        <w:t>Proportion One - The proportion affected in sample one</w:t>
      </w:r>
    </w:p>
    <w:p w14:paraId="2896485E" w14:textId="77777777" w:rsidR="004B6C0D" w:rsidRDefault="00E5327E">
      <w:pPr>
        <w:pStyle w:val="Compact"/>
        <w:numPr>
          <w:ilvl w:val="0"/>
          <w:numId w:val="14"/>
        </w:numPr>
      </w:pPr>
      <w:r>
        <w:t>Sample Size One - The size of sample one</w:t>
      </w:r>
    </w:p>
    <w:p w14:paraId="2862F96B" w14:textId="77777777" w:rsidR="004B6C0D" w:rsidRDefault="00E5327E">
      <w:pPr>
        <w:pStyle w:val="Compact"/>
        <w:numPr>
          <w:ilvl w:val="0"/>
          <w:numId w:val="14"/>
        </w:numPr>
      </w:pPr>
      <w:r>
        <w:t>Proportion Two - The proportion affected in sample two</w:t>
      </w:r>
    </w:p>
    <w:p w14:paraId="78074B58" w14:textId="77777777" w:rsidR="004B6C0D" w:rsidRDefault="00E5327E">
      <w:pPr>
        <w:pStyle w:val="Compact"/>
        <w:numPr>
          <w:ilvl w:val="0"/>
          <w:numId w:val="14"/>
        </w:numPr>
      </w:pPr>
      <w:r>
        <w:t>Sample Size Two - The size of sample two</w:t>
      </w:r>
    </w:p>
    <w:p w14:paraId="4AE26821" w14:textId="77777777" w:rsidR="004B6C0D" w:rsidRDefault="00E5327E">
      <w:pPr>
        <w:pStyle w:val="Compact"/>
        <w:numPr>
          <w:ilvl w:val="0"/>
          <w:numId w:val="14"/>
        </w:numPr>
      </w:pPr>
      <w:r>
        <w:t>Significance Level - The probability of falsely rejecting a null hypothesis</w:t>
      </w:r>
    </w:p>
    <w:p w14:paraId="6AC188E3" w14:textId="77777777" w:rsidR="004B6C0D" w:rsidRDefault="00E5327E">
      <w:pPr>
        <w:pStyle w:val="Compact"/>
        <w:numPr>
          <w:ilvl w:val="0"/>
          <w:numId w:val="14"/>
        </w:numPr>
      </w:pPr>
      <w:r>
        <w:t>Power - The probability of correctly rejecting a null hypothesis</w:t>
      </w:r>
    </w:p>
    <w:p w14:paraId="1DAD5092" w14:textId="77777777" w:rsidR="004B6C0D" w:rsidRDefault="00E5327E">
      <w:pPr>
        <w:pStyle w:val="Heading3"/>
      </w:pPr>
      <w:bookmarkStart w:id="101" w:name="use-of-parameters-3"/>
      <w:bookmarkEnd w:id="101"/>
      <w:r>
        <w:t>3.4.2 Use of Parameters</w:t>
      </w:r>
    </w:p>
    <w:p w14:paraId="1CF8BE4B" w14:textId="77777777" w:rsidR="004B6C0D" w:rsidRDefault="00E5327E">
      <w:pPr>
        <w:pStyle w:val="FirstParagraph"/>
      </w:pPr>
      <w:r>
        <w:t>Sample size and power are both parameters that can be calculated or used as input parameters for calculations. All of the other parameters can be changed and manipulated resulting in different values for sample size or power.</w:t>
      </w:r>
    </w:p>
    <w:p w14:paraId="0DA90124" w14:textId="77777777" w:rsidR="004B6C0D" w:rsidRDefault="00E5327E">
      <w:pPr>
        <w:pStyle w:val="Heading3"/>
      </w:pPr>
      <w:bookmarkStart w:id="102" w:name="statistical-explanation-3"/>
      <w:bookmarkEnd w:id="102"/>
      <w:r>
        <w:lastRenderedPageBreak/>
        <w:t>3.4.3 Statistical Explanation</w:t>
      </w:r>
    </w:p>
    <w:p w14:paraId="279D76E8" w14:textId="77777777" w:rsidR="004B6C0D" w:rsidRDefault="00E5327E">
      <w:pPr>
        <w:pStyle w:val="FirstParagraph"/>
      </w:pPr>
      <w:r>
        <w:t xml:space="preserve">The two sample proportion scenario looks to compare the proportion affected from a target sample to the proportion affected from a reference sample in a two-sided comparison. The null and alternative hypotheses are </w:t>
      </w:r>
      <w:commentRangeStart w:id="103"/>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w:commentRangeEnd w:id="103"/>
        <m:r>
          <m:rPr>
            <m:sty m:val="p"/>
          </m:rPr>
          <w:rPr>
            <w:rStyle w:val="CommentReference"/>
          </w:rPr>
          <w:commentReference w:id="103"/>
        </m:r>
      </m:oMath>
      <w:r>
        <w:t xml:space="preserve"> respectively, where </w:t>
      </w:r>
      <m:oMath>
        <m:sSub>
          <m:sSubPr>
            <m:ctrlPr>
              <w:rPr>
                <w:rFonts w:ascii="Cambria Math" w:hAnsi="Cambria Math"/>
              </w:rPr>
            </m:ctrlPr>
          </m:sSubPr>
          <m:e>
            <m:r>
              <w:rPr>
                <w:rFonts w:ascii="Cambria Math" w:hAnsi="Cambria Math"/>
              </w:rPr>
              <m:t>p</m:t>
            </m:r>
          </m:e>
          <m:sub>
            <m:r>
              <w:rPr>
                <w:rFonts w:ascii="Cambria Math" w:hAnsi="Cambria Math"/>
              </w:rPr>
              <m:t>1</m:t>
            </m:r>
          </m:sub>
        </m:sSub>
      </m:oMath>
      <w:proofErr w:type="gramStart"/>
      <w:r>
        <w:t xml:space="preserve"> is the p</w:t>
      </w:r>
      <w:proofErr w:type="spellStart"/>
      <w:r>
        <w:t>roportion</w:t>
      </w:r>
      <w:proofErr w:type="spellEnd"/>
      <w:proofErr w:type="gramEnd"/>
      <w:r>
        <w:t xml:space="preserve"> affected from the target sampl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the reference sample. In order to compare the two proportions, the </w:t>
      </w:r>
      <m:oMath>
        <m:r>
          <w:rPr>
            <w:rFonts w:ascii="Cambria Math" w:hAnsi="Cambria Math"/>
          </w:rPr>
          <m:t>Z</m:t>
        </m:r>
      </m:oMath>
      <w:r>
        <w:t>-Test can be used as follows.</w:t>
      </w:r>
    </w:p>
    <w:p w14:paraId="5EE757EE" w14:textId="77777777" w:rsidR="004B6C0D" w:rsidRDefault="00E5327E">
      <w:pPr>
        <w:pStyle w:val="BodyText"/>
      </w:pPr>
      <m:oMathPara>
        <m:oMathParaPr>
          <m:jc m:val="center"/>
        </m:oMathParaPr>
        <m:oMath>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14:paraId="6C252165" w14:textId="77777777" w:rsidR="004B6C0D" w:rsidRDefault="00E5327E">
      <w:pPr>
        <w:pStyle w:val="FirstParagraph"/>
      </w:pPr>
      <w:r>
        <w:t xml:space="preserve">In the equation abov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proportion affected from sample one,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sample two,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sample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sample two, and </w:t>
      </w:r>
      <m:oMath>
        <m:r>
          <w:rPr>
            <w:rFonts w:ascii="Cambria Math" w:hAnsi="Cambria Math"/>
          </w:rPr>
          <m:t>Z</m:t>
        </m:r>
      </m:oMath>
      <w:r>
        <w:t xml:space="preserve"> is the </w:t>
      </w:r>
      <m:oMath>
        <m:r>
          <w:rPr>
            <w:rFonts w:ascii="Cambria Math" w:hAnsi="Cambria Math"/>
          </w:rPr>
          <m:t>Z</m:t>
        </m:r>
      </m:oMath>
      <w:r>
        <w:t xml:space="preserve">-statistic from the </w:t>
      </w:r>
      <m:oMath>
        <m:r>
          <w:rPr>
            <w:rFonts w:ascii="Cambria Math" w:hAnsi="Cambria Math"/>
          </w:rPr>
          <m:t>Z</m:t>
        </m:r>
      </m:oMath>
      <w:r>
        <w:t>-distribution.</w:t>
      </w:r>
    </w:p>
    <w:p w14:paraId="677F1B05" w14:textId="77777777" w:rsidR="004B6C0D" w:rsidRDefault="00E5327E">
      <w:pPr>
        <w:pStyle w:val="BodyText"/>
      </w:pPr>
      <w:r>
        <w:rPr>
          <w:b/>
        </w:rPr>
        <w:t>Power:</w:t>
      </w:r>
      <w:r>
        <w:t xml:space="preserve"> The power of a study is the probability of correctly rejecting the null hypothesis</w:t>
      </w:r>
      <w:proofErr w:type="gramStart"/>
      <w:r>
        <w:t xml:space="preserve">, </w:t>
      </w:r>
      <w:proofErr w:type="gramEnd"/>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This can be expressed as the probability that the </w:t>
      </w:r>
      <m:oMath>
        <m:r>
          <w:rPr>
            <w:rFonts w:ascii="Cambria Math" w:hAnsi="Cambria Math"/>
          </w:rPr>
          <m:t>z</m:t>
        </m:r>
      </m:oMath>
      <w:r>
        <w:t>-score</w:t>
      </w:r>
      <w:proofErr w:type="gramStart"/>
      <w:r>
        <w:t xml:space="preserve">, </w:t>
      </w:r>
      <w:proofErr w:type="gramEnd"/>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p-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w:r>
        <w:t>, is more extreme than the standard normal value for a given si</w:t>
      </w:r>
      <w:proofErr w:type="spellStart"/>
      <w:r>
        <w:t>gnificance</w:t>
      </w:r>
      <w:proofErr w:type="spellEnd"/>
      <w:r>
        <w:t xml:space="preserve"> level. That is,</w:t>
      </w:r>
    </w:p>
    <w:p w14:paraId="123C8E6C" w14:textId="77777777" w:rsidR="004B6C0D" w:rsidRDefault="0011627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14:paraId="38308586" w14:textId="77777777" w:rsidR="004B6C0D" w:rsidRDefault="00E5327E">
      <w:pPr>
        <w:pStyle w:val="FirstParagraph"/>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target sample,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the reference sampl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true proportion af</w:t>
      </w:r>
      <w:proofErr w:type="spellStart"/>
      <w:r>
        <w:t>fected</w:t>
      </w:r>
      <w:proofErr w:type="spellEnd"/>
      <w:r>
        <w:t xml:space="preserve"> from the target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targe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reference sample, </w:t>
      </w:r>
      <m:oMath>
        <m:r>
          <w:rPr>
            <w:rFonts w:ascii="Cambria Math" w:hAnsi="Cambria Math"/>
          </w:rPr>
          <m:t>α</m:t>
        </m:r>
      </m:oMath>
      <w:r>
        <w:t xml:space="preserve"> is the significance level, </w:t>
      </w:r>
      <m:oMath>
        <m:r>
          <w:rPr>
            <w:rFonts w:ascii="Cambria Math" w:hAnsi="Cambria Math"/>
          </w:rPr>
          <m:t>z</m:t>
        </m:r>
      </m:oMath>
      <w:r>
        <w:t xml:space="preserve"> denotes the Standard Normal quantile function, and </w:t>
      </w:r>
      <m:oMath>
        <m:r>
          <w:rPr>
            <w:rFonts w:ascii="Cambria Math" w:hAnsi="Cambria Math"/>
          </w:rPr>
          <m:t>ϕ()</m:t>
        </m:r>
      </m:oMath>
      <w:r>
        <w:t xml:space="preserve"> denotes the Standard Normal distribution function.</w:t>
      </w:r>
    </w:p>
    <w:p w14:paraId="387F39AD" w14:textId="77777777" w:rsidR="004B6C0D" w:rsidRDefault="00E5327E">
      <w:pPr>
        <w:pStyle w:val="BodyText"/>
      </w:pPr>
      <w:r>
        <w:rPr>
          <w:b/>
        </w:rPr>
        <w:t>Sample Size:</w:t>
      </w:r>
      <w:r>
        <w:t xml:space="preserve"> The sample size can be defined as the number of observations needed in order for the equation above to equate to a given power. Since the </w:t>
      </w:r>
      <w:proofErr w:type="spellStart"/>
      <w:r>
        <w:t>the</w:t>
      </w:r>
      <w:proofErr w:type="spellEnd"/>
      <w:r>
        <w:t xml:space="preserve"> total sample size can be the sum of many different two sample combinations, one of the sample sizes must be selected in order to solve for the other sample size. The sample size can be calculated by solving the following equation for one of the sample sizes for a given power:</w:t>
      </w:r>
    </w:p>
    <w:p w14:paraId="03D46D14" w14:textId="77777777" w:rsidR="004B6C0D" w:rsidRDefault="0011627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e>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e>
            </m:mr>
            <m:m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d>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den>
                </m:f>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den>
                </m:f>
              </m:e>
            </m:mr>
          </m:m>
        </m:oMath>
      </m:oMathPara>
    </w:p>
    <w:p w14:paraId="076959D5" w14:textId="77777777" w:rsidR="004B6C0D" w:rsidRDefault="00E5327E">
      <w:pPr>
        <w:pStyle w:val="Heading3"/>
      </w:pPr>
      <w:bookmarkStart w:id="104" w:name="examples-3"/>
      <w:bookmarkEnd w:id="104"/>
      <w:r>
        <w:t>3.4.4 Examples</w:t>
      </w:r>
    </w:p>
    <w:p w14:paraId="6FA7F161" w14:textId="77777777" w:rsidR="004B6C0D" w:rsidRDefault="00E5327E">
      <w:pPr>
        <w:pStyle w:val="FirstParagraph"/>
      </w:pPr>
      <w:r>
        <w:rPr>
          <w:b/>
        </w:rPr>
        <w:t>Calculating Sample Size:</w:t>
      </w:r>
      <w:r>
        <w:t xml:space="preserve"> Suppose a study is being performed to compare the effect of a new drug's ability to provide headache relief to an industry standard drug. Assume it is expected that participants taking the new drug will experience headache relief 75% of the time while participants taking the industry standard drug will experience headache relief 50% of the time. Assume also that 100 participants have already been recruited to take the industry standard drug. Let the significance level be 0.05 with 80% power. The goal is to </w:t>
      </w:r>
      <w:r>
        <w:lastRenderedPageBreak/>
        <w:t>calculate the size of the sample required in order to determine the two drugs experience different rates of headache relief.</w:t>
      </w:r>
    </w:p>
    <w:p w14:paraId="18E40E80" w14:textId="77777777" w:rsidR="004B6C0D" w:rsidRDefault="00E5327E">
      <w:pPr>
        <w:pStyle w:val="BodyText"/>
      </w:pPr>
      <w:r>
        <w:t>The following values would be entered to determine the sample size:</w:t>
      </w:r>
    </w:p>
    <w:p w14:paraId="000D0C83" w14:textId="77777777" w:rsidR="004B6C0D" w:rsidRDefault="00E5327E">
      <w:pPr>
        <w:pStyle w:val="Compact"/>
        <w:numPr>
          <w:ilvl w:val="0"/>
          <w:numId w:val="15"/>
        </w:numPr>
      </w:pPr>
      <w:r>
        <w:t>Proportion One: 0.5</w:t>
      </w:r>
    </w:p>
    <w:p w14:paraId="0FA5A00F" w14:textId="77777777" w:rsidR="004B6C0D" w:rsidRDefault="00E5327E">
      <w:pPr>
        <w:pStyle w:val="Compact"/>
        <w:numPr>
          <w:ilvl w:val="0"/>
          <w:numId w:val="15"/>
        </w:numPr>
      </w:pPr>
      <w:r>
        <w:t>Sample Size One: 50</w:t>
      </w:r>
    </w:p>
    <w:p w14:paraId="5FFA2834" w14:textId="77777777" w:rsidR="004B6C0D" w:rsidRDefault="00E5327E">
      <w:pPr>
        <w:pStyle w:val="Compact"/>
        <w:numPr>
          <w:ilvl w:val="0"/>
          <w:numId w:val="15"/>
        </w:numPr>
      </w:pPr>
      <w:r>
        <w:t>Proportion Two: 0.75</w:t>
      </w:r>
    </w:p>
    <w:p w14:paraId="1AE548B3" w14:textId="77777777" w:rsidR="004B6C0D" w:rsidRDefault="00E5327E">
      <w:pPr>
        <w:pStyle w:val="Compact"/>
        <w:numPr>
          <w:ilvl w:val="0"/>
          <w:numId w:val="15"/>
        </w:numPr>
      </w:pPr>
      <w:r>
        <w:t>Significance Level = 0.05</w:t>
      </w:r>
    </w:p>
    <w:p w14:paraId="6922BB50" w14:textId="77777777" w:rsidR="004B6C0D" w:rsidRDefault="00E5327E">
      <w:pPr>
        <w:pStyle w:val="Compact"/>
        <w:numPr>
          <w:ilvl w:val="0"/>
          <w:numId w:val="15"/>
        </w:numPr>
      </w:pPr>
      <w:r>
        <w:t>Power = 0.8</w:t>
      </w:r>
    </w:p>
    <w:p w14:paraId="7478E66B" w14:textId="77777777" w:rsidR="004B6C0D" w:rsidRDefault="00E5327E">
      <w:pPr>
        <w:pStyle w:val="FirstParagraph"/>
      </w:pPr>
      <w:r>
        <w:t>Based on the values entered, a sample of 67 participants would be required.</w:t>
      </w:r>
    </w:p>
    <w:p w14:paraId="5D2C8876" w14:textId="77777777" w:rsidR="004B6C0D" w:rsidRDefault="00E5327E">
      <w:pPr>
        <w:pStyle w:val="Figure"/>
      </w:pPr>
      <w:r>
        <w:rPr>
          <w:noProof/>
        </w:rPr>
        <w:drawing>
          <wp:inline distT="0" distB="0" distL="0" distR="0" wp14:anchorId="496A4C99" wp14:editId="0E09575C">
            <wp:extent cx="5334000" cy="263139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Sample%20Size.png"/>
                    <pic:cNvPicPr>
                      <a:picLocks noChangeAspect="1" noChangeArrowheads="1"/>
                    </pic:cNvPicPr>
                  </pic:nvPicPr>
                  <pic:blipFill>
                    <a:blip r:embed="rId23"/>
                    <a:stretch>
                      <a:fillRect/>
                    </a:stretch>
                  </pic:blipFill>
                  <pic:spPr bwMode="auto">
                    <a:xfrm>
                      <a:off x="0" y="0"/>
                      <a:ext cx="5334000" cy="2631398"/>
                    </a:xfrm>
                    <a:prstGeom prst="rect">
                      <a:avLst/>
                    </a:prstGeom>
                    <a:noFill/>
                    <a:ln w="9525">
                      <a:noFill/>
                      <a:headEnd/>
                      <a:tailEnd/>
                    </a:ln>
                  </pic:spPr>
                </pic:pic>
              </a:graphicData>
            </a:graphic>
          </wp:inline>
        </w:drawing>
      </w:r>
    </w:p>
    <w:p w14:paraId="107BFECC" w14:textId="77777777" w:rsidR="004B6C0D" w:rsidRDefault="00E5327E">
      <w:pPr>
        <w:pStyle w:val="FirstParagraph"/>
      </w:pPr>
      <w:proofErr w:type="gramStart"/>
      <w:r>
        <w:rPr>
          <w:b/>
        </w:rPr>
        <w:t>Calculating Power:</w:t>
      </w:r>
      <w:r>
        <w:t xml:space="preserve"> Now suppose, using the same headache example as above, the data has already been collected and the power is being calculated.</w:t>
      </w:r>
      <w:proofErr w:type="gramEnd"/>
      <w:r>
        <w:t xml:space="preserve"> Assume 50% of 50 participants taking the industry standard drug and 75% of 50 participants taking the new drug experienced headache relief. Using a significance level of 0.05, the goal is to determine the power of the study.</w:t>
      </w:r>
    </w:p>
    <w:p w14:paraId="7FEA891C" w14:textId="77777777" w:rsidR="004B6C0D" w:rsidRDefault="00E5327E">
      <w:pPr>
        <w:pStyle w:val="BodyText"/>
      </w:pPr>
      <w:r>
        <w:t>The following values would be entered to determine the power:</w:t>
      </w:r>
    </w:p>
    <w:p w14:paraId="639AEF6E" w14:textId="77777777" w:rsidR="004B6C0D" w:rsidRDefault="00E5327E">
      <w:pPr>
        <w:pStyle w:val="Compact"/>
        <w:numPr>
          <w:ilvl w:val="0"/>
          <w:numId w:val="16"/>
        </w:numPr>
      </w:pPr>
      <w:r>
        <w:t>Proportion One: 0.5</w:t>
      </w:r>
    </w:p>
    <w:p w14:paraId="49E03D54" w14:textId="77777777" w:rsidR="004B6C0D" w:rsidRDefault="00E5327E">
      <w:pPr>
        <w:pStyle w:val="Compact"/>
        <w:numPr>
          <w:ilvl w:val="0"/>
          <w:numId w:val="16"/>
        </w:numPr>
      </w:pPr>
      <w:r>
        <w:t>Sample Size One: 50</w:t>
      </w:r>
    </w:p>
    <w:p w14:paraId="3A9DAEB6" w14:textId="77777777" w:rsidR="004B6C0D" w:rsidRDefault="00E5327E">
      <w:pPr>
        <w:pStyle w:val="Compact"/>
        <w:numPr>
          <w:ilvl w:val="0"/>
          <w:numId w:val="16"/>
        </w:numPr>
      </w:pPr>
      <w:r>
        <w:t>Proportion Two: 0.75</w:t>
      </w:r>
    </w:p>
    <w:p w14:paraId="4E4444DF" w14:textId="77777777" w:rsidR="004B6C0D" w:rsidRDefault="00E5327E">
      <w:pPr>
        <w:pStyle w:val="Compact"/>
        <w:numPr>
          <w:ilvl w:val="0"/>
          <w:numId w:val="16"/>
        </w:numPr>
      </w:pPr>
      <w:r>
        <w:t>Sample Size Two: 50</w:t>
      </w:r>
    </w:p>
    <w:p w14:paraId="2C13072A" w14:textId="77777777" w:rsidR="004B6C0D" w:rsidRDefault="00E5327E">
      <w:pPr>
        <w:pStyle w:val="Compact"/>
        <w:numPr>
          <w:ilvl w:val="0"/>
          <w:numId w:val="16"/>
        </w:numPr>
      </w:pPr>
      <w:r>
        <w:t>Significance Level = 0.05</w:t>
      </w:r>
    </w:p>
    <w:p w14:paraId="71069C2A" w14:textId="77777777" w:rsidR="004B6C0D" w:rsidRDefault="00E5327E">
      <w:pPr>
        <w:pStyle w:val="FirstParagraph"/>
      </w:pPr>
      <w:r>
        <w:t>Based on the values entered, the study would have 74% power.</w:t>
      </w:r>
    </w:p>
    <w:p w14:paraId="25A1E328" w14:textId="77777777" w:rsidR="004B6C0D" w:rsidRDefault="00E5327E">
      <w:pPr>
        <w:pStyle w:val="Figure"/>
      </w:pPr>
      <w:r>
        <w:rPr>
          <w:noProof/>
        </w:rPr>
        <w:lastRenderedPageBreak/>
        <w:drawing>
          <wp:inline distT="0" distB="0" distL="0" distR="0" wp14:anchorId="17692CBB" wp14:editId="38E5C046">
            <wp:extent cx="5334000" cy="30770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Power.png"/>
                    <pic:cNvPicPr>
                      <a:picLocks noChangeAspect="1" noChangeArrowheads="1"/>
                    </pic:cNvPicPr>
                  </pic:nvPicPr>
                  <pic:blipFill>
                    <a:blip r:embed="rId24"/>
                    <a:stretch>
                      <a:fillRect/>
                    </a:stretch>
                  </pic:blipFill>
                  <pic:spPr bwMode="auto">
                    <a:xfrm>
                      <a:off x="0" y="0"/>
                      <a:ext cx="5334000" cy="3077066"/>
                    </a:xfrm>
                    <a:prstGeom prst="rect">
                      <a:avLst/>
                    </a:prstGeom>
                    <a:noFill/>
                    <a:ln w="9525">
                      <a:noFill/>
                      <a:headEnd/>
                      <a:tailEnd/>
                    </a:ln>
                  </pic:spPr>
                </pic:pic>
              </a:graphicData>
            </a:graphic>
          </wp:inline>
        </w:drawing>
      </w:r>
    </w:p>
    <w:p w14:paraId="4E943E96" w14:textId="77777777" w:rsidR="004B6C0D" w:rsidRDefault="00E5327E">
      <w:pPr>
        <w:pStyle w:val="Heading2"/>
      </w:pPr>
      <w:bookmarkStart w:id="105" w:name="time-to-event"/>
      <w:bookmarkEnd w:id="105"/>
      <w:r>
        <w:t>3.5 Time to Event</w:t>
      </w:r>
    </w:p>
    <w:p w14:paraId="2831DE28" w14:textId="77777777" w:rsidR="004B6C0D" w:rsidRDefault="00E5327E">
      <w:pPr>
        <w:pStyle w:val="Heading3"/>
      </w:pPr>
      <w:bookmarkStart w:id="106" w:name="parameters-4"/>
      <w:bookmarkEnd w:id="106"/>
      <w:r>
        <w:t>3.5.1 Parameters</w:t>
      </w:r>
    </w:p>
    <w:p w14:paraId="1C2459F5" w14:textId="77777777" w:rsidR="004B6C0D" w:rsidRDefault="00E5327E">
      <w:pPr>
        <w:pStyle w:val="Compact"/>
        <w:numPr>
          <w:ilvl w:val="0"/>
          <w:numId w:val="17"/>
        </w:numPr>
      </w:pPr>
      <w:r>
        <w:t>Enrollment Schedule - The time at which participants are enrolled in the study</w:t>
      </w:r>
    </w:p>
    <w:p w14:paraId="399BD309" w14:textId="77777777" w:rsidR="004B6C0D" w:rsidRDefault="00E5327E">
      <w:pPr>
        <w:pStyle w:val="Compact"/>
        <w:numPr>
          <w:ilvl w:val="0"/>
          <w:numId w:val="17"/>
        </w:numPr>
      </w:pPr>
      <w:r>
        <w:t>Distribution of Enrollment - The distribution of how participants are enrolled</w:t>
      </w:r>
    </w:p>
    <w:p w14:paraId="29FBE19A" w14:textId="77777777" w:rsidR="004B6C0D" w:rsidRDefault="00E5327E">
      <w:pPr>
        <w:pStyle w:val="Compact"/>
        <w:numPr>
          <w:ilvl w:val="0"/>
          <w:numId w:val="17"/>
        </w:numPr>
      </w:pPr>
      <w:r>
        <w:t>Exponential Rate - The rate of growth or decay under the exponential enrollment assumption</w:t>
      </w:r>
    </w:p>
    <w:p w14:paraId="3F0AA8E9" w14:textId="77777777" w:rsidR="004B6C0D" w:rsidRDefault="00E5327E">
      <w:pPr>
        <w:pStyle w:val="Compact"/>
        <w:numPr>
          <w:ilvl w:val="0"/>
          <w:numId w:val="17"/>
        </w:numPr>
      </w:pPr>
      <w:r>
        <w:t>Study Duration - The duration of the study in units of time</w:t>
      </w:r>
    </w:p>
    <w:p w14:paraId="16FED5ED" w14:textId="77777777" w:rsidR="004B6C0D" w:rsidRDefault="00E5327E">
      <w:pPr>
        <w:pStyle w:val="Compact"/>
        <w:numPr>
          <w:ilvl w:val="0"/>
          <w:numId w:val="17"/>
        </w:numPr>
      </w:pPr>
      <w:r>
        <w:t>Enrollment Duration - The duration of enrollment in units of time</w:t>
      </w:r>
    </w:p>
    <w:p w14:paraId="4961B26C" w14:textId="77777777" w:rsidR="004B6C0D" w:rsidRDefault="00E5327E">
      <w:pPr>
        <w:pStyle w:val="Compact"/>
        <w:numPr>
          <w:ilvl w:val="0"/>
          <w:numId w:val="17"/>
        </w:numPr>
      </w:pPr>
      <w:r>
        <w:t>Sample Allocation Ratio - The ratio of the size of the target sample to the reference sample</w:t>
      </w:r>
    </w:p>
    <w:p w14:paraId="4406C475" w14:textId="77777777" w:rsidR="004B6C0D" w:rsidRDefault="00E5327E">
      <w:pPr>
        <w:pStyle w:val="Compact"/>
        <w:numPr>
          <w:ilvl w:val="0"/>
          <w:numId w:val="17"/>
        </w:numPr>
      </w:pPr>
      <w:r>
        <w:t>Target Event Rate - The number of events per unit of time for the target sample</w:t>
      </w:r>
    </w:p>
    <w:p w14:paraId="52AB9392" w14:textId="77777777" w:rsidR="004B6C0D" w:rsidRDefault="00E5327E">
      <w:pPr>
        <w:pStyle w:val="Compact"/>
        <w:numPr>
          <w:ilvl w:val="0"/>
          <w:numId w:val="17"/>
        </w:numPr>
      </w:pPr>
      <w:r>
        <w:t>Reference Event Rate - The number of events per unit of time for the reference sample</w:t>
      </w:r>
    </w:p>
    <w:p w14:paraId="1B49246E" w14:textId="77777777" w:rsidR="004B6C0D" w:rsidRDefault="00E5327E">
      <w:pPr>
        <w:pStyle w:val="Compact"/>
        <w:numPr>
          <w:ilvl w:val="0"/>
          <w:numId w:val="17"/>
        </w:numPr>
      </w:pPr>
      <w:r>
        <w:t>Target Censoring Rate - The rate at which events will not be observed in the target sample</w:t>
      </w:r>
    </w:p>
    <w:p w14:paraId="60074203" w14:textId="77777777" w:rsidR="004B6C0D" w:rsidRDefault="00E5327E">
      <w:pPr>
        <w:pStyle w:val="Compact"/>
        <w:numPr>
          <w:ilvl w:val="0"/>
          <w:numId w:val="17"/>
        </w:numPr>
      </w:pPr>
      <w:r>
        <w:t>Reference Censoring Rate - The rate at which events will not be observed in the reference sample</w:t>
      </w:r>
    </w:p>
    <w:p w14:paraId="117C53D2" w14:textId="77777777" w:rsidR="004B6C0D" w:rsidRDefault="00E5327E">
      <w:pPr>
        <w:pStyle w:val="Compact"/>
        <w:numPr>
          <w:ilvl w:val="0"/>
          <w:numId w:val="17"/>
        </w:numPr>
      </w:pPr>
      <w:r>
        <w:t>Total Sample Size - The combined size of the target and reference samples</w:t>
      </w:r>
    </w:p>
    <w:p w14:paraId="69A853E3" w14:textId="77777777" w:rsidR="004B6C0D" w:rsidRDefault="00E5327E">
      <w:pPr>
        <w:pStyle w:val="Compact"/>
        <w:numPr>
          <w:ilvl w:val="0"/>
          <w:numId w:val="17"/>
        </w:numPr>
      </w:pPr>
      <w:r>
        <w:t>Significance Level - The probability of falsely rejecting a null hypothesis</w:t>
      </w:r>
    </w:p>
    <w:p w14:paraId="79A718EF" w14:textId="77777777" w:rsidR="004B6C0D" w:rsidRDefault="00E5327E">
      <w:pPr>
        <w:pStyle w:val="Compact"/>
        <w:numPr>
          <w:ilvl w:val="0"/>
          <w:numId w:val="17"/>
        </w:numPr>
      </w:pPr>
      <w:r>
        <w:t>Power - The probability of correctly rejecting a null hypothesis</w:t>
      </w:r>
    </w:p>
    <w:p w14:paraId="1A747121" w14:textId="77777777" w:rsidR="004B6C0D" w:rsidRDefault="00E5327E">
      <w:pPr>
        <w:pStyle w:val="Heading3"/>
      </w:pPr>
      <w:bookmarkStart w:id="107" w:name="use-of-parameters-4"/>
      <w:bookmarkEnd w:id="107"/>
      <w:r>
        <w:t>3.5.2 Use of Parameters</w:t>
      </w:r>
    </w:p>
    <w:p w14:paraId="0024AC79" w14:textId="77777777" w:rsidR="004B6C0D" w:rsidRDefault="00E5327E">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 Distribution of Enrollment becomes </w:t>
      </w:r>
      <w:r>
        <w:lastRenderedPageBreak/>
        <w:t>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rate is used for the event rate inputs. When a censor rate is greater than 0, it will change the inputted event rate to reflect the observed event rate.</w:t>
      </w:r>
    </w:p>
    <w:p w14:paraId="19F95B40" w14:textId="77777777" w:rsidR="004B6C0D" w:rsidRDefault="00E5327E">
      <w:pPr>
        <w:pStyle w:val="Heading3"/>
      </w:pPr>
      <w:bookmarkStart w:id="108" w:name="statistical-explanation-4"/>
      <w:bookmarkEnd w:id="108"/>
      <w:r>
        <w:t xml:space="preserve">3.5.3 </w:t>
      </w:r>
      <w:commentRangeStart w:id="109"/>
      <w:r>
        <w:t>Statistical Explanation</w:t>
      </w:r>
      <w:commentRangeEnd w:id="109"/>
      <w:r w:rsidR="003B7B70">
        <w:rPr>
          <w:rStyle w:val="CommentReference"/>
          <w:rFonts w:asciiTheme="minorHAnsi" w:eastAsiaTheme="minorHAnsi" w:hAnsiTheme="minorHAnsi" w:cstheme="minorBidi"/>
          <w:b w:val="0"/>
          <w:bCs w:val="0"/>
          <w:color w:val="auto"/>
        </w:rPr>
        <w:commentReference w:id="109"/>
      </w:r>
    </w:p>
    <w:p w14:paraId="0E2E700F" w14:textId="77777777" w:rsidR="004B6C0D" w:rsidRDefault="00E5327E">
      <w:pPr>
        <w:pStyle w:val="FirstParagraph"/>
      </w:pPr>
      <w:r>
        <w:rPr>
          <w:b/>
        </w:rPr>
        <w:t>Sample Size</w:t>
      </w:r>
      <w:r>
        <w:t xml:space="preserve">: The time to event scenario looks to compare the event rates of two different samples in a two-sided comparison. Specifically, the hazard rates,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are being compared by examining the risk ratio, </w:t>
      </w:r>
      <m:oMath>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oMath>
      <w:r>
        <w:t>, of the two samples. Lachin and Foulkes (1981) derived a basic equation relating the sample size with the power when examining the risk ratio as follows.</w:t>
      </w:r>
    </w:p>
    <w:p w14:paraId="268DAE13" w14:textId="77777777" w:rsidR="004B6C0D" w:rsidRDefault="00E5327E">
      <w:pPr>
        <w:pStyle w:val="BodyText"/>
      </w:pPr>
      <m:oMathPara>
        <m:oMathParaPr>
          <m:jc m:val="center"/>
        </m:oMathParaPr>
        <m:oMath>
          <m:r>
            <w:rPr>
              <w:rFonts w:ascii="Cambria Math" w:hAnsi="Cambria Math"/>
            </w:rPr>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r>
                            <w:rPr>
                              <w:rFonts w:ascii="Cambria Math" w:hAnsi="Cambria Math"/>
                            </w:rPr>
                            <m:t>E(δ|</m:t>
                          </m:r>
                          <m:bar>
                            <m:barPr>
                              <m:pos m:val="top"/>
                              <m:ctrlPr>
                                <w:rPr>
                                  <w:rFonts w:ascii="Cambria Math" w:hAnsi="Cambria Math"/>
                                </w:rPr>
                              </m:ctrlPr>
                            </m:barPr>
                            <m:e>
                              <m:r>
                                <w:rPr>
                                  <w:rFonts w:ascii="Cambria Math" w:hAnsi="Cambria Math"/>
                                </w:rPr>
                                <m:t>λ</m:t>
                              </m:r>
                            </m:e>
                          </m:ba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14:paraId="245BC489" w14:textId="77777777" w:rsidR="004B6C0D" w:rsidRDefault="00E5327E">
      <w:pPr>
        <w:pStyle w:val="FirstParagraph"/>
      </w:pPr>
      <w:r>
        <w:t>.</w:t>
      </w:r>
    </w:p>
    <w:p w14:paraId="6F8F7935" w14:textId="77777777" w:rsidR="004B6C0D" w:rsidRDefault="00E5327E">
      <w:pPr>
        <w:pStyle w:val="BodyText"/>
      </w:pPr>
      <w:r>
        <w:t xml:space="preserve">In the equation abov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is the proportion of the whole population in the sample, </w:t>
      </w:r>
      <m:oMath>
        <m:bar>
          <m:barPr>
            <m:pos m:val="top"/>
            <m:ctrlPr>
              <w:rPr>
                <w:rFonts w:ascii="Cambria Math" w:hAnsi="Cambria Math"/>
              </w:rPr>
            </m:ctrlPr>
          </m:barPr>
          <m:e>
            <m:r>
              <w:rPr>
                <w:rFonts w:ascii="Cambria Math" w:hAnsi="Cambria Math"/>
              </w:rPr>
              <m:t>λ</m:t>
            </m:r>
          </m:e>
        </m:ba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m:t>
            </m:r>
          </m:sub>
        </m:sSub>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is the weighted event rate, </w:t>
      </w:r>
      <m:oMath>
        <m:r>
          <w:rPr>
            <w:rFonts w:ascii="Cambria Math" w:hAnsi="Cambria Math"/>
          </w:rPr>
          <m:t>E(δ|λ)=</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ϕ(λ)</m:t>
            </m:r>
          </m:den>
        </m:f>
      </m:oMath>
      <w:r>
        <w:t xml:space="preserve"> is the expected number of events given the event rate, and </w:t>
      </w:r>
      <m:oMath>
        <m:r>
          <w:rPr>
            <w:rFonts w:ascii="Cambria Math" w:hAnsi="Cambria Math"/>
          </w:rPr>
          <m:t>ϕ()</m:t>
        </m:r>
      </m:oMath>
      <w:r>
        <w:t xml:space="preserve"> is defined by the </w:t>
      </w:r>
      <w:commentRangeStart w:id="110"/>
      <w:r>
        <w:t xml:space="preserve">distribution of entry </w:t>
      </w:r>
      <w:commentRangeEnd w:id="110"/>
      <w:r w:rsidR="00D34E0A">
        <w:rPr>
          <w:rStyle w:val="CommentReference"/>
        </w:rPr>
        <w:commentReference w:id="110"/>
      </w:r>
      <w:r>
        <w:t xml:space="preserve">into the study. It is often the case that studies will have recruitment periods within the duration of the study. One basic assumption is that entry into the study during the recruitment period will occur uniformly throughout that time. This can be reflected by </w:t>
      </w:r>
      <w:proofErr w:type="gramStart"/>
      <w:r>
        <w:t xml:space="preserve">letting </w:t>
      </w:r>
      <w:proofErr w:type="gramEnd"/>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λ(T-R)</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up>
                    </m:sSup>
                  </m:num>
                  <m:den>
                    <m:r>
                      <w:rPr>
                        <w:rFonts w:ascii="Cambria Math" w:hAnsi="Cambria Math"/>
                      </w:rPr>
                      <m:t>λR</m:t>
                    </m:r>
                  </m:den>
                </m:f>
              </m:e>
            </m:d>
          </m:e>
          <m:sup>
            <m:r>
              <w:rPr>
                <w:rFonts w:ascii="Cambria Math" w:hAnsi="Cambria Math"/>
              </w:rPr>
              <m:t>-1</m:t>
            </m:r>
          </m:sup>
        </m:sSup>
      </m:oMath>
      <w:r>
        <w:t xml:space="preserve">, where </w:t>
      </w:r>
      <m:oMath>
        <m:r>
          <w:rPr>
            <w:rFonts w:ascii="Cambria Math" w:hAnsi="Cambria Math"/>
          </w:rPr>
          <m:t>λ</m:t>
        </m:r>
      </m:oMath>
      <w:r>
        <w:t xml:space="preserve"> is the event rate, </w:t>
      </w:r>
      <m:oMath>
        <m:r>
          <w:rPr>
            <w:rFonts w:ascii="Cambria Math" w:hAnsi="Cambria Math"/>
          </w:rPr>
          <m:t>T</m:t>
        </m:r>
      </m:oMath>
      <w:r>
        <w:t xml:space="preserve"> is the duration of the study, and </w:t>
      </w:r>
      <m:oMath>
        <m:r>
          <w:rPr>
            <w:rFonts w:ascii="Cambria Math" w:hAnsi="Cambria Math"/>
          </w:rPr>
          <m:t>R</m:t>
        </m:r>
      </m:oMath>
      <w:r>
        <w:t xml:space="preserve"> is the duration of recruitment. It may also be the case that entry into the study doesn't occur uniformly and instead occurs at an exponential rate, either convex or concave, during that time. In this case, </w:t>
      </w:r>
      <w:proofErr w:type="gramStart"/>
      <w:r>
        <w:t xml:space="preserve">let </w:t>
      </w:r>
      <w:proofErr w:type="gramEnd"/>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γ</m:t>
                    </m:r>
                    <m:sSup>
                      <m:sSupPr>
                        <m:ctrlPr>
                          <w:rPr>
                            <w:rFonts w:ascii="Cambria Math" w:hAnsi="Cambria Math"/>
                          </w:rPr>
                        </m:ctrlPr>
                      </m:sSupPr>
                      <m:e>
                        <m:r>
                          <w:rPr>
                            <w:rFonts w:ascii="Cambria Math" w:hAnsi="Cambria Math"/>
                          </w:rPr>
                          <m:t>e</m:t>
                        </m:r>
                      </m:e>
                      <m:sup>
                        <m:r>
                          <w:rPr>
                            <w:rFonts w:ascii="Cambria Math" w:hAnsi="Cambria Math"/>
                          </w:rPr>
                          <m:t>-λ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λ-γ)R</m:t>
                                </m:r>
                              </m:sup>
                            </m:sSup>
                          </m:e>
                        </m:d>
                      </m:sup>
                    </m:sSup>
                  </m:num>
                  <m:den>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γR</m:t>
                            </m:r>
                          </m:sup>
                        </m:sSup>
                      </m:e>
                    </m:d>
                    <m:d>
                      <m:dPr>
                        <m:ctrlPr>
                          <w:rPr>
                            <w:rFonts w:ascii="Cambria Math" w:hAnsi="Cambria Math"/>
                          </w:rPr>
                        </m:ctrlPr>
                      </m:dPr>
                      <m:e>
                        <m:r>
                          <w:rPr>
                            <w:rFonts w:ascii="Cambria Math" w:hAnsi="Cambria Math"/>
                          </w:rPr>
                          <m:t>λ-γ</m:t>
                        </m:r>
                      </m:e>
                    </m:d>
                  </m:den>
                </m:f>
              </m:e>
            </m:d>
          </m:e>
          <m:sup>
            <m:r>
              <w:rPr>
                <w:rFonts w:ascii="Cambria Math" w:hAnsi="Cambria Math"/>
              </w:rPr>
              <m:t>-1</m:t>
            </m:r>
          </m:sup>
        </m:sSup>
      </m:oMath>
      <w:r>
        <w:t xml:space="preserve">, where </w:t>
      </w:r>
      <m:oMath>
        <m:r>
          <w:rPr>
            <w:rFonts w:ascii="Cambria Math" w:hAnsi="Cambria Math"/>
          </w:rPr>
          <m:t>γ</m:t>
        </m:r>
      </m:oMath>
      <w:r>
        <w:t xml:space="preserve"> is the exponential rate parameter. Entry will be convex, a decreasing rate of entry, if </w:t>
      </w:r>
      <m:oMath>
        <m:r>
          <w:rPr>
            <w:rFonts w:ascii="Cambria Math" w:hAnsi="Cambria Math"/>
          </w:rPr>
          <m:t>γ&gt;0</m:t>
        </m:r>
      </m:oMath>
      <w:r>
        <w:t xml:space="preserve"> and entry will be concave, an increasing rate of entry, </w:t>
      </w:r>
      <w:proofErr w:type="gramStart"/>
      <w:r>
        <w:t xml:space="preserve">if </w:t>
      </w:r>
      <w:proofErr w:type="gramEnd"/>
      <m:oMath>
        <m:r>
          <w:rPr>
            <w:rFonts w:ascii="Cambria Math" w:hAnsi="Cambria Math"/>
          </w:rPr>
          <m:t>γ&lt;0</m:t>
        </m:r>
      </m:oMath>
      <w:r>
        <w:t>. The rate at which entry increases or decreases gets faster as γ gets further from 0. Another common assumption made in these types of studies is that all of the possible events that could occur will be observed. However, it is very likely that some events may not be observed for various reasons such as events not being reported to the researchers or participants dropping out of the study early. These types of scenarios result in censoring of participant information</w:t>
      </w:r>
      <w:proofErr w:type="gramStart"/>
      <w:r>
        <w:t>..</w:t>
      </w:r>
      <w:proofErr w:type="gramEnd"/>
      <w:r>
        <w:t xml:space="preserve"> Each group can have its own censoring rate representing the probability of being censored. Then, the observed event rate</w:t>
      </w:r>
      <w:proofErr w:type="gramStart"/>
      <w:r>
        <w:t xml:space="preserve">, </w:t>
      </w:r>
      <w:proofErr w:type="gramEnd"/>
      <m:oMath>
        <m:sSub>
          <m:sSubPr>
            <m:ctrlPr>
              <w:rPr>
                <w:rFonts w:ascii="Cambria Math" w:hAnsi="Cambria Math"/>
              </w:rPr>
            </m:ctrlPr>
          </m:sSubPr>
          <m:e>
            <m:r>
              <w:rPr>
                <w:rFonts w:ascii="Cambria Math" w:hAnsi="Cambria Math"/>
              </w:rPr>
              <m:t>λ</m:t>
            </m:r>
          </m:e>
          <m:sub>
            <m:r>
              <w:rPr>
                <w:rFonts w:ascii="Cambria Math" w:hAnsi="Cambria Math"/>
              </w:rPr>
              <m:t>obs</m:t>
            </m:r>
          </m:sub>
        </m:sSub>
      </m:oMath>
      <w:r>
        <w:t xml:space="preserve">, can be estimated by deflating the expected event rate, </w:t>
      </w:r>
      <m:oMath>
        <m:r>
          <w:rPr>
            <w:rFonts w:ascii="Cambria Math" w:hAnsi="Cambria Math"/>
          </w:rPr>
          <m:t>λ</m:t>
        </m:r>
      </m:oMath>
      <w:r>
        <w:t xml:space="preserve">, using the censoring rate, </w:t>
      </w:r>
      <m:oMath>
        <m:r>
          <w:rPr>
            <w:rFonts w:ascii="Cambria Math" w:hAnsi="Cambria Math"/>
          </w:rPr>
          <m:t>θ</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obs</m:t>
            </m:r>
          </m:sub>
        </m:sSub>
        <m:r>
          <w:rPr>
            <w:rFonts w:ascii="Cambria Math" w:hAnsi="Cambria Math"/>
          </w:rPr>
          <m:t>=λ</m:t>
        </m:r>
        <m:d>
          <m:dPr>
            <m:ctrlPr>
              <w:rPr>
                <w:rFonts w:ascii="Cambria Math" w:hAnsi="Cambria Math"/>
              </w:rPr>
            </m:ctrlPr>
          </m:dPr>
          <m:e>
            <m:f>
              <m:fPr>
                <m:ctrlPr>
                  <w:rPr>
                    <w:rFonts w:ascii="Cambria Math" w:hAnsi="Cambria Math"/>
                  </w:rPr>
                </m:ctrlPr>
              </m:fPr>
              <m:num>
                <m:r>
                  <w:rPr>
                    <w:rFonts w:ascii="Cambria Math" w:hAnsi="Cambria Math"/>
                  </w:rPr>
                  <m:t>λ</m:t>
                </m:r>
              </m:num>
              <m:den>
                <m:r>
                  <w:rPr>
                    <w:rFonts w:ascii="Cambria Math" w:hAnsi="Cambria Math"/>
                  </w:rPr>
                  <m:t>λ+θ</m:t>
                </m:r>
              </m:den>
            </m:f>
          </m:e>
        </m:d>
      </m:oMath>
      <w:r>
        <w:t xml:space="preserve">. The observed event rate can then be substituted </w:t>
      </w:r>
      <w:r>
        <w:lastRenderedPageBreak/>
        <w:t>into the sample size equation for each instance of its corresponding expected event rate. The final sample size equation is then as shown below.</w:t>
      </w:r>
    </w:p>
    <w:p w14:paraId="6E29E45B" w14:textId="77777777" w:rsidR="004B6C0D" w:rsidRDefault="00E5327E">
      <w:pPr>
        <w:pStyle w:val="BodyText"/>
      </w:pPr>
      <m:oMathPara>
        <m:oMathParaPr>
          <m:jc m:val="center"/>
        </m:oMathParaPr>
        <m:oMath>
          <m:r>
            <w:rPr>
              <w:rFonts w:ascii="Cambria Math" w:hAnsi="Cambria Math"/>
            </w:rPr>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14:paraId="582A6BDF" w14:textId="77777777" w:rsidR="004B6C0D" w:rsidRDefault="00E5327E">
      <w:pPr>
        <w:pStyle w:val="FirstParagraph"/>
      </w:pPr>
      <w:r>
        <w:t xml:space="preserve">As stated above,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e</m:t>
            </m:r>
          </m:sub>
        </m:sSub>
      </m:oMath>
      <w:r>
        <w:t xml:space="preserve"> can be replaced with observed event rates if censoring is present and </w:t>
      </w:r>
      <m:oMath>
        <m:r>
          <w:rPr>
            <w:rFonts w:ascii="Cambria Math" w:hAnsi="Cambria Math"/>
          </w:rPr>
          <m:t>ϕ(λ)</m:t>
        </m:r>
      </m:oMath>
      <w:r>
        <w:t xml:space="preserve"> can changed depending on they type of entry into the study that is expected as outlined above.</w:t>
      </w:r>
    </w:p>
    <w:p w14:paraId="6E792ABE" w14:textId="77777777" w:rsidR="004B6C0D" w:rsidRDefault="00E5327E">
      <w:pPr>
        <w:pStyle w:val="BodyText"/>
      </w:pPr>
      <w:r>
        <w:rPr>
          <w:b/>
        </w:rPr>
        <w:t>Power</w:t>
      </w:r>
      <w:r>
        <w:t xml:space="preserve">: Calculations for the power are slightly more involved than for the sample size due to the way the </w:t>
      </w:r>
      <w:proofErr w:type="spellStart"/>
      <w:r>
        <w:rPr>
          <w:rStyle w:val="VerbatimChar"/>
        </w:rPr>
        <w:t>gsDesign</w:t>
      </w:r>
      <w:proofErr w:type="spellEnd"/>
      <w:r>
        <w:t xml:space="preserve"> package is built (Anderson, 2016). Although calculations for sample size and power can be performed in terms of either the event rates or the number of expected events, the </w:t>
      </w:r>
      <w:proofErr w:type="spellStart"/>
      <w:r>
        <w:rPr>
          <w:rStyle w:val="VerbatimChar"/>
        </w:rPr>
        <w:t>gsDesign</w:t>
      </w:r>
      <w:proofErr w:type="spellEnd"/>
      <w:r>
        <w:t xml:space="preserve"> package can only calculate power in terms of the number of expected events. Thus, conversions from the event rates to the number of expected events are performed and then the power is calculated. The first step is to calculate the required sample size in terms of the event rates using any power. The equation below uses a power of </w:t>
      </w:r>
      <m:oMath>
        <m:r>
          <w:rPr>
            <w:rFonts w:ascii="Cambria Math" w:hAnsi="Cambria Math"/>
          </w:rPr>
          <m:t>0.8</m:t>
        </m:r>
      </m:oMath>
      <w:r>
        <w:t xml:space="preserve"> to calculate the sample s</w:t>
      </w:r>
      <w:proofErr w:type="spellStart"/>
      <w:r>
        <w:t>ize</w:t>
      </w:r>
      <w:proofErr w:type="spellEnd"/>
      <w:r>
        <w:t>.</w:t>
      </w:r>
    </w:p>
    <w:p w14:paraId="3969A7F8" w14:textId="77777777" w:rsidR="004B6C0D" w:rsidRDefault="00E5327E">
      <w:pPr>
        <w:pStyle w:val="BodyText"/>
      </w:pPr>
      <m:oMathPara>
        <m:oMathParaPr>
          <m:jc m:val="center"/>
        </m:oMathParaPr>
        <m:oMath>
          <m:r>
            <w:rPr>
              <w:rFonts w:ascii="Cambria Math" w:hAnsi="Cambria Math"/>
            </w:rPr>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14:paraId="255DB321" w14:textId="77777777" w:rsidR="004B6C0D" w:rsidRDefault="00E5327E">
      <w:pPr>
        <w:pStyle w:val="FirstParagraph"/>
      </w:pPr>
      <w:r>
        <w:t>In this equation, all of the same parameter specifications that were outlined in the sample size calculations apply. The expected number of events, below, can then be calculated using the sample size estimation from above. That is,</w:t>
      </w:r>
    </w:p>
    <w:p w14:paraId="16ADD142" w14:textId="77777777" w:rsidR="004B6C0D" w:rsidRDefault="00116274">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D)=</m:t>
          </m:r>
          <m:f>
            <m:fPr>
              <m:ctrlPr>
                <w:rPr>
                  <w:rFonts w:ascii="Cambria Math" w:hAnsi="Cambria Math"/>
                </w:rPr>
              </m:ctrlPr>
            </m:fPr>
            <m:num>
              <m:r>
                <w:rPr>
                  <w:rFonts w:ascii="Cambria Math" w:hAnsi="Cambria Math"/>
                </w:rPr>
                <m:t>N</m:t>
              </m:r>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m:oMathPara>
    </w:p>
    <w:p w14:paraId="25418368" w14:textId="77777777" w:rsidR="004B6C0D" w:rsidRDefault="00E5327E">
      <w:pPr>
        <w:pStyle w:val="FirstParagraph"/>
      </w:pPr>
      <w:proofErr w:type="gramStart"/>
      <w:r>
        <w:t>where</w:t>
      </w:r>
      <w:proofErr w:type="gramEnd"/>
      <w:r>
        <w:t xml:space="preserve"> </w:t>
      </w:r>
      <m:oMath>
        <m:r>
          <w:rPr>
            <w:rFonts w:ascii="Cambria Math" w:hAnsi="Cambria Math"/>
          </w:rPr>
          <m:t>N</m:t>
        </m:r>
      </m:oMath>
      <w:r>
        <w:t xml:space="preserve"> is the estimated sample size from above, </w:t>
      </w:r>
      <m:oMath>
        <m:r>
          <w:rPr>
            <w:rFonts w:ascii="Cambria Math" w:hAnsi="Cambria Math"/>
          </w:rPr>
          <m:t>D</m:t>
        </m:r>
      </m:oMath>
      <w:r>
        <w:t xml:space="preserve"> represents the event, and </w:t>
      </w:r>
      <m:oMath>
        <m:bar>
          <m:barPr>
            <m:pos m:val="top"/>
            <m:ctrlPr>
              <w:rPr>
                <w:rFonts w:ascii="Cambria Math" w:hAnsi="Cambria Math"/>
              </w:rPr>
            </m:ctrlPr>
          </m:barPr>
          <m:e>
            <m:r>
              <w:rPr>
                <w:rFonts w:ascii="Cambria Math" w:hAnsi="Cambria Math"/>
              </w:rPr>
              <m:t>λ</m:t>
            </m:r>
          </m:e>
        </m:bar>
      </m:oMath>
      <w:r>
        <w:t xml:space="preserve"> is defined as in the sample size calculations above. It should be noted that by using the sample size estimate, the expected number of events is dependent on the parameter </w:t>
      </w:r>
      <m:oMath>
        <m:r>
          <w:rPr>
            <w:rFonts w:ascii="Cambria Math" w:hAnsi="Cambria Math"/>
          </w:rPr>
          <m:t>β</m:t>
        </m:r>
      </m:oMath>
      <w:r>
        <w:t xml:space="preserve"> and thus, the power. Dividing the expected number of events by the sample size will result in the number of events per person, </w:t>
      </w:r>
      <w:proofErr w:type="gramStart"/>
      <w:r>
        <w:t xml:space="preserve">where </w:t>
      </w:r>
      <w:proofErr w:type="gramEnd"/>
      <m:oMath>
        <m:r>
          <m:rPr>
            <m:sty m:val="p"/>
          </m:rPr>
          <w:rPr>
            <w:rFonts w:ascii="Cambria Math" w:hAnsi="Cambria Math"/>
          </w:rPr>
          <m:t>Events per Person</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w:r>
        <w:t xml:space="preserve">. The </w:t>
      </w:r>
      <w:proofErr w:type="gramStart"/>
      <w:r>
        <w:t>events per person estimate no longer uses</w:t>
      </w:r>
      <w:proofErr w:type="gramEnd"/>
      <w:r>
        <w:t xml:space="preserve"> the sample size estimate and is thus free from dependency on the </w:t>
      </w:r>
      <m:oMath>
        <m:r>
          <w:rPr>
            <w:rFonts w:ascii="Cambria Math" w:hAnsi="Cambria Math"/>
          </w:rPr>
          <m:t>β</m:t>
        </m:r>
      </m:oMath>
      <w:r>
        <w:t xml:space="preserve"> parameter. This is why any power could be used for the initial sample size estimation. In </w:t>
      </w:r>
      <w:r>
        <w:rPr>
          <w:i/>
        </w:rPr>
        <w:t>The Asymptotic Properties of Nonparametric Tests for Comparing Survival Distributions</w:t>
      </w:r>
      <w:r>
        <w:t xml:space="preserve"> (</w:t>
      </w:r>
      <w:proofErr w:type="spellStart"/>
      <w:r>
        <w:t>Schoenfeld</w:t>
      </w:r>
      <w:proofErr w:type="spellEnd"/>
      <w:r>
        <w:t xml:space="preserve">, 1981), </w:t>
      </w:r>
      <w:proofErr w:type="spellStart"/>
      <w:r>
        <w:t>Schoenfeld</w:t>
      </w:r>
      <w:proofErr w:type="spellEnd"/>
      <w:r>
        <w:t xml:space="preserve"> derived a test statistic for comparing survival distributions </w:t>
      </w:r>
      <w:r>
        <w:lastRenderedPageBreak/>
        <w:t xml:space="preserve">in terms of the expected number of events. The statistic is asymptotically normal with unit variance. He also showed that using the assumptions of the log-rank test, which is commonly used for comparing survival curves, the mean for the test statistic reduces to </w:t>
      </w:r>
      <m:oMath>
        <m:d>
          <m:dPr>
            <m:ctrlPr>
              <w:rPr>
                <w:rFonts w:ascii="Cambria Math" w:hAnsi="Cambria Math"/>
              </w:rPr>
            </m:ctrlPr>
          </m:dPr>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w:t>
      </w:r>
      <w:proofErr w:type="spellStart"/>
      <w:r>
        <w:t>ined</w:t>
      </w:r>
      <w:proofErr w:type="spellEnd"/>
      <w:r>
        <w:t xml:space="preserve">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arrive at the expected number of events</w:t>
      </w:r>
      <w:proofErr w:type="gramStart"/>
      <w:r>
        <w:t xml:space="preserve">, </w:t>
      </w:r>
      <w:proofErr w:type="gramEnd"/>
      <m:oMath>
        <m:r>
          <w:rPr>
            <w:rFonts w:ascii="Cambria Math" w:hAnsi="Cambria Math"/>
          </w:rPr>
          <m:t>E(δ)</m:t>
        </m:r>
      </m:oMath>
      <w:r>
        <w:t xml:space="preserve">. The power can then be calculated in terms of the expected number of events following the equation outlined by </w:t>
      </w:r>
      <w:proofErr w:type="spellStart"/>
      <w:r>
        <w:t>Schoenfeld</w:t>
      </w:r>
      <w:proofErr w:type="spellEnd"/>
      <w:r>
        <w:t xml:space="preserve"> below.</w:t>
      </w:r>
    </w:p>
    <w:p w14:paraId="5D5AE99F" w14:textId="77777777" w:rsidR="004B6C0D" w:rsidRDefault="0011627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δ)</m:t>
                </m:r>
              </m:e>
              <m:e>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num>
                  <m:den>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den>
                </m:f>
              </m:e>
            </m:mr>
            <m:mr>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e>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e>
            </m:mr>
            <m:m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mr>
            <m:mr>
              <m:e>
                <m:r>
                  <w:rPr>
                    <w:rFonts w:ascii="Cambria Math" w:hAnsi="Cambria Math"/>
                  </w:rPr>
                  <m:t>β</m:t>
                </m:r>
              </m:e>
              <m:e>
                <m:r>
                  <w:rPr>
                    <w:rFonts w:ascii="Cambria Math" w:hAnsi="Cambria Math"/>
                  </w:rPr>
                  <m:t>=ϕ</m:t>
                </m:r>
                <m:d>
                  <m:dPr>
                    <m:ctrlPr>
                      <w:rPr>
                        <w:rFonts w:ascii="Cambria Math" w:hAnsi="Cambria Math"/>
                      </w:rPr>
                    </m:ctrlPr>
                  </m:dPr>
                  <m:e>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d>
              </m:e>
            </m:mr>
            <m:mr>
              <m:e>
                <m:r>
                  <w:rPr>
                    <w:rFonts w:ascii="Cambria Math" w:hAnsi="Cambria Math"/>
                  </w:rPr>
                  <m:t>1-β</m:t>
                </m:r>
              </m:e>
              <m:e>
                <m:r>
                  <w:rPr>
                    <w:rFonts w:ascii="Cambria Math" w:hAnsi="Cambria Math"/>
                  </w:rPr>
                  <m:t>=1-ϕ</m:t>
                </m:r>
                <m:d>
                  <m:dPr>
                    <m:ctrlPr>
                      <w:rPr>
                        <w:rFonts w:ascii="Cambria Math" w:hAnsi="Cambria Math"/>
                      </w:rPr>
                    </m:ctrlPr>
                  </m:dPr>
                  <m:e>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d>
              </m:e>
            </m:mr>
          </m:m>
        </m:oMath>
      </m:oMathPara>
    </w:p>
    <w:p w14:paraId="03C1657D" w14:textId="77777777" w:rsidR="004B6C0D" w:rsidRDefault="00E5327E">
      <w:pPr>
        <w:pStyle w:val="Heading3"/>
      </w:pPr>
      <w:bookmarkStart w:id="111" w:name="examples-4"/>
      <w:bookmarkEnd w:id="111"/>
      <w:r>
        <w:t xml:space="preserve">3.5.4 </w:t>
      </w:r>
      <w:commentRangeStart w:id="112"/>
      <w:r>
        <w:t>Examples</w:t>
      </w:r>
      <w:commentRangeEnd w:id="112"/>
      <w:r w:rsidR="003B7B70">
        <w:rPr>
          <w:rStyle w:val="CommentReference"/>
          <w:rFonts w:asciiTheme="minorHAnsi" w:eastAsiaTheme="minorHAnsi" w:hAnsiTheme="minorHAnsi" w:cstheme="minorBidi"/>
          <w:b w:val="0"/>
          <w:bCs w:val="0"/>
          <w:color w:val="auto"/>
        </w:rPr>
        <w:commentReference w:id="112"/>
      </w:r>
    </w:p>
    <w:p w14:paraId="2D5F0F07" w14:textId="77777777" w:rsidR="004B6C0D" w:rsidRDefault="00E5327E">
      <w:pPr>
        <w:pStyle w:val="FirstParagraph"/>
      </w:pPr>
      <w:r>
        <w:rPr>
          <w:b/>
        </w:rPr>
        <w:t>Calculating Sample Size:</w:t>
      </w:r>
      <w:r>
        <w:t xml:space="preserve"> Suppose a study is being performed to compare the effectiveness of a new drug, in addition to the suggested lifestyle </w:t>
      </w:r>
      <w:proofErr w:type="spellStart"/>
      <w:r>
        <w:t>guidlines</w:t>
      </w:r>
      <w:proofErr w:type="spellEnd"/>
      <w:r>
        <w:t xml:space="preserve">, in preventing breast cancer recurrence to the suggested lifestyle </w:t>
      </w:r>
      <w:proofErr w:type="spellStart"/>
      <w:r>
        <w:t>guidlines</w:t>
      </w:r>
      <w:proofErr w:type="spellEnd"/>
      <w:r>
        <w:t xml:space="preserve"> alone. Assume the study will be 10 years long with recruitment occurring during the first two years at a slightly increasing rate over time, i.e. exponential growth </w:t>
      </w:r>
      <w:proofErr w:type="gramStart"/>
      <w:r>
        <w:t xml:space="preserve">with </w:t>
      </w:r>
      <w:proofErr w:type="gramEnd"/>
      <m:oMath>
        <m:r>
          <w:rPr>
            <w:rFonts w:ascii="Cambria Math" w:hAnsi="Cambria Math"/>
          </w:rPr>
          <m:t>γ=0.5</m:t>
        </m:r>
      </m:oMath>
      <w:r>
        <w:t xml:space="preserve">. Let the expected number of recurrences per year be 1 for the new drug in addition to the lifestyle guidelines and 2 for the lifestyle guidelines alone. Suppose it is </w:t>
      </w:r>
      <w:proofErr w:type="spellStart"/>
      <w:r>
        <w:t>expeceted</w:t>
      </w:r>
      <w:proofErr w:type="spellEnd"/>
      <w:r>
        <w:t xml:space="preserve"> that around 10% of recurrences in both treatment arms will be censored and not observed. Using a significance level of 0.05 and assuming the same number of participants will be recruited to both treatment arms, the goal is to calculate the total number of participants required in order to determine the rate of recurrences for the addition of the new drug is different from the lifestyle guidelines alone.</w:t>
      </w:r>
    </w:p>
    <w:p w14:paraId="32D0563C" w14:textId="77777777" w:rsidR="004B6C0D" w:rsidRDefault="00E5327E">
      <w:pPr>
        <w:pStyle w:val="BodyText"/>
      </w:pPr>
      <w:r>
        <w:t>The following values would need to be entered to determine the total sample size:</w:t>
      </w:r>
    </w:p>
    <w:p w14:paraId="7D891BB4" w14:textId="77777777" w:rsidR="004B6C0D" w:rsidRDefault="00E5327E">
      <w:pPr>
        <w:pStyle w:val="Compact"/>
        <w:numPr>
          <w:ilvl w:val="0"/>
          <w:numId w:val="18"/>
        </w:numPr>
      </w:pPr>
      <w:r>
        <w:t>Enrollment Schedule: Over a Period</w:t>
      </w:r>
    </w:p>
    <w:p w14:paraId="0FF8B56A" w14:textId="77777777" w:rsidR="004B6C0D" w:rsidRDefault="00E5327E">
      <w:pPr>
        <w:pStyle w:val="Compact"/>
        <w:numPr>
          <w:ilvl w:val="0"/>
          <w:numId w:val="18"/>
        </w:numPr>
      </w:pPr>
      <w:r>
        <w:lastRenderedPageBreak/>
        <w:t>Distribution of Enrollment: Exponential</w:t>
      </w:r>
    </w:p>
    <w:p w14:paraId="53546212" w14:textId="77777777" w:rsidR="004B6C0D" w:rsidRDefault="00E5327E">
      <w:pPr>
        <w:pStyle w:val="Compact"/>
        <w:numPr>
          <w:ilvl w:val="0"/>
          <w:numId w:val="18"/>
        </w:numPr>
      </w:pPr>
      <w:r>
        <w:t>Exponential Rate: 0.5</w:t>
      </w:r>
    </w:p>
    <w:p w14:paraId="67434014" w14:textId="77777777" w:rsidR="004B6C0D" w:rsidRDefault="00E5327E">
      <w:pPr>
        <w:pStyle w:val="Compact"/>
        <w:numPr>
          <w:ilvl w:val="0"/>
          <w:numId w:val="18"/>
        </w:numPr>
      </w:pPr>
      <w:r>
        <w:t>Study Duration: 10 (years)</w:t>
      </w:r>
    </w:p>
    <w:p w14:paraId="19FE1C8E" w14:textId="77777777" w:rsidR="004B6C0D" w:rsidRDefault="00E5327E">
      <w:pPr>
        <w:pStyle w:val="Compact"/>
        <w:numPr>
          <w:ilvl w:val="0"/>
          <w:numId w:val="18"/>
        </w:numPr>
      </w:pPr>
      <w:r>
        <w:t>Enrollment: 2 (years)</w:t>
      </w:r>
    </w:p>
    <w:p w14:paraId="449A2C88" w14:textId="77777777" w:rsidR="004B6C0D" w:rsidRDefault="00E5327E">
      <w:pPr>
        <w:pStyle w:val="Compact"/>
        <w:numPr>
          <w:ilvl w:val="0"/>
          <w:numId w:val="18"/>
        </w:numPr>
      </w:pPr>
      <w:r>
        <w:t>Sample Allocation Ratio: 1</w:t>
      </w:r>
    </w:p>
    <w:p w14:paraId="69AB390B" w14:textId="77777777" w:rsidR="004B6C0D" w:rsidRDefault="00E5327E">
      <w:pPr>
        <w:pStyle w:val="Compact"/>
        <w:numPr>
          <w:ilvl w:val="0"/>
          <w:numId w:val="18"/>
        </w:numPr>
      </w:pPr>
      <w:r>
        <w:t>Target Event Rate: 1 (recurrence per year)</w:t>
      </w:r>
    </w:p>
    <w:p w14:paraId="68B83A74" w14:textId="77777777" w:rsidR="004B6C0D" w:rsidRDefault="00E5327E">
      <w:pPr>
        <w:pStyle w:val="Compact"/>
        <w:numPr>
          <w:ilvl w:val="0"/>
          <w:numId w:val="18"/>
        </w:numPr>
      </w:pPr>
      <w:r>
        <w:t>Reference Event Rate: 2 (recurrences per year)</w:t>
      </w:r>
    </w:p>
    <w:p w14:paraId="7EA75DB6" w14:textId="77777777" w:rsidR="004B6C0D" w:rsidRDefault="00E5327E">
      <w:pPr>
        <w:pStyle w:val="Compact"/>
        <w:numPr>
          <w:ilvl w:val="0"/>
          <w:numId w:val="18"/>
        </w:numPr>
      </w:pPr>
      <w:r>
        <w:t>Target Censoring Rate: 0.1</w:t>
      </w:r>
    </w:p>
    <w:p w14:paraId="75C30CB2" w14:textId="77777777" w:rsidR="004B6C0D" w:rsidRDefault="00E5327E">
      <w:pPr>
        <w:pStyle w:val="Compact"/>
        <w:numPr>
          <w:ilvl w:val="0"/>
          <w:numId w:val="18"/>
        </w:numPr>
      </w:pPr>
      <w:r>
        <w:t>Reference Censoring Rate: 0.1</w:t>
      </w:r>
    </w:p>
    <w:p w14:paraId="56CAF2FC" w14:textId="77777777" w:rsidR="004B6C0D" w:rsidRDefault="00E5327E">
      <w:pPr>
        <w:pStyle w:val="Compact"/>
        <w:numPr>
          <w:ilvl w:val="0"/>
          <w:numId w:val="18"/>
        </w:numPr>
      </w:pPr>
      <w:r>
        <w:t>Significance Level: 0.05</w:t>
      </w:r>
    </w:p>
    <w:p w14:paraId="42D8A429" w14:textId="77777777" w:rsidR="004B6C0D" w:rsidRDefault="00E5327E">
      <w:pPr>
        <w:pStyle w:val="Compact"/>
        <w:numPr>
          <w:ilvl w:val="0"/>
          <w:numId w:val="18"/>
        </w:numPr>
      </w:pPr>
      <w:r>
        <w:t>Power: 0.8</w:t>
      </w:r>
    </w:p>
    <w:p w14:paraId="0C1E80FB" w14:textId="77777777" w:rsidR="004B6C0D" w:rsidRDefault="00E5327E">
      <w:pPr>
        <w:pStyle w:val="FirstParagraph"/>
      </w:pPr>
      <w:r>
        <w:t>Based on the values entered, a total of 58 participants, 29 in each treatment arm, would be required.</w:t>
      </w:r>
    </w:p>
    <w:p w14:paraId="0946C69F" w14:textId="77777777" w:rsidR="004B6C0D" w:rsidRDefault="00E5327E">
      <w:pPr>
        <w:pStyle w:val="BodyText"/>
      </w:pPr>
      <w:r>
        <w:rPr>
          <w:noProof/>
        </w:rPr>
        <w:drawing>
          <wp:inline distT="0" distB="0" distL="0" distR="0" wp14:anchorId="610E1C10" wp14:editId="75577B75">
            <wp:extent cx="5334000" cy="39441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Sample%20Size%20a.png"/>
                    <pic:cNvPicPr>
                      <a:picLocks noChangeAspect="1" noChangeArrowheads="1"/>
                    </pic:cNvPicPr>
                  </pic:nvPicPr>
                  <pic:blipFill>
                    <a:blip r:embed="rId25"/>
                    <a:stretch>
                      <a:fillRect/>
                    </a:stretch>
                  </pic:blipFill>
                  <pic:spPr bwMode="auto">
                    <a:xfrm>
                      <a:off x="0" y="0"/>
                      <a:ext cx="5334000" cy="394415"/>
                    </a:xfrm>
                    <a:prstGeom prst="rect">
                      <a:avLst/>
                    </a:prstGeom>
                    <a:noFill/>
                    <a:ln w="9525">
                      <a:noFill/>
                      <a:headEnd/>
                      <a:tailEnd/>
                    </a:ln>
                  </pic:spPr>
                </pic:pic>
              </a:graphicData>
            </a:graphic>
          </wp:inline>
        </w:drawing>
      </w:r>
      <w:r>
        <w:t xml:space="preserve"> </w:t>
      </w:r>
      <w:r>
        <w:rPr>
          <w:noProof/>
        </w:rPr>
        <w:drawing>
          <wp:inline distT="0" distB="0" distL="0" distR="0" wp14:anchorId="38283C0E" wp14:editId="7A94A4FF">
            <wp:extent cx="5334000" cy="320978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Sample%20Size%20b.png"/>
                    <pic:cNvPicPr>
                      <a:picLocks noChangeAspect="1" noChangeArrowheads="1"/>
                    </pic:cNvPicPr>
                  </pic:nvPicPr>
                  <pic:blipFill>
                    <a:blip r:embed="rId26"/>
                    <a:stretch>
                      <a:fillRect/>
                    </a:stretch>
                  </pic:blipFill>
                  <pic:spPr bwMode="auto">
                    <a:xfrm>
                      <a:off x="0" y="0"/>
                      <a:ext cx="5334000" cy="3209785"/>
                    </a:xfrm>
                    <a:prstGeom prst="rect">
                      <a:avLst/>
                    </a:prstGeom>
                    <a:noFill/>
                    <a:ln w="9525">
                      <a:noFill/>
                      <a:headEnd/>
                      <a:tailEnd/>
                    </a:ln>
                  </pic:spPr>
                </pic:pic>
              </a:graphicData>
            </a:graphic>
          </wp:inline>
        </w:drawing>
      </w:r>
    </w:p>
    <w:p w14:paraId="7B3E8665" w14:textId="77777777" w:rsidR="004B6C0D" w:rsidRDefault="00E5327E">
      <w:pPr>
        <w:pStyle w:val="BodyText"/>
      </w:pPr>
      <w:proofErr w:type="gramStart"/>
      <w:r>
        <w:rPr>
          <w:b/>
        </w:rPr>
        <w:t>Calculating Power</w:t>
      </w:r>
      <w:r>
        <w:t>: Now suppose, using the same breast cancer recurrence example as above, the data for the study has already been collected.</w:t>
      </w:r>
      <w:proofErr w:type="gramEnd"/>
      <w:r>
        <w:t xml:space="preserve"> Assume 200 </w:t>
      </w:r>
      <w:proofErr w:type="spellStart"/>
      <w:r>
        <w:t>particpants</w:t>
      </w:r>
      <w:proofErr w:type="spellEnd"/>
      <w:r>
        <w:t xml:space="preserve"> were recruited to take the new drug in addition to following the general lifestyle guidelines with a recurrence rate of 2 per year and 100 participants to follow the lifestyle guidelines alone with a recurrence rate of 3 per year. Suppose the study lasted 10 years with all of the recruitment having been completed before the beginning of the study. Let it be assumed that 15% of recurrences were censored in both treatment arms. Using a significance level of 0.05, the goal is to determine the power of the study.</w:t>
      </w:r>
    </w:p>
    <w:p w14:paraId="28B6B938" w14:textId="77777777" w:rsidR="004B6C0D" w:rsidRDefault="00E5327E">
      <w:pPr>
        <w:pStyle w:val="BodyText"/>
      </w:pPr>
      <w:r>
        <w:t>The following values would need to be entered to determine the power:</w:t>
      </w:r>
    </w:p>
    <w:p w14:paraId="04EC5BCF" w14:textId="77777777" w:rsidR="004B6C0D" w:rsidRDefault="00E5327E">
      <w:pPr>
        <w:pStyle w:val="Compact"/>
        <w:numPr>
          <w:ilvl w:val="0"/>
          <w:numId w:val="19"/>
        </w:numPr>
      </w:pPr>
      <w:r>
        <w:lastRenderedPageBreak/>
        <w:t>Enrollment Schedule: All at Once</w:t>
      </w:r>
    </w:p>
    <w:p w14:paraId="7A8ACC18" w14:textId="77777777" w:rsidR="004B6C0D" w:rsidRDefault="00E5327E">
      <w:pPr>
        <w:pStyle w:val="Compact"/>
        <w:numPr>
          <w:ilvl w:val="0"/>
          <w:numId w:val="19"/>
        </w:numPr>
      </w:pPr>
      <w:r>
        <w:t>Study Duration: 10 (years)</w:t>
      </w:r>
    </w:p>
    <w:p w14:paraId="39C4A1E4" w14:textId="77777777" w:rsidR="004B6C0D" w:rsidRDefault="00E5327E">
      <w:pPr>
        <w:pStyle w:val="Compact"/>
        <w:numPr>
          <w:ilvl w:val="0"/>
          <w:numId w:val="19"/>
        </w:numPr>
      </w:pPr>
      <w:r>
        <w:t>Sample Allocation Ratio: 0.5</w:t>
      </w:r>
    </w:p>
    <w:p w14:paraId="47837454" w14:textId="77777777" w:rsidR="004B6C0D" w:rsidRDefault="00E5327E">
      <w:pPr>
        <w:pStyle w:val="Compact"/>
        <w:numPr>
          <w:ilvl w:val="0"/>
          <w:numId w:val="19"/>
        </w:numPr>
      </w:pPr>
      <w:r>
        <w:t>Target Event Rate: 2 (recurrences per year)</w:t>
      </w:r>
    </w:p>
    <w:p w14:paraId="1912A5D1" w14:textId="77777777" w:rsidR="004B6C0D" w:rsidRDefault="00E5327E">
      <w:pPr>
        <w:pStyle w:val="Compact"/>
        <w:numPr>
          <w:ilvl w:val="0"/>
          <w:numId w:val="19"/>
        </w:numPr>
      </w:pPr>
      <w:r>
        <w:t>Reference Event Rate: 3 (recurrences per year)</w:t>
      </w:r>
    </w:p>
    <w:p w14:paraId="7B6FFA98" w14:textId="77777777" w:rsidR="004B6C0D" w:rsidRDefault="00E5327E">
      <w:pPr>
        <w:pStyle w:val="Compact"/>
        <w:numPr>
          <w:ilvl w:val="0"/>
          <w:numId w:val="19"/>
        </w:numPr>
      </w:pPr>
      <w:r>
        <w:t>Targeted Censor Rate: 0.15</w:t>
      </w:r>
    </w:p>
    <w:p w14:paraId="11ED97DA" w14:textId="77777777" w:rsidR="004B6C0D" w:rsidRDefault="00E5327E">
      <w:pPr>
        <w:pStyle w:val="Compact"/>
        <w:numPr>
          <w:ilvl w:val="0"/>
          <w:numId w:val="19"/>
        </w:numPr>
      </w:pPr>
      <w:r>
        <w:t>Reference Censor Rate: 0.15</w:t>
      </w:r>
    </w:p>
    <w:p w14:paraId="62E738C5" w14:textId="77777777" w:rsidR="004B6C0D" w:rsidRDefault="00E5327E">
      <w:pPr>
        <w:pStyle w:val="Compact"/>
        <w:numPr>
          <w:ilvl w:val="0"/>
          <w:numId w:val="19"/>
        </w:numPr>
      </w:pPr>
      <w:r>
        <w:t>Significance Level: 0.05</w:t>
      </w:r>
    </w:p>
    <w:p w14:paraId="5B79CEB5" w14:textId="77777777" w:rsidR="004B6C0D" w:rsidRDefault="00E5327E">
      <w:pPr>
        <w:pStyle w:val="Compact"/>
        <w:numPr>
          <w:ilvl w:val="0"/>
          <w:numId w:val="19"/>
        </w:numPr>
      </w:pPr>
      <w:r>
        <w:t>Total Sample Size: 300</w:t>
      </w:r>
    </w:p>
    <w:p w14:paraId="6AFBDA3B" w14:textId="77777777" w:rsidR="004B6C0D" w:rsidRDefault="00E5327E">
      <w:pPr>
        <w:pStyle w:val="FirstParagraph"/>
      </w:pPr>
      <w:r>
        <w:t>Based on the values entered, the study would have 94% power.</w:t>
      </w:r>
    </w:p>
    <w:p w14:paraId="5AEFF986" w14:textId="77777777" w:rsidR="004B6C0D" w:rsidRDefault="00E5327E">
      <w:pPr>
        <w:pStyle w:val="Figure"/>
      </w:pPr>
      <w:r>
        <w:rPr>
          <w:noProof/>
        </w:rPr>
        <w:drawing>
          <wp:inline distT="0" distB="0" distL="0" distR="0" wp14:anchorId="338AC884" wp14:editId="6E3B4FC9">
            <wp:extent cx="5334000" cy="30869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Power.PNG"/>
                    <pic:cNvPicPr>
                      <a:picLocks noChangeAspect="1" noChangeArrowheads="1"/>
                    </pic:cNvPicPr>
                  </pic:nvPicPr>
                  <pic:blipFill>
                    <a:blip r:embed="rId27"/>
                    <a:stretch>
                      <a:fillRect/>
                    </a:stretch>
                  </pic:blipFill>
                  <pic:spPr bwMode="auto">
                    <a:xfrm>
                      <a:off x="0" y="0"/>
                      <a:ext cx="5334000" cy="3086950"/>
                    </a:xfrm>
                    <a:prstGeom prst="rect">
                      <a:avLst/>
                    </a:prstGeom>
                    <a:noFill/>
                    <a:ln w="9525">
                      <a:noFill/>
                      <a:headEnd/>
                      <a:tailEnd/>
                    </a:ln>
                  </pic:spPr>
                </pic:pic>
              </a:graphicData>
            </a:graphic>
          </wp:inline>
        </w:drawing>
      </w:r>
    </w:p>
    <w:p w14:paraId="43447FB1" w14:textId="77777777" w:rsidR="004B6C0D" w:rsidRDefault="00E5327E">
      <w:pPr>
        <w:pStyle w:val="Heading1"/>
      </w:pPr>
      <w:bookmarkStart w:id="113" w:name="further-improvements"/>
      <w:bookmarkEnd w:id="113"/>
      <w:commentRangeStart w:id="114"/>
      <w:r>
        <w:t>4. Further Improvements</w:t>
      </w:r>
      <w:commentRangeEnd w:id="114"/>
      <w:r w:rsidR="003B7B70">
        <w:rPr>
          <w:rStyle w:val="CommentReference"/>
          <w:rFonts w:asciiTheme="minorHAnsi" w:eastAsiaTheme="minorHAnsi" w:hAnsiTheme="minorHAnsi" w:cstheme="minorBidi"/>
          <w:b w:val="0"/>
          <w:bCs w:val="0"/>
          <w:color w:val="auto"/>
        </w:rPr>
        <w:commentReference w:id="114"/>
      </w:r>
    </w:p>
    <w:p w14:paraId="35E3865D" w14:textId="77777777" w:rsidR="004B6C0D" w:rsidRDefault="00E5327E">
      <w:pPr>
        <w:pStyle w:val="FirstParagraph"/>
      </w:pPr>
      <w:r>
        <w:t>Throughout working on this dashboard, there were many areas that were noted for possible upgrades or improvements. Explained below are some of the possible areas for further improvement.</w:t>
      </w:r>
    </w:p>
    <w:p w14:paraId="74A66830" w14:textId="77777777" w:rsidR="004B6C0D" w:rsidRDefault="00E5327E">
      <w:pPr>
        <w:pStyle w:val="Heading2"/>
      </w:pPr>
      <w:bookmarkStart w:id="115" w:name="user-interface"/>
      <w:bookmarkEnd w:id="115"/>
      <w:r>
        <w:t>4.1 User Interface</w:t>
      </w:r>
    </w:p>
    <w:p w14:paraId="2EF7E170" w14:textId="77777777" w:rsidR="004B6C0D" w:rsidRDefault="00E5327E">
      <w:pPr>
        <w:pStyle w:val="Heading3"/>
      </w:pPr>
      <w:bookmarkStart w:id="116" w:name="layout"/>
      <w:bookmarkEnd w:id="116"/>
      <w:r>
        <w:t xml:space="preserve">4.1.1 </w:t>
      </w:r>
      <w:commentRangeStart w:id="117"/>
      <w:r>
        <w:t>Layout</w:t>
      </w:r>
      <w:commentRangeEnd w:id="117"/>
      <w:r w:rsidR="003B7B70">
        <w:rPr>
          <w:rStyle w:val="CommentReference"/>
          <w:rFonts w:asciiTheme="minorHAnsi" w:eastAsiaTheme="minorHAnsi" w:hAnsiTheme="minorHAnsi" w:cstheme="minorBidi"/>
          <w:b w:val="0"/>
          <w:bCs w:val="0"/>
          <w:color w:val="auto"/>
        </w:rPr>
        <w:commentReference w:id="117"/>
      </w:r>
    </w:p>
    <w:p w14:paraId="76906405" w14:textId="77777777" w:rsidR="004B6C0D" w:rsidRDefault="00E5327E">
      <w:pPr>
        <w:pStyle w:val="FirstParagraph"/>
      </w:pPr>
      <w:r>
        <w:t xml:space="preserve">The most important aspect of the user interface is its layout. The goal of this dashboard was to have the output visible while changing any of the inputs. This allows the user to </w:t>
      </w:r>
      <w:proofErr w:type="spellStart"/>
      <w:r>
        <w:t>to</w:t>
      </w:r>
      <w:proofErr w:type="spellEnd"/>
      <w:r>
        <w:t xml:space="preserve"> see the direct effect the input has on the output. That being said, it is also important for the inputs and outputs to be grouped in such a way that is intuitive. For the most part, the current layout attempts to maximize both of these aspects within the limitations of the </w:t>
      </w:r>
      <w:r>
        <w:lastRenderedPageBreak/>
        <w:t>environment. Further development can be performed to optimize the layout. One specific space saving improvement would be to use a checkbox or radio button to toggle displaying the slider input for numeric variables.</w:t>
      </w:r>
    </w:p>
    <w:p w14:paraId="1C5A07F5" w14:textId="77777777" w:rsidR="004B6C0D" w:rsidRDefault="00E5327E">
      <w:pPr>
        <w:pStyle w:val="Heading3"/>
      </w:pPr>
      <w:bookmarkStart w:id="118" w:name="calculation-selector"/>
      <w:bookmarkEnd w:id="118"/>
      <w:r>
        <w:t>4.1.2 Calculation Selector</w:t>
      </w:r>
    </w:p>
    <w:p w14:paraId="44F00A76" w14:textId="77777777" w:rsidR="004B6C0D" w:rsidRDefault="00E5327E">
      <w:pPr>
        <w:pStyle w:val="FirstParagraph"/>
      </w:pPr>
      <w:r>
        <w:t>The original goal during the development of the dashboard was for all of the inputs and outputs to be interconnected. For example, the user would be able to change the power to have the sample size update, and then change the sample size to have the power update, all without 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p>
    <w:p w14:paraId="47CE1D25" w14:textId="77777777" w:rsidR="004B6C0D" w:rsidRDefault="00E5327E">
      <w:pPr>
        <w:pStyle w:val="Heading3"/>
      </w:pPr>
      <w:bookmarkStart w:id="119" w:name="slider-units"/>
      <w:bookmarkEnd w:id="119"/>
      <w:r>
        <w:t>4.1.3 Slider Units</w:t>
      </w:r>
    </w:p>
    <w:p w14:paraId="4940EAD5" w14:textId="77777777" w:rsidR="004B6C0D" w:rsidRDefault="00E5327E">
      <w:pPr>
        <w:pStyle w:val="FirstParagraph"/>
      </w:pPr>
      <w:r>
        <w:t xml:space="preserve">A useful feature of Shiny Dashboards is the interactive sliders. Dynamic bounds and intervals appropriate for the value being presented can be added to maximize the visual benefits of a slider. There are currently semi-dynamic bounds on most of the </w:t>
      </w:r>
      <w:proofErr w:type="gramStart"/>
      <w:r>
        <w:t>sliders,</w:t>
      </w:r>
      <w:proofErr w:type="gramEnd"/>
      <w:r>
        <w:t xml:space="preserve"> however, more appropriate bounds can be added, especially for numbers near zero.</w:t>
      </w:r>
    </w:p>
    <w:p w14:paraId="5A7DD7C7" w14:textId="77777777" w:rsidR="004B6C0D" w:rsidRDefault="00E5327E">
      <w:pPr>
        <w:pStyle w:val="Heading3"/>
      </w:pPr>
      <w:bookmarkStart w:id="120" w:name="informative-dialog"/>
      <w:bookmarkEnd w:id="120"/>
      <w:r>
        <w:t>4.1.4 Informative Dialog</w:t>
      </w:r>
    </w:p>
    <w:p w14:paraId="28CBC470" w14:textId="77777777" w:rsidR="004B6C0D" w:rsidRDefault="00E5327E">
      <w:pPr>
        <w:pStyle w:val="FirstParagraph"/>
      </w:pPr>
      <w:r>
        <w:t>One of the next steps for this dashboard is shaping it into an educational tool. While many users of this application will have an in depth knowledge of the statistical concepts used, many other users will have little to no understanding of the concepts. That being said, it is important that everyone using the dashboard understands how to use it and what the output means. Further improvements in this area will include an introductory page explaining how to use the dashboard, similar to section 2 of this document. In addition, a box at the top of each page explaining the scenario and a box at the bottom of each page summarizing and explaining the results can also be added.</w:t>
      </w:r>
    </w:p>
    <w:p w14:paraId="2C3BB9AE" w14:textId="77777777" w:rsidR="004B6C0D" w:rsidRDefault="00E5327E">
      <w:pPr>
        <w:pStyle w:val="Heading2"/>
      </w:pPr>
      <w:bookmarkStart w:id="121" w:name="server"/>
      <w:bookmarkEnd w:id="121"/>
      <w:r>
        <w:t>4.2 Server</w:t>
      </w:r>
    </w:p>
    <w:p w14:paraId="0A4F1C82" w14:textId="77777777" w:rsidR="004B6C0D" w:rsidRDefault="00E5327E">
      <w:pPr>
        <w:pStyle w:val="Heading3"/>
      </w:pPr>
      <w:bookmarkStart w:id="122" w:name="functions"/>
      <w:bookmarkEnd w:id="122"/>
      <w:r>
        <w:t>4.2.1 Functions</w:t>
      </w:r>
    </w:p>
    <w:p w14:paraId="180567F8" w14:textId="77777777" w:rsidR="004B6C0D" w:rsidRDefault="00E5327E">
      <w:pPr>
        <w:pStyle w:val="FirstParagraph"/>
      </w:pPr>
      <w:r>
        <w:t xml:space="preserve">Most of the code on the server side of the dashboard is unique to each page, and thus, </w:t>
      </w:r>
      <w:proofErr w:type="spellStart"/>
      <w:r>
        <w:t>can not</w:t>
      </w:r>
      <w:proofErr w:type="spellEnd"/>
      <w:r>
        <w:t xml:space="preserve"> be simplified by using a function across all of the pages. It is possible that the code in the server that updates the inputs can be simplified to be a function. Currently, only the inputs for the specific page and calculation are updated, however this code could be collapsed into a function that updates all of the inputs across the dashboard at the same time. This would save numerous lines of repeating code, but may result in decreased efficiency.</w:t>
      </w:r>
    </w:p>
    <w:p w14:paraId="2272462D" w14:textId="77777777" w:rsidR="004B6C0D" w:rsidRDefault="00E5327E">
      <w:pPr>
        <w:pStyle w:val="Heading3"/>
      </w:pPr>
      <w:bookmarkStart w:id="123" w:name="consolidation"/>
      <w:bookmarkEnd w:id="123"/>
      <w:r>
        <w:t>4.2.2 Consolidation</w:t>
      </w:r>
    </w:p>
    <w:p w14:paraId="14FADEDA" w14:textId="77777777" w:rsidR="004B6C0D" w:rsidRDefault="00E5327E">
      <w:pPr>
        <w:pStyle w:val="FirstParagraph"/>
      </w:pPr>
      <w:r>
        <w:t xml:space="preserve">As mentioned above, most of the server code is unique throughout and does not allow for much improvement. The updating of inputs has been identified as a possible area that can </w:t>
      </w:r>
      <w:r>
        <w:lastRenderedPageBreak/>
        <w:t xml:space="preserve">be improved upon. The inputs for each page can be updated once for each page instead of once for each calculation selection. Another code section that can be consolidated is in the solving of each calculation. Currently, the code defines all of the input variables into temporary variables first, </w:t>
      </w:r>
      <w:proofErr w:type="gramStart"/>
      <w:r>
        <w:t>then</w:t>
      </w:r>
      <w:proofErr w:type="gramEnd"/>
      <w:r>
        <w:t xml:space="preserve"> uses the temporary variables in the function call to calculate the output. The input variables could be used directly in the function call to consolidate a considerable amount of code.</w:t>
      </w:r>
    </w:p>
    <w:p w14:paraId="77441501" w14:textId="77777777" w:rsidR="004B6C0D" w:rsidRDefault="00E5327E">
      <w:pPr>
        <w:pStyle w:val="Heading2"/>
      </w:pPr>
      <w:bookmarkStart w:id="124" w:name="alternative-hypothesis"/>
      <w:bookmarkEnd w:id="124"/>
      <w:r>
        <w:t>4.3 Alternative Hypothesis</w:t>
      </w:r>
    </w:p>
    <w:p w14:paraId="09E6AFF8" w14:textId="77777777" w:rsidR="004B6C0D" w:rsidRDefault="00E5327E">
      <w:pPr>
        <w:pStyle w:val="FirstParagraph"/>
      </w:pPr>
      <w:r>
        <w:t>For simplicity, each page currently has a static alternative hypothesis (two-sided for one mean, one proportion, two means, and two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14:paraId="71F96015" w14:textId="77777777" w:rsidR="004B6C0D" w:rsidRDefault="00E5327E">
      <w:pPr>
        <w:pStyle w:val="Heading2"/>
      </w:pPr>
      <w:bookmarkStart w:id="125" w:name="time-to-event-1"/>
      <w:bookmarkEnd w:id="125"/>
      <w:r>
        <w:t>4.4 Time to Event</w:t>
      </w:r>
    </w:p>
    <w:p w14:paraId="06E7FF2B" w14:textId="77777777" w:rsidR="004B6C0D" w:rsidRDefault="00E5327E">
      <w:pPr>
        <w:pStyle w:val="FirstParagraph"/>
      </w:pPr>
      <w:r>
        <w:t>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14:paraId="0D34B9B7" w14:textId="77777777" w:rsidR="004B6C0D" w:rsidRDefault="00E5327E">
      <w:pPr>
        <w:pStyle w:val="Heading2"/>
      </w:pPr>
      <w:bookmarkStart w:id="126" w:name="new-pages"/>
      <w:bookmarkEnd w:id="126"/>
      <w:r>
        <w:t>4.5 New Pages</w:t>
      </w:r>
    </w:p>
    <w:p w14:paraId="3AC55196" w14:textId="77777777" w:rsidR="004B6C0D" w:rsidRDefault="00E5327E">
      <w:pPr>
        <w:pStyle w:val="FirstParagraph"/>
      </w:pPr>
      <w:r>
        <w:t>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 (k), means or proportions are being compared. These additional four scenarios would help cover as many of the possible scenarios that would be seen in practice.</w:t>
      </w:r>
    </w:p>
    <w:p w14:paraId="3ED7B27F" w14:textId="77777777" w:rsidR="004B6C0D" w:rsidRDefault="00E5327E">
      <w:pPr>
        <w:pStyle w:val="Heading1"/>
      </w:pPr>
      <w:bookmarkStart w:id="127" w:name="acknowledgements"/>
      <w:bookmarkEnd w:id="127"/>
      <w:r>
        <w:t>5. Acknowledgements</w:t>
      </w:r>
    </w:p>
    <w:p w14:paraId="73E78528" w14:textId="77777777" w:rsidR="004B6C0D" w:rsidRDefault="00E5327E">
      <w:pPr>
        <w:pStyle w:val="FirstParagraph"/>
      </w:pPr>
      <w:r>
        <w:t xml:space="preserve">I would first like to thank my advisor on this project Dr. Julian Wolfson of the University </w:t>
      </w:r>
      <w:proofErr w:type="gramStart"/>
      <w:r>
        <w:t>of Minnesota School of</w:t>
      </w:r>
      <w:proofErr w:type="gramEnd"/>
      <w:r>
        <w:t xml:space="preserve"> Public Health. Dr. Wolfson was always available for any questions whenever they arose. His guiding presence helped me through the difficult process of developing an application independently.</w:t>
      </w:r>
    </w:p>
    <w:p w14:paraId="13EC3344" w14:textId="77777777" w:rsidR="004B6C0D" w:rsidRDefault="00E5327E">
      <w:pPr>
        <w:pStyle w:val="BodyText"/>
      </w:pPr>
      <w:r>
        <w:t>I would also like to thank the entire biostatistics faculty at the University of Minnesota for all of the work they do to help students in their pursuit of knowledge.</w:t>
      </w:r>
    </w:p>
    <w:p w14:paraId="6777622F" w14:textId="77777777" w:rsidR="004B6C0D" w:rsidRDefault="00E5327E">
      <w:pPr>
        <w:pStyle w:val="BodyText"/>
      </w:pPr>
      <w:r>
        <w:lastRenderedPageBreak/>
        <w:t xml:space="preserve">A special thank you is in order for two of my college professors, Drs. Brian and Mariah </w:t>
      </w:r>
      <w:proofErr w:type="spellStart"/>
      <w:r>
        <w:t>Birgen</w:t>
      </w:r>
      <w:proofErr w:type="spellEnd"/>
      <w:r>
        <w:t xml:space="preserve"> of Wartburg College. The guidance I received by Dr. Brian </w:t>
      </w:r>
      <w:proofErr w:type="spellStart"/>
      <w:r>
        <w:t>Birgen</w:t>
      </w:r>
      <w:proofErr w:type="spellEnd"/>
      <w:r>
        <w:t xml:space="preserve"> was second only to his enthusiasm for mathematics. The same can be said of Dr. Mariah </w:t>
      </w:r>
      <w:proofErr w:type="spellStart"/>
      <w:r>
        <w:t>Birgen</w:t>
      </w:r>
      <w:proofErr w:type="spellEnd"/>
      <w:r>
        <w:t>, who ultimately is the reason I pursued biostatistics.</w:t>
      </w:r>
    </w:p>
    <w:p w14:paraId="69FEA4E6" w14:textId="77777777" w:rsidR="004B6C0D" w:rsidRDefault="00E5327E">
      <w:pPr>
        <w:pStyle w:val="BodyText"/>
      </w:pPr>
      <w:r>
        <w:t>Finally, I am incredibly thankful for having the best support system through this long, arduous, and sometimes lonely process in my wife, Cassie Partridge. This project would not have been completed without her encouragement and constant support.</w:t>
      </w:r>
    </w:p>
    <w:p w14:paraId="6909071C" w14:textId="77777777" w:rsidR="004B6C0D" w:rsidRDefault="00E5327E">
      <w:pPr>
        <w:pStyle w:val="Heading1"/>
      </w:pPr>
      <w:bookmarkStart w:id="128" w:name="references"/>
      <w:bookmarkEnd w:id="128"/>
      <w:r>
        <w:t>6. References</w:t>
      </w:r>
    </w:p>
    <w:p w14:paraId="1A62AB2B" w14:textId="77777777" w:rsidR="004B6C0D" w:rsidRDefault="00E5327E">
      <w:pPr>
        <w:pStyle w:val="FirstParagraph"/>
      </w:pPr>
      <w:proofErr w:type="spellStart"/>
      <w:r>
        <w:t>Allaire</w:t>
      </w:r>
      <w:proofErr w:type="spellEnd"/>
      <w:r>
        <w:t xml:space="preserve">, JJ &amp; Cheng, Joe &amp; </w:t>
      </w:r>
      <w:proofErr w:type="spellStart"/>
      <w:r>
        <w:t>Xie</w:t>
      </w:r>
      <w:proofErr w:type="spellEnd"/>
      <w:r>
        <w:t xml:space="preserve">, </w:t>
      </w:r>
      <w:proofErr w:type="spellStart"/>
      <w:r>
        <w:t>Yihui</w:t>
      </w:r>
      <w:proofErr w:type="spellEnd"/>
      <w:r>
        <w:t xml:space="preserve"> &amp; McPherson, Jonathan &amp; Chang, Winston &amp; Allen, Jeff &amp; Wickham, Hadley &amp; Atkins, Aron &amp; Hyndman, Rob &amp; </w:t>
      </w:r>
      <w:proofErr w:type="spellStart"/>
      <w:r>
        <w:t>Arslan</w:t>
      </w:r>
      <w:proofErr w:type="spellEnd"/>
      <w:r>
        <w:t xml:space="preserve">, Ruben (2017). </w:t>
      </w:r>
      <w:proofErr w:type="spellStart"/>
      <w:proofErr w:type="gramStart"/>
      <w:r>
        <w:rPr>
          <w:i/>
        </w:rPr>
        <w:t>rmarkdown</w:t>
      </w:r>
      <w:proofErr w:type="spellEnd"/>
      <w:proofErr w:type="gramEnd"/>
      <w:r>
        <w:rPr>
          <w:i/>
        </w:rPr>
        <w:t>: Dynamic Documents for R</w:t>
      </w:r>
      <w:r>
        <w:t xml:space="preserve">. R package version 1.5. </w:t>
      </w:r>
      <w:hyperlink r:id="rId28">
        <w:r>
          <w:rPr>
            <w:rStyle w:val="Hyperlink"/>
          </w:rPr>
          <w:t>https://CRAN.R-project.org/package=rmarkdown</w:t>
        </w:r>
      </w:hyperlink>
    </w:p>
    <w:p w14:paraId="564D5CF9" w14:textId="77777777" w:rsidR="004B6C0D" w:rsidRDefault="00E5327E">
      <w:pPr>
        <w:pStyle w:val="BodyText"/>
      </w:pPr>
      <w:r>
        <w:t xml:space="preserve">Anderson, </w:t>
      </w:r>
      <w:proofErr w:type="spellStart"/>
      <w:r>
        <w:t>Keaven</w:t>
      </w:r>
      <w:proofErr w:type="spellEnd"/>
      <w:r>
        <w:t xml:space="preserve"> (2016). </w:t>
      </w:r>
      <w:proofErr w:type="spellStart"/>
      <w:proofErr w:type="gramStart"/>
      <w:r>
        <w:rPr>
          <w:i/>
        </w:rPr>
        <w:t>gsDesign</w:t>
      </w:r>
      <w:proofErr w:type="spellEnd"/>
      <w:proofErr w:type="gramEnd"/>
      <w:r>
        <w:rPr>
          <w:i/>
        </w:rPr>
        <w:t>: Group Sequential Design</w:t>
      </w:r>
      <w:r>
        <w:t xml:space="preserve">. </w:t>
      </w:r>
      <w:proofErr w:type="gramStart"/>
      <w:r>
        <w:t>R package version 3.0-1.</w:t>
      </w:r>
      <w:proofErr w:type="gramEnd"/>
      <w:r>
        <w:t xml:space="preserve"> </w:t>
      </w:r>
      <w:hyperlink r:id="rId29">
        <w:r>
          <w:rPr>
            <w:rStyle w:val="Hyperlink"/>
          </w:rPr>
          <w:t>https://CRAN.R-project.org/package=gsDesign</w:t>
        </w:r>
      </w:hyperlink>
    </w:p>
    <w:p w14:paraId="70F499D1" w14:textId="77777777" w:rsidR="004B6C0D" w:rsidRDefault="00E5327E">
      <w:pPr>
        <w:pStyle w:val="BodyText"/>
      </w:pPr>
      <w:proofErr w:type="spellStart"/>
      <w:r>
        <w:t>Champely</w:t>
      </w:r>
      <w:proofErr w:type="spellEnd"/>
      <w:r>
        <w:t xml:space="preserve">, Stephane (2017). </w:t>
      </w:r>
      <w:proofErr w:type="spellStart"/>
      <w:proofErr w:type="gramStart"/>
      <w:r>
        <w:rPr>
          <w:i/>
        </w:rPr>
        <w:t>pwr</w:t>
      </w:r>
      <w:proofErr w:type="spellEnd"/>
      <w:proofErr w:type="gramEnd"/>
      <w:r>
        <w:rPr>
          <w:i/>
        </w:rPr>
        <w:t>: Basic Functions for Power Analysis</w:t>
      </w:r>
      <w:r>
        <w:t xml:space="preserve">. </w:t>
      </w:r>
      <w:proofErr w:type="gramStart"/>
      <w:r>
        <w:t>R package version 1.2-1.</w:t>
      </w:r>
      <w:proofErr w:type="gramEnd"/>
      <w:r>
        <w:t xml:space="preserve"> </w:t>
      </w:r>
      <w:hyperlink r:id="rId30">
        <w:r>
          <w:rPr>
            <w:rStyle w:val="Hyperlink"/>
          </w:rPr>
          <w:t>https://CRAN.R-project.org/package=pwr</w:t>
        </w:r>
      </w:hyperlink>
    </w:p>
    <w:p w14:paraId="72BDCD33" w14:textId="77777777" w:rsidR="004B6C0D" w:rsidRDefault="00E5327E">
      <w:pPr>
        <w:pStyle w:val="BodyText"/>
      </w:pPr>
      <w:proofErr w:type="gramStart"/>
      <w:r>
        <w:t xml:space="preserve">Chang, Winston &amp; Cheng, Joe &amp; </w:t>
      </w:r>
      <w:proofErr w:type="spellStart"/>
      <w:r>
        <w:t>Allaire</w:t>
      </w:r>
      <w:proofErr w:type="spellEnd"/>
      <w:r>
        <w:t xml:space="preserve">, JJ &amp; </w:t>
      </w:r>
      <w:proofErr w:type="spellStart"/>
      <w:r>
        <w:t>Xie</w:t>
      </w:r>
      <w:proofErr w:type="spellEnd"/>
      <w:r>
        <w:t xml:space="preserve">, </w:t>
      </w:r>
      <w:proofErr w:type="spellStart"/>
      <w:r>
        <w:t>Yihui</w:t>
      </w:r>
      <w:proofErr w:type="spellEnd"/>
      <w:r>
        <w:t xml:space="preserve"> &amp; McPherson, Jonathan (2017).</w:t>
      </w:r>
      <w:proofErr w:type="gramEnd"/>
      <w:r>
        <w:t xml:space="preserve"> </w:t>
      </w:r>
      <w:proofErr w:type="gramStart"/>
      <w:r>
        <w:rPr>
          <w:i/>
        </w:rPr>
        <w:t>shiny</w:t>
      </w:r>
      <w:proofErr w:type="gramEnd"/>
      <w:r>
        <w:rPr>
          <w:i/>
        </w:rPr>
        <w:t>: Web Application Framework for R</w:t>
      </w:r>
      <w:r>
        <w:t xml:space="preserve">. R package version 1.0.3. </w:t>
      </w:r>
      <w:hyperlink r:id="rId31">
        <w:r>
          <w:rPr>
            <w:rStyle w:val="Hyperlink"/>
          </w:rPr>
          <w:t>https://CRAN.R-project.org/package=shiny</w:t>
        </w:r>
      </w:hyperlink>
    </w:p>
    <w:p w14:paraId="76761B7B" w14:textId="77777777" w:rsidR="004B6C0D" w:rsidRDefault="00E5327E">
      <w:pPr>
        <w:pStyle w:val="BodyText"/>
      </w:pPr>
      <w:r>
        <w:t xml:space="preserve">Chang, Winston (2016). </w:t>
      </w:r>
      <w:proofErr w:type="spellStart"/>
      <w:proofErr w:type="gramStart"/>
      <w:r>
        <w:rPr>
          <w:i/>
        </w:rPr>
        <w:t>shinydashboard</w:t>
      </w:r>
      <w:proofErr w:type="spellEnd"/>
      <w:proofErr w:type="gramEnd"/>
      <w:r>
        <w:rPr>
          <w:i/>
        </w:rPr>
        <w:t>: Create Dashboards with 'Shiny'</w:t>
      </w:r>
      <w:r>
        <w:t xml:space="preserve">. </w:t>
      </w:r>
      <w:proofErr w:type="gramStart"/>
      <w:r>
        <w:t>R package version 0.5.3.</w:t>
      </w:r>
      <w:proofErr w:type="gramEnd"/>
      <w:r>
        <w:t xml:space="preserve"> </w:t>
      </w:r>
      <w:hyperlink r:id="rId32">
        <w:r>
          <w:rPr>
            <w:rStyle w:val="Hyperlink"/>
          </w:rPr>
          <w:t>https://CRAN.R-project.org/package=shinydashboard</w:t>
        </w:r>
      </w:hyperlink>
    </w:p>
    <w:p w14:paraId="2C092490" w14:textId="77777777" w:rsidR="004B6C0D" w:rsidRDefault="00E5327E">
      <w:pPr>
        <w:pStyle w:val="BodyText"/>
      </w:pPr>
      <w:r>
        <w:t xml:space="preserve">Cohen, J. (1988). </w:t>
      </w:r>
      <w:r>
        <w:rPr>
          <w:i/>
        </w:rPr>
        <w:t>Statistical power analysis for the behavioral sciences</w:t>
      </w:r>
      <w:r>
        <w:t xml:space="preserve"> (2nd </w:t>
      </w:r>
      <w:proofErr w:type="gramStart"/>
      <w:r>
        <w:t>ed</w:t>
      </w:r>
      <w:proofErr w:type="gramEnd"/>
      <w:r>
        <w:t>.). Hillsdale, NJ: Lawrence Erlbaum Associates.</w:t>
      </w:r>
    </w:p>
    <w:p w14:paraId="75CC6AEC" w14:textId="77777777" w:rsidR="004B6C0D" w:rsidRDefault="00E5327E">
      <w:pPr>
        <w:pStyle w:val="BodyText"/>
      </w:pPr>
      <w:r>
        <w:t xml:space="preserve">Creating Shiny reactive variable that indicates which widget was last modified. (2015, July 6). Retrieved May 06, 2017, from </w:t>
      </w:r>
      <w:hyperlink r:id="rId33">
        <w:r>
          <w:rPr>
            <w:rStyle w:val="Hyperlink"/>
          </w:rPr>
          <w:t>http://stackoverflow.com/questions/31250587</w:t>
        </w:r>
      </w:hyperlink>
    </w:p>
    <w:p w14:paraId="3E2ECBEE" w14:textId="77777777" w:rsidR="004B6C0D" w:rsidRDefault="00E5327E">
      <w:pPr>
        <w:pStyle w:val="BodyText"/>
      </w:pPr>
      <w:proofErr w:type="spellStart"/>
      <w:proofErr w:type="gramStart"/>
      <w:r>
        <w:t>HyLown</w:t>
      </w:r>
      <w:proofErr w:type="spellEnd"/>
      <w:r>
        <w:t xml:space="preserve"> Consulting LLC.</w:t>
      </w:r>
      <w:proofErr w:type="gramEnd"/>
      <w:r>
        <w:t xml:space="preserve"> </w:t>
      </w:r>
      <w:proofErr w:type="gramStart"/>
      <w:r>
        <w:t>(</w:t>
      </w:r>
      <w:proofErr w:type="spellStart"/>
      <w:r>
        <w:t>n.d.</w:t>
      </w:r>
      <w:proofErr w:type="spellEnd"/>
      <w:r>
        <w:t>).</w:t>
      </w:r>
      <w:proofErr w:type="gramEnd"/>
      <w:r>
        <w:t xml:space="preserve"> </w:t>
      </w:r>
      <w:proofErr w:type="gramStart"/>
      <w:r>
        <w:t>Overview of Power and Sample Size .com Calculators.</w:t>
      </w:r>
      <w:proofErr w:type="gramEnd"/>
      <w:r>
        <w:t xml:space="preserve"> Retrieved May 06, 2017, from </w:t>
      </w:r>
      <w:hyperlink r:id="rId34">
        <w:r>
          <w:rPr>
            <w:rStyle w:val="Hyperlink"/>
          </w:rPr>
          <w:t>http://powerandsamplesize.com/Calculators/</w:t>
        </w:r>
      </w:hyperlink>
    </w:p>
    <w:p w14:paraId="24524E64" w14:textId="77777777" w:rsidR="004B6C0D" w:rsidRDefault="00E5327E">
      <w:pPr>
        <w:pStyle w:val="BodyText"/>
      </w:pPr>
      <w:proofErr w:type="spellStart"/>
      <w:proofErr w:type="gramStart"/>
      <w:r>
        <w:t>Lachin</w:t>
      </w:r>
      <w:proofErr w:type="spellEnd"/>
      <w:r>
        <w:t>, J. M., &amp; Foulkes, M. A. (1986).</w:t>
      </w:r>
      <w:proofErr w:type="gramEnd"/>
      <w:r>
        <w:t xml:space="preserve"> </w:t>
      </w:r>
      <w:proofErr w:type="gramStart"/>
      <w:r>
        <w:rPr>
          <w:i/>
        </w:rPr>
        <w:t xml:space="preserve">Evaluation of Sample Size and Power for Analyses of Survival with Allowance for </w:t>
      </w:r>
      <w:proofErr w:type="spellStart"/>
      <w:r>
        <w:rPr>
          <w:i/>
        </w:rPr>
        <w:t>Nonuniform</w:t>
      </w:r>
      <w:proofErr w:type="spellEnd"/>
      <w:r>
        <w:rPr>
          <w:i/>
        </w:rPr>
        <w:t xml:space="preserve"> Patient Entry, Losses to Follow-Up, Noncompliance, and Stratification</w:t>
      </w:r>
      <w:r>
        <w:t>.</w:t>
      </w:r>
      <w:proofErr w:type="gramEnd"/>
      <w:r>
        <w:t xml:space="preserve"> Biometrics, 42(3), 507-519. </w:t>
      </w:r>
      <w:hyperlink r:id="rId35">
        <w:proofErr w:type="gramStart"/>
        <w:r>
          <w:rPr>
            <w:rStyle w:val="Hyperlink"/>
          </w:rPr>
          <w:t>doi:</w:t>
        </w:r>
        <w:proofErr w:type="gramEnd"/>
        <w:r>
          <w:rPr>
            <w:rStyle w:val="Hyperlink"/>
          </w:rPr>
          <w:t>10.2307/2531201</w:t>
        </w:r>
      </w:hyperlink>
    </w:p>
    <w:p w14:paraId="04961F82" w14:textId="77777777" w:rsidR="004B6C0D" w:rsidRDefault="00E5327E">
      <w:pPr>
        <w:pStyle w:val="BodyText"/>
      </w:pPr>
      <w:proofErr w:type="spellStart"/>
      <w:r>
        <w:t>Lenth</w:t>
      </w:r>
      <w:proofErr w:type="spellEnd"/>
      <w:r>
        <w:t xml:space="preserve">, R. V. (2006-9). Java Applets for Power and Sample Size [Computer software]. Retrieved May 3, 2017, from </w:t>
      </w:r>
      <w:hyperlink r:id="rId36">
        <w:r>
          <w:rPr>
            <w:rStyle w:val="Hyperlink"/>
          </w:rPr>
          <w:t>http://www.stat.uiowa.edu/~rlenth/Power</w:t>
        </w:r>
      </w:hyperlink>
    </w:p>
    <w:p w14:paraId="0E437527" w14:textId="77777777" w:rsidR="004B6C0D" w:rsidRDefault="00E5327E">
      <w:pPr>
        <w:pStyle w:val="BodyText"/>
      </w:pPr>
      <w:proofErr w:type="gramStart"/>
      <w:r>
        <w:t>R Core Team (2017).</w:t>
      </w:r>
      <w:proofErr w:type="gramEnd"/>
      <w:r>
        <w:t xml:space="preserve"> </w:t>
      </w:r>
      <w:r>
        <w:rPr>
          <w:i/>
        </w:rPr>
        <w:t>R: A language and environment for statistical computing</w:t>
      </w:r>
      <w:r>
        <w:t xml:space="preserve">. </w:t>
      </w:r>
      <w:proofErr w:type="gramStart"/>
      <w:r>
        <w:t>R Foundation for Statistical Computing, Vienna, Austria.</w:t>
      </w:r>
      <w:proofErr w:type="gramEnd"/>
      <w:r>
        <w:t xml:space="preserve"> </w:t>
      </w:r>
      <w:proofErr w:type="gramStart"/>
      <w:r>
        <w:t xml:space="preserve">URL </w:t>
      </w:r>
      <w:hyperlink r:id="rId37">
        <w:r>
          <w:rPr>
            <w:rStyle w:val="Hyperlink"/>
          </w:rPr>
          <w:t>https://www.R-project.org/</w:t>
        </w:r>
      </w:hyperlink>
      <w:r>
        <w:t>.</w:t>
      </w:r>
      <w:proofErr w:type="gramEnd"/>
    </w:p>
    <w:p w14:paraId="4CF2121D" w14:textId="77777777" w:rsidR="004B6C0D" w:rsidRDefault="00E5327E">
      <w:pPr>
        <w:pStyle w:val="BodyText"/>
      </w:pPr>
      <w:proofErr w:type="spellStart"/>
      <w:proofErr w:type="gramStart"/>
      <w:r>
        <w:lastRenderedPageBreak/>
        <w:t>RStudio</w:t>
      </w:r>
      <w:proofErr w:type="spellEnd"/>
      <w:r>
        <w:t>.</w:t>
      </w:r>
      <w:proofErr w:type="gramEnd"/>
      <w:r>
        <w:t xml:space="preserve"> (2014, January 6). Reactivity: An overview. Retrieved May 06, 2017, from </w:t>
      </w:r>
      <w:hyperlink r:id="rId38">
        <w:r>
          <w:rPr>
            <w:rStyle w:val="Hyperlink"/>
          </w:rPr>
          <w:t>http://shiny.rstudio.com/articles/reactivity-overview.html</w:t>
        </w:r>
      </w:hyperlink>
    </w:p>
    <w:p w14:paraId="7DADBE2B" w14:textId="77777777" w:rsidR="004B6C0D" w:rsidRDefault="00E5327E">
      <w:pPr>
        <w:pStyle w:val="BodyText"/>
      </w:pPr>
      <w:proofErr w:type="spellStart"/>
      <w:r>
        <w:t>RStudio</w:t>
      </w:r>
      <w:proofErr w:type="spellEnd"/>
      <w:r>
        <w:t xml:space="preserve"> Team (2016). </w:t>
      </w:r>
      <w:proofErr w:type="spellStart"/>
      <w:r>
        <w:rPr>
          <w:i/>
        </w:rPr>
        <w:t>RStudio</w:t>
      </w:r>
      <w:proofErr w:type="spellEnd"/>
      <w:r>
        <w:rPr>
          <w:i/>
        </w:rPr>
        <w:t>: Integrated Development for R</w:t>
      </w:r>
      <w:r>
        <w:t xml:space="preserve">. </w:t>
      </w:r>
      <w:proofErr w:type="spellStart"/>
      <w:r>
        <w:t>RStudio</w:t>
      </w:r>
      <w:proofErr w:type="spellEnd"/>
      <w:r>
        <w:t xml:space="preserve">, Inc., Boston MA. </w:t>
      </w:r>
      <w:proofErr w:type="gramStart"/>
      <w:r>
        <w:t xml:space="preserve">URL </w:t>
      </w:r>
      <w:hyperlink r:id="rId39">
        <w:r>
          <w:rPr>
            <w:rStyle w:val="Hyperlink"/>
          </w:rPr>
          <w:t>http:www.rstudio.com/</w:t>
        </w:r>
      </w:hyperlink>
      <w:r>
        <w:t>.</w:t>
      </w:r>
      <w:proofErr w:type="gramEnd"/>
    </w:p>
    <w:p w14:paraId="0D657D72" w14:textId="77777777" w:rsidR="004B6C0D" w:rsidRDefault="00E5327E">
      <w:pPr>
        <w:pStyle w:val="BodyText"/>
      </w:pPr>
      <w:proofErr w:type="spellStart"/>
      <w:r>
        <w:t>Schoenfeld</w:t>
      </w:r>
      <w:proofErr w:type="spellEnd"/>
      <w:r>
        <w:t xml:space="preserve">, D. (1981). </w:t>
      </w:r>
      <w:proofErr w:type="gramStart"/>
      <w:r>
        <w:t>The Asymptotic Properties of Nonparametric Tests for Comparing Survival Distributions.</w:t>
      </w:r>
      <w:proofErr w:type="gramEnd"/>
      <w:r>
        <w:t xml:space="preserve"> </w:t>
      </w:r>
      <w:proofErr w:type="spellStart"/>
      <w:r>
        <w:t>Biometrika</w:t>
      </w:r>
      <w:proofErr w:type="spellEnd"/>
      <w:r>
        <w:t xml:space="preserve">, 68(1), 316-319. </w:t>
      </w:r>
      <w:hyperlink r:id="rId40">
        <w:proofErr w:type="gramStart"/>
        <w:r>
          <w:rPr>
            <w:rStyle w:val="Hyperlink"/>
          </w:rPr>
          <w:t>doi:</w:t>
        </w:r>
        <w:proofErr w:type="gramEnd"/>
        <w:r>
          <w:rPr>
            <w:rStyle w:val="Hyperlink"/>
          </w:rPr>
          <w:t>10.2307/2335833</w:t>
        </w:r>
      </w:hyperlink>
    </w:p>
    <w:p w14:paraId="098A41C7" w14:textId="77777777" w:rsidR="004B6C0D" w:rsidRDefault="00E5327E">
      <w:pPr>
        <w:pStyle w:val="BodyText"/>
      </w:pPr>
      <w:proofErr w:type="spellStart"/>
      <w:proofErr w:type="gramStart"/>
      <w:r>
        <w:t>Schoenfeld</w:t>
      </w:r>
      <w:proofErr w:type="spellEnd"/>
      <w:r>
        <w:t>, D. A. (1983).</w:t>
      </w:r>
      <w:proofErr w:type="gramEnd"/>
      <w:r>
        <w:t xml:space="preserve"> </w:t>
      </w:r>
      <w:proofErr w:type="gramStart"/>
      <w:r>
        <w:t>Sample-Size Formula for the Proportional-Hazards Regression Model.</w:t>
      </w:r>
      <w:proofErr w:type="gramEnd"/>
      <w:r>
        <w:t xml:space="preserve"> Biometrics, 39(2), 499-503. </w:t>
      </w:r>
      <w:hyperlink r:id="rId41">
        <w:proofErr w:type="gramStart"/>
        <w:r>
          <w:rPr>
            <w:rStyle w:val="Hyperlink"/>
          </w:rPr>
          <w:t>doi:</w:t>
        </w:r>
        <w:proofErr w:type="gramEnd"/>
        <w:r>
          <w:rPr>
            <w:rStyle w:val="Hyperlink"/>
          </w:rPr>
          <w:t>10.2307/2531021</w:t>
        </w:r>
      </w:hyperlink>
    </w:p>
    <w:sectPr w:rsidR="004B6C0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Julian Wolfson" w:date="2017-06-21T15:19:00Z" w:initials="JW">
    <w:p w14:paraId="0CBEAC68" w14:textId="77777777" w:rsidR="00116274" w:rsidRDefault="00116274">
      <w:pPr>
        <w:pStyle w:val="CommentText"/>
      </w:pPr>
      <w:r>
        <w:rPr>
          <w:rStyle w:val="CommentReference"/>
        </w:rPr>
        <w:annotationRef/>
      </w:r>
      <w:r>
        <w:t xml:space="preserve">Suggest saying that purpose is to create an interactive sample size calculation tool that duplicates some of the functionality of </w:t>
      </w:r>
      <w:proofErr w:type="spellStart"/>
      <w:r>
        <w:t>Lenth’s</w:t>
      </w:r>
      <w:proofErr w:type="spellEnd"/>
      <w:r>
        <w:t xml:space="preserve"> Java sample size applet.</w:t>
      </w:r>
    </w:p>
  </w:comment>
  <w:comment w:id="12" w:author="Julian Wolfson" w:date="2017-06-21T15:21:00Z" w:initials="JW">
    <w:p w14:paraId="09E8CC01" w14:textId="77777777" w:rsidR="00116274" w:rsidRDefault="00116274">
      <w:pPr>
        <w:pStyle w:val="CommentText"/>
      </w:pPr>
      <w:r>
        <w:rPr>
          <w:rStyle w:val="CommentReference"/>
        </w:rPr>
        <w:annotationRef/>
      </w:r>
      <w:r>
        <w:t>What do you mean?</w:t>
      </w:r>
    </w:p>
  </w:comment>
  <w:comment w:id="35" w:author="Julian Wolfson" w:date="2017-06-21T15:24:00Z" w:initials="JW">
    <w:p w14:paraId="42E6FB02" w14:textId="77777777" w:rsidR="00116274" w:rsidRDefault="00116274">
      <w:pPr>
        <w:pStyle w:val="CommentText"/>
      </w:pPr>
      <w:r>
        <w:rPr>
          <w:rStyle w:val="CommentReference"/>
        </w:rPr>
        <w:annotationRef/>
      </w:r>
      <w:r>
        <w:t xml:space="preserve">Do you want to include a section called something like “Launching the App”? Could give brief instructions for how to get the code and load it locally, but also mention that it could be put up on the web. Indeed, once you’ve got the “final” code I can put it up on the </w:t>
      </w:r>
      <w:proofErr w:type="spellStart"/>
      <w:r>
        <w:t>biostat</w:t>
      </w:r>
      <w:proofErr w:type="spellEnd"/>
      <w:r>
        <w:t xml:space="preserve"> department Shiny server. </w:t>
      </w:r>
    </w:p>
  </w:comment>
  <w:comment w:id="36" w:author="Julian Wolfson" w:date="2017-06-21T15:26:00Z" w:initials="JW">
    <w:p w14:paraId="323861DB" w14:textId="77777777" w:rsidR="00116274" w:rsidRDefault="00116274">
      <w:pPr>
        <w:pStyle w:val="CommentText"/>
      </w:pPr>
      <w:r>
        <w:rPr>
          <w:rStyle w:val="CommentReference"/>
        </w:rPr>
        <w:annotationRef/>
      </w:r>
      <w:r>
        <w:t>Unnecessary I think</w:t>
      </w:r>
    </w:p>
  </w:comment>
  <w:comment w:id="37" w:author="Julian Wolfson" w:date="2017-06-21T15:28:00Z" w:initials="JW">
    <w:p w14:paraId="380ED824" w14:textId="77777777" w:rsidR="00116274" w:rsidRDefault="00116274">
      <w:pPr>
        <w:pStyle w:val="CommentText"/>
      </w:pPr>
      <w:r>
        <w:rPr>
          <w:rStyle w:val="CommentReference"/>
        </w:rPr>
        <w:annotationRef/>
      </w:r>
      <w:r>
        <w:t>Show a screenshot of an example layout, maybe?</w:t>
      </w:r>
    </w:p>
  </w:comment>
  <w:comment w:id="38" w:author="Julian Wolfson" w:date="2017-06-21T15:29:00Z" w:initials="JW">
    <w:p w14:paraId="2C869ECB" w14:textId="77777777" w:rsidR="00116274" w:rsidRDefault="00116274">
      <w:pPr>
        <w:pStyle w:val="CommentText"/>
      </w:pPr>
      <w:r>
        <w:rPr>
          <w:rStyle w:val="CommentReference"/>
        </w:rPr>
        <w:annotationRef/>
      </w:r>
      <w:r>
        <w:t>I think you need to play up this feature more, because it is one of the biggest strengths of your app. You could talk about how this “interactive” feature is lacking in (virtually) all other sample size calculation apps/programs because you have to “submit” a set of values before seeing the output, which makes it hard to make comparisons between adjacent values quickly.</w:t>
      </w:r>
    </w:p>
  </w:comment>
  <w:comment w:id="39" w:author="Julian Wolfson" w:date="2017-06-21T15:29:00Z" w:initials="JW">
    <w:p w14:paraId="438690B0" w14:textId="77777777" w:rsidR="00116274" w:rsidRDefault="00116274">
      <w:pPr>
        <w:pStyle w:val="CommentText"/>
      </w:pPr>
      <w:r>
        <w:rPr>
          <w:rStyle w:val="CommentReference"/>
        </w:rPr>
        <w:annotationRef/>
      </w:r>
      <w:r>
        <w:t>This is a little unclear.</w:t>
      </w:r>
    </w:p>
  </w:comment>
  <w:comment w:id="43" w:author="Julian Wolfson" w:date="2017-06-21T15:31:00Z" w:initials="JW">
    <w:p w14:paraId="1C697998" w14:textId="77777777" w:rsidR="00116274" w:rsidRDefault="00116274">
      <w:pPr>
        <w:pStyle w:val="CommentText"/>
      </w:pPr>
      <w:r>
        <w:rPr>
          <w:rStyle w:val="CommentReference"/>
        </w:rPr>
        <w:annotationRef/>
      </w:r>
      <w:r>
        <w:t>“Parameter” has a statistical meaning, so would avoid that terminology. Maybe use “Inputs and Outputs” instead?</w:t>
      </w:r>
    </w:p>
  </w:comment>
  <w:comment w:id="46" w:author="Julian Wolfson" w:date="2017-06-21T15:32:00Z" w:initials="JW">
    <w:p w14:paraId="156A84E7" w14:textId="77777777" w:rsidR="00116274" w:rsidRDefault="00116274">
      <w:pPr>
        <w:pStyle w:val="CommentText"/>
      </w:pPr>
      <w:r>
        <w:rPr>
          <w:rStyle w:val="CommentReference"/>
        </w:rPr>
        <w:annotationRef/>
      </w:r>
      <w:r>
        <w:t>I think the statistical details should go first in section 3.1 (and in 3.2, 3.3, etc.). Then after you’ve described the statistical setup you talk about the implementation in the app. It would also allow you to link the items you’ve labeled “Parameters” (currently 3.1.1) to the actual statistical parameters (mu, sigma, etc.).</w:t>
      </w:r>
    </w:p>
  </w:comment>
  <w:comment w:id="47" w:author="Julian Wolfson" w:date="2017-06-21T15:37:00Z" w:initials="JW">
    <w:p w14:paraId="32794CBD" w14:textId="77777777" w:rsidR="00116274" w:rsidRDefault="00116274">
      <w:pPr>
        <w:pStyle w:val="CommentText"/>
      </w:pPr>
      <w:r>
        <w:rPr>
          <w:rStyle w:val="CommentReference"/>
        </w:rPr>
        <w:annotationRef/>
      </w:r>
      <w:r>
        <w:t xml:space="preserve">This isn’t phrased right. A one-sample t-test is for assessing whether the population mean, µ, is equal to some fixed (reference) </w:t>
      </w:r>
      <w:proofErr w:type="gramStart"/>
      <w:r>
        <w:t xml:space="preserve">value </w:t>
      </w:r>
      <w:proofErr w:type="gramEnd"/>
      <m:oMath>
        <m:sSub>
          <m:sSubPr>
            <m:ctrlPr>
              <w:rPr>
                <w:rFonts w:ascii="Cambria Math" w:hAnsi="Cambria Math"/>
                <w:i/>
              </w:rPr>
            </m:ctrlPr>
          </m:sSubPr>
          <m:e>
            <m:r>
              <w:rPr>
                <w:rFonts w:ascii="Cambria Math" w:hAnsi="Cambria Math"/>
              </w:rPr>
              <m:t>μ</m:t>
            </m:r>
          </m:e>
          <m:sub>
            <m:r>
              <w:rPr>
                <w:rFonts w:ascii="Cambria Math" w:hAnsi="Cambria Math"/>
              </w:rPr>
              <m:t>0</m:t>
            </m:r>
          </m:sub>
        </m:sSub>
      </m:oMath>
      <w:r>
        <w:t>.</w:t>
      </w:r>
    </w:p>
  </w:comment>
  <w:comment w:id="48" w:author="Julian Wolfson" w:date="2017-06-21T15:44:00Z" w:initials="JW">
    <w:p w14:paraId="7281B8B0" w14:textId="77777777" w:rsidR="00116274" w:rsidRDefault="00116274">
      <w:pPr>
        <w:pStyle w:val="CommentText"/>
      </w:pPr>
      <w:r>
        <w:rPr>
          <w:rStyle w:val="CommentReference"/>
        </w:rPr>
        <w:annotationRef/>
      </w:r>
      <w:r>
        <w:t xml:space="preserve">Should be </w:t>
      </w:r>
    </w:p>
  </w:comment>
  <w:comment w:id="64" w:author="Julian Wolfson" w:date="2017-06-21T15:46:00Z" w:initials="JW">
    <w:p w14:paraId="75972375" w14:textId="77777777" w:rsidR="00116274" w:rsidRDefault="00116274">
      <w:pPr>
        <w:pStyle w:val="CommentText"/>
      </w:pPr>
      <w:r>
        <w:rPr>
          <w:rStyle w:val="CommentReference"/>
        </w:rPr>
        <w:annotationRef/>
      </w:r>
      <w:r>
        <w:t>You’ll need to define this since I removed it from previous paragraph.</w:t>
      </w:r>
    </w:p>
  </w:comment>
  <w:comment w:id="65" w:author="Julian Wolfson" w:date="2017-06-21T15:46:00Z" w:initials="JW">
    <w:p w14:paraId="42383285" w14:textId="77777777" w:rsidR="00116274" w:rsidRDefault="00116274">
      <w:pPr>
        <w:pStyle w:val="CommentText"/>
      </w:pPr>
      <w:r>
        <w:rPr>
          <w:rStyle w:val="CommentReference"/>
        </w:rPr>
        <w:annotationRef/>
      </w:r>
      <w:r>
        <w:t xml:space="preserve">You should check, but I doubt that the </w:t>
      </w:r>
      <w:proofErr w:type="spellStart"/>
      <w:r>
        <w:t>pwr</w:t>
      </w:r>
      <w:proofErr w:type="spellEnd"/>
      <w:r>
        <w:t xml:space="preserve"> package assumes known standard deviation. For large sample sizes, assuming known vs. estimated SD makes virtually no difference, but it matters when sample sizes are small and I would expect that </w:t>
      </w:r>
      <w:proofErr w:type="spellStart"/>
      <w:r>
        <w:t>pwr</w:t>
      </w:r>
      <w:proofErr w:type="spellEnd"/>
      <w:r>
        <w:t xml:space="preserve"> uses some numerical approximation to calculate the power in this case.</w:t>
      </w:r>
    </w:p>
  </w:comment>
  <w:comment w:id="66" w:author="Julian Wolfson" w:date="2017-06-21T15:51:00Z" w:initials="JW">
    <w:p w14:paraId="00F6EB44" w14:textId="77777777" w:rsidR="00116274" w:rsidRDefault="00116274">
      <w:pPr>
        <w:pStyle w:val="CommentText"/>
      </w:pPr>
      <w:r>
        <w:rPr>
          <w:rStyle w:val="CommentReference"/>
        </w:rPr>
        <w:annotationRef/>
      </w:r>
      <w:r>
        <w:t>Are you using ~ to indicate “is distributed according to” or “is approximately”?</w:t>
      </w:r>
    </w:p>
  </w:comment>
  <w:comment w:id="67" w:author="Julian Wolfson" w:date="2017-06-21T15:50:00Z" w:initials="JW">
    <w:p w14:paraId="1BAC461B" w14:textId="77777777" w:rsidR="00116274" w:rsidRDefault="00116274">
      <w:pPr>
        <w:pStyle w:val="CommentText"/>
      </w:pPr>
      <w:r>
        <w:rPr>
          <w:rStyle w:val="CommentReference"/>
        </w:rPr>
        <w:annotationRef/>
      </w:r>
      <w:r>
        <w:t>Fix.</w:t>
      </w:r>
    </w:p>
  </w:comment>
  <w:comment w:id="69" w:author="Julian Wolfson" w:date="2017-06-21T15:54:00Z" w:initials="JW">
    <w:p w14:paraId="3B0A2857" w14:textId="77777777" w:rsidR="00116274" w:rsidRDefault="00116274">
      <w:pPr>
        <w:pStyle w:val="CommentText"/>
      </w:pPr>
      <w:r>
        <w:rPr>
          <w:rStyle w:val="CommentReference"/>
        </w:rPr>
        <w:annotationRef/>
      </w:r>
      <w:r>
        <w:t>Would be nice if you could add a little to this to show how changing one parameter (e.g., power) automatically changes the sample size.</w:t>
      </w:r>
    </w:p>
  </w:comment>
  <w:comment w:id="70" w:author="Julian Wolfson" w:date="2017-06-21T15:56:00Z" w:initials="JW">
    <w:p w14:paraId="0FBA6F3B" w14:textId="77777777" w:rsidR="00116274" w:rsidRDefault="00116274">
      <w:pPr>
        <w:pStyle w:val="CommentText"/>
      </w:pPr>
      <w:r>
        <w:rPr>
          <w:rStyle w:val="CommentReference"/>
        </w:rPr>
        <w:annotationRef/>
      </w:r>
      <w:r>
        <w:t>Perhaps you should set these as the default values in the app? Then people could fiddle directly starting with this base case.</w:t>
      </w:r>
    </w:p>
  </w:comment>
  <w:comment w:id="71" w:author="Julian Wolfson" w:date="2017-06-21T15:54:00Z" w:initials="JW">
    <w:p w14:paraId="7E49EF84" w14:textId="77777777" w:rsidR="00116274" w:rsidRDefault="00116274">
      <w:pPr>
        <w:pStyle w:val="CommentText"/>
      </w:pPr>
      <w:r>
        <w:rPr>
          <w:rStyle w:val="CommentReference"/>
        </w:rPr>
        <w:annotationRef/>
      </w:r>
      <w:r>
        <w:t xml:space="preserve">It’s hard to see anything in this image. Maybe make the text bigger on your browser before taking a screenshot? </w:t>
      </w:r>
    </w:p>
  </w:comment>
  <w:comment w:id="73" w:author="Julian Wolfson" w:date="2017-06-21T16:03:00Z" w:initials="JW">
    <w:p w14:paraId="757686EC" w14:textId="77777777" w:rsidR="00116274" w:rsidRDefault="00116274">
      <w:pPr>
        <w:pStyle w:val="CommentText"/>
      </w:pPr>
      <w:r>
        <w:rPr>
          <w:rStyle w:val="CommentReference"/>
        </w:rPr>
        <w:annotationRef/>
      </w:r>
      <w:r>
        <w:t>As noted above, suggest opening with the statistical explanation.</w:t>
      </w:r>
    </w:p>
  </w:comment>
  <w:comment w:id="77" w:author="Julian Wolfson" w:date="2017-06-21T16:04:00Z" w:initials="JW">
    <w:p w14:paraId="5F230232" w14:textId="77777777" w:rsidR="00116274" w:rsidRPr="00894168" w:rsidRDefault="00116274">
      <w:pPr>
        <w:pStyle w:val="CommentText"/>
      </w:pPr>
      <w:r>
        <w:rPr>
          <w:rStyle w:val="CommentReference"/>
        </w:rPr>
        <w:annotationRef/>
      </w:r>
      <w:r>
        <w:t xml:space="preserve">As in the one-sample mean case, the interest is in comparing a </w:t>
      </w:r>
      <w:r>
        <w:rPr>
          <w:i/>
        </w:rPr>
        <w:t xml:space="preserve">population proportion </w:t>
      </w:r>
      <w:r>
        <w:t xml:space="preserve">(p) to a </w:t>
      </w:r>
      <w:r w:rsidRPr="00894168">
        <w:rPr>
          <w:i/>
        </w:rPr>
        <w:t>reference value</w:t>
      </w:r>
      <w:r>
        <w:t xml:space="preserve"> (p0).</w:t>
      </w:r>
    </w:p>
  </w:comment>
  <w:comment w:id="78" w:author="Julian Wolfson" w:date="2017-06-21T16:05:00Z" w:initials="JW">
    <w:p w14:paraId="5D1818BF" w14:textId="77777777" w:rsidR="00116274" w:rsidRDefault="00116274">
      <w:pPr>
        <w:pStyle w:val="CommentText"/>
      </w:pPr>
      <w:r>
        <w:rPr>
          <w:rStyle w:val="CommentReference"/>
        </w:rPr>
        <w:annotationRef/>
      </w:r>
      <w:r>
        <w:t>Fix.</w:t>
      </w:r>
    </w:p>
  </w:comment>
  <w:comment w:id="79" w:author="Julian Wolfson" w:date="2017-06-21T16:05:00Z" w:initials="JW">
    <w:p w14:paraId="007A3666" w14:textId="77777777" w:rsidR="00116274" w:rsidRDefault="00116274">
      <w:pPr>
        <w:pStyle w:val="CommentText"/>
      </w:pPr>
      <w:r>
        <w:rPr>
          <w:rStyle w:val="CommentReference"/>
        </w:rPr>
        <w:annotationRef/>
      </w:r>
      <w:r>
        <w:t xml:space="preserve">Note the change here from </w:t>
      </w:r>
      <m:oMath>
        <m:r>
          <w:rPr>
            <w:rFonts w:ascii="Cambria Math" w:hAnsi="Cambria Math"/>
          </w:rPr>
          <m:t>p</m:t>
        </m:r>
      </m:oMath>
      <w:r>
        <w:rPr>
          <w:rFonts w:eastAsiaTheme="minorEastAsia"/>
        </w:rPr>
        <w:t xml:space="preserve"> </w:t>
      </w:r>
      <w:proofErr w:type="gramStart"/>
      <w:r>
        <w:rPr>
          <w:rFonts w:eastAsiaTheme="minorEastAsia"/>
        </w:rPr>
        <w:t xml:space="preserve">to </w:t>
      </w:r>
      <w:proofErr w:type="gramEnd"/>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oMath>
      <w:r>
        <w:rPr>
          <w:rFonts w:eastAsiaTheme="minorEastAsia"/>
        </w:rPr>
        <w:t xml:space="preserve">. Since </w:t>
      </w:r>
      <m:oMath>
        <m:r>
          <w:rPr>
            <w:rFonts w:ascii="Cambria Math" w:hAnsi="Cambria Math"/>
          </w:rPr>
          <m:t>p</m:t>
        </m:r>
      </m:oMath>
      <w:r>
        <w:rPr>
          <w:rFonts w:eastAsiaTheme="minorEastAsia"/>
        </w:rPr>
        <w:t xml:space="preserve"> is unknown, we can’t include it in the test statistic. And, under H0, it’s valid to sub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oMath>
      <w:r>
        <w:rPr>
          <w:rFonts w:eastAsiaTheme="minorEastAsia"/>
        </w:rPr>
        <w:t xml:space="preserve"> </w:t>
      </w:r>
      <w:proofErr w:type="gramStart"/>
      <w:r>
        <w:rPr>
          <w:rFonts w:eastAsiaTheme="minorEastAsia"/>
        </w:rPr>
        <w:t xml:space="preserve">for </w:t>
      </w:r>
      <w:proofErr w:type="gramEnd"/>
      <m:oMath>
        <m:r>
          <w:rPr>
            <w:rFonts w:ascii="Cambria Math" w:hAnsi="Cambria Math"/>
          </w:rPr>
          <m:t>p</m:t>
        </m:r>
      </m:oMath>
      <w:r>
        <w:rPr>
          <w:rFonts w:eastAsiaTheme="minorEastAsia"/>
        </w:rPr>
        <w:t>.</w:t>
      </w:r>
    </w:p>
  </w:comment>
  <w:comment w:id="85" w:author="Julian Wolfson" w:date="2017-06-21T16:07:00Z" w:initials="JW">
    <w:p w14:paraId="6B85A6D1" w14:textId="77777777" w:rsidR="00116274" w:rsidRDefault="00116274">
      <w:pPr>
        <w:pStyle w:val="CommentText"/>
      </w:pPr>
      <w:r>
        <w:rPr>
          <w:rStyle w:val="CommentReference"/>
        </w:rPr>
        <w:annotationRef/>
      </w:r>
      <w:r>
        <w:t xml:space="preserve">Fix in light of above comments. </w:t>
      </w:r>
    </w:p>
  </w:comment>
  <w:comment w:id="86" w:author="Julian Wolfson" w:date="2017-06-21T16:08:00Z" w:initials="JW">
    <w:p w14:paraId="015D8FE0" w14:textId="77777777" w:rsidR="00116274" w:rsidRDefault="00116274">
      <w:pPr>
        <w:pStyle w:val="CommentText"/>
      </w:pPr>
      <w:r>
        <w:rPr>
          <w:rStyle w:val="CommentReference"/>
        </w:rPr>
        <w:annotationRef/>
      </w:r>
      <w:r>
        <w:t>Fix.</w:t>
      </w:r>
    </w:p>
  </w:comment>
  <w:comment w:id="95" w:author="Julian Wolfson" w:date="2017-06-21T16:19:00Z" w:initials="JW">
    <w:p w14:paraId="7D652B42" w14:textId="77777777" w:rsidR="00116274" w:rsidRDefault="00116274" w:rsidP="009A7987">
      <w:pPr>
        <w:pStyle w:val="CommentText"/>
      </w:pPr>
      <w:r>
        <w:rPr>
          <w:rStyle w:val="CommentReference"/>
        </w:rPr>
        <w:annotationRef/>
      </w:r>
      <w:r>
        <w:t xml:space="preserve">More generally, you can set up the two-sample t-test a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oMath>
      <w:r>
        <w:rPr>
          <w:rFonts w:eastAsiaTheme="minorEastAsia"/>
        </w:rPr>
        <w:t xml:space="preserve"> where </w:t>
      </w:r>
      <m:oMath>
        <m:sSub>
          <m:sSubPr>
            <m:ctrlPr>
              <w:rPr>
                <w:rFonts w:ascii="Cambria Math" w:hAnsi="Cambria Math"/>
                <w:i/>
              </w:rPr>
            </m:ctrlPr>
          </m:sSubPr>
          <m:e>
            <m:r>
              <w:rPr>
                <w:rFonts w:ascii="Cambria Math" w:hAnsi="Cambria Math"/>
              </w:rPr>
              <m:t>μ</m:t>
            </m:r>
          </m:e>
          <m:sub>
            <m:r>
              <w:rPr>
                <w:rFonts w:ascii="Cambria Math" w:hAnsi="Cambria Math"/>
              </w:rPr>
              <m:t>0</m:t>
            </m:r>
          </m:sub>
        </m:sSub>
      </m:oMath>
      <w:r>
        <w:rPr>
          <w:rFonts w:eastAsiaTheme="minorEastAsia"/>
        </w:rPr>
        <w:t xml:space="preserve"> is some reference value. Usually we just take </w:t>
      </w:r>
      <m:oMath>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0.</m:t>
        </m:r>
      </m:oMath>
    </w:p>
  </w:comment>
  <w:comment w:id="92" w:author="Julian Wolfson" w:date="2017-06-21T16:16:00Z" w:initials="JW">
    <w:p w14:paraId="2D398D99" w14:textId="77777777" w:rsidR="00116274" w:rsidRDefault="00116274">
      <w:pPr>
        <w:pStyle w:val="CommentText"/>
      </w:pPr>
      <w:r>
        <w:rPr>
          <w:rStyle w:val="CommentReference"/>
        </w:rPr>
        <w:annotationRef/>
      </w:r>
      <w:r>
        <w:t>Fix, here and below.</w:t>
      </w:r>
    </w:p>
  </w:comment>
  <w:comment w:id="96" w:author="Julian Wolfson" w:date="2017-06-21T16:14:00Z" w:initials="JW">
    <w:p w14:paraId="13F9E6F3" w14:textId="77777777" w:rsidR="00116274" w:rsidRDefault="00116274">
      <w:pPr>
        <w:pStyle w:val="CommentText"/>
      </w:pPr>
      <w:r>
        <w:rPr>
          <w:rStyle w:val="CommentReference"/>
        </w:rPr>
        <w:annotationRef/>
      </w:r>
      <w:r>
        <w:t>Numerator should b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oMath>
    </w:p>
  </w:comment>
  <w:comment w:id="97" w:author="Julian Wolfson" w:date="2017-06-21T16:15:00Z" w:initials="JW">
    <w:p w14:paraId="751DACE0" w14:textId="77777777" w:rsidR="00116274" w:rsidRDefault="00116274">
      <w:pPr>
        <w:pStyle w:val="CommentText"/>
      </w:pPr>
      <w:r>
        <w:rPr>
          <w:rStyle w:val="CommentReference"/>
        </w:rPr>
        <w:annotationRef/>
      </w:r>
      <w:r>
        <w:t xml:space="preserve">Again, I assume that the </w:t>
      </w:r>
      <w:proofErr w:type="spellStart"/>
      <w:r>
        <w:t>pwr</w:t>
      </w:r>
      <w:proofErr w:type="spellEnd"/>
      <w:r>
        <w:t xml:space="preserve"> package doesn’t actually do this but rather does something more sophisticated to get the power of a t-test. Indeed, if you look at the </w:t>
      </w:r>
      <w:proofErr w:type="spellStart"/>
      <w:r>
        <w:t>pwr.t.test</w:t>
      </w:r>
      <w:proofErr w:type="spellEnd"/>
      <w:r>
        <w:t xml:space="preserve"> documentation, it references the ‘</w:t>
      </w:r>
      <w:proofErr w:type="spellStart"/>
      <w:r>
        <w:t>uniroot</w:t>
      </w:r>
      <w:proofErr w:type="spellEnd"/>
      <w:r>
        <w:t>’ function, which suggests that it is solving something numerically, not just plugging numbers into the formulas you’re giving. If so, you should describe what it actually does.</w:t>
      </w:r>
    </w:p>
  </w:comment>
  <w:comment w:id="103" w:author="Julian Wolfson" w:date="2017-06-21T16:24:00Z" w:initials="JW">
    <w:p w14:paraId="0E7DFAD9" w14:textId="77777777" w:rsidR="00116274" w:rsidRDefault="00116274">
      <w:pPr>
        <w:pStyle w:val="CommentText"/>
      </w:pPr>
      <w:r>
        <w:rPr>
          <w:rStyle w:val="CommentReference"/>
        </w:rPr>
        <w:annotationRef/>
      </w:r>
      <w:r>
        <w:t>This is correct. Though phrasing below should refer to populations, not samples.</w:t>
      </w:r>
    </w:p>
  </w:comment>
  <w:comment w:id="109" w:author="Julian Wolfson" w:date="2017-06-21T16:29:00Z" w:initials="JW">
    <w:p w14:paraId="66185E67" w14:textId="37B87CA9" w:rsidR="00116274" w:rsidRDefault="00116274">
      <w:pPr>
        <w:pStyle w:val="CommentText"/>
      </w:pPr>
      <w:r>
        <w:rPr>
          <w:rStyle w:val="CommentReference"/>
        </w:rPr>
        <w:annotationRef/>
      </w:r>
      <w:r>
        <w:t>I haven’t read through this carefully, and I’m not an expert in the area, but I assume you based it on some papers/books that you found.  It seems nicely put together.</w:t>
      </w:r>
    </w:p>
  </w:comment>
  <w:comment w:id="110" w:author="Julian Wolfson" w:date="2017-06-21T16:25:00Z" w:initials="JW">
    <w:p w14:paraId="120D18D9" w14:textId="18BB577F" w:rsidR="00116274" w:rsidRPr="003B7B70" w:rsidRDefault="00116274">
      <w:pPr>
        <w:pStyle w:val="CommentText"/>
      </w:pPr>
      <w:r>
        <w:rPr>
          <w:rStyle w:val="CommentReference"/>
        </w:rPr>
        <w:annotationRef/>
      </w:r>
      <w:r>
        <w:t xml:space="preserve">Is </w:t>
      </w:r>
      <m:oMath>
        <m:r>
          <w:rPr>
            <w:rFonts w:ascii="Cambria Math" w:hAnsi="Cambria Math"/>
          </w:rPr>
          <m:t>ϕ</m:t>
        </m:r>
      </m:oMath>
      <w:r>
        <w:rPr>
          <w:rFonts w:eastAsiaTheme="minorEastAsia"/>
        </w:rPr>
        <w:t xml:space="preserve"> the </w:t>
      </w:r>
      <w:r>
        <w:rPr>
          <w:rFonts w:eastAsiaTheme="minorEastAsia"/>
          <w:i/>
        </w:rPr>
        <w:t xml:space="preserve">density </w:t>
      </w:r>
      <w:r>
        <w:rPr>
          <w:rFonts w:eastAsiaTheme="minorEastAsia"/>
        </w:rPr>
        <w:t>of entry times or just the entry rate? Be specific.</w:t>
      </w:r>
    </w:p>
  </w:comment>
  <w:comment w:id="112" w:author="Julian Wolfson" w:date="2017-06-21T16:30:00Z" w:initials="JW">
    <w:p w14:paraId="3B932BD2" w14:textId="1409C264" w:rsidR="00116274" w:rsidRDefault="00116274">
      <w:pPr>
        <w:pStyle w:val="CommentText"/>
      </w:pPr>
      <w:r>
        <w:rPr>
          <w:rStyle w:val="CommentReference"/>
        </w:rPr>
        <w:annotationRef/>
      </w:r>
      <w:r>
        <w:t>It would really enhance the project if you could find some “real life” examples of designed studies to use as values for your parameters. Maybe not for every type of test, but at least for this one. You could look at clinicaltrials.gov to try to find studies where a “design” paper describing the needed parameters has been published.</w:t>
      </w:r>
    </w:p>
  </w:comment>
  <w:comment w:id="114" w:author="Julian Wolfson" w:date="2017-06-21T16:34:00Z" w:initials="JW">
    <w:p w14:paraId="557335CB" w14:textId="6B44E4F0" w:rsidR="00116274" w:rsidRDefault="00116274">
      <w:pPr>
        <w:pStyle w:val="CommentText"/>
      </w:pPr>
      <w:r>
        <w:rPr>
          <w:rStyle w:val="CommentReference"/>
        </w:rPr>
        <w:annotationRef/>
      </w:r>
      <w:r>
        <w:t>Do you want to insert a (relatively brief) section on implementation? You could talk about the challenges involved in getting the “feedback” sliders to work, designing in Shiny, etc.</w:t>
      </w:r>
    </w:p>
  </w:comment>
  <w:comment w:id="117" w:author="Julian Wolfson" w:date="2017-06-21T16:34:00Z" w:initials="JW">
    <w:p w14:paraId="4D0FB895" w14:textId="5D54DA32" w:rsidR="00116274" w:rsidRDefault="00116274">
      <w:pPr>
        <w:pStyle w:val="CommentText"/>
      </w:pPr>
      <w:r>
        <w:rPr>
          <w:rStyle w:val="CommentReference"/>
        </w:rPr>
        <w:annotationRef/>
      </w:r>
      <w:r>
        <w:t>Another idea: Might also be nice to incorporate graphics, e.g., power and sample size curv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BEAC68" w15:done="0"/>
  <w15:commentEx w15:paraId="09E8CC01" w15:done="0"/>
  <w15:commentEx w15:paraId="42E6FB02" w15:done="0"/>
  <w15:commentEx w15:paraId="323861DB" w15:done="0"/>
  <w15:commentEx w15:paraId="380ED824" w15:done="0"/>
  <w15:commentEx w15:paraId="2C869ECB" w15:done="0"/>
  <w15:commentEx w15:paraId="438690B0" w15:done="0"/>
  <w15:commentEx w15:paraId="1C697998" w15:done="0"/>
  <w15:commentEx w15:paraId="156A84E7" w15:done="0"/>
  <w15:commentEx w15:paraId="32794CBD" w15:done="0"/>
  <w15:commentEx w15:paraId="7281B8B0" w15:done="0"/>
  <w15:commentEx w15:paraId="75972375" w15:done="0"/>
  <w15:commentEx w15:paraId="42383285" w15:done="0"/>
  <w15:commentEx w15:paraId="00F6EB44" w15:done="0"/>
  <w15:commentEx w15:paraId="1BAC461B" w15:done="0"/>
  <w15:commentEx w15:paraId="3B0A2857" w15:done="0"/>
  <w15:commentEx w15:paraId="0FBA6F3B" w15:done="0"/>
  <w15:commentEx w15:paraId="7E49EF84" w15:done="0"/>
  <w15:commentEx w15:paraId="757686EC" w15:done="0"/>
  <w15:commentEx w15:paraId="5F230232" w15:done="0"/>
  <w15:commentEx w15:paraId="5D1818BF" w15:done="0"/>
  <w15:commentEx w15:paraId="007A3666" w15:done="0"/>
  <w15:commentEx w15:paraId="6B85A6D1" w15:done="0"/>
  <w15:commentEx w15:paraId="015D8FE0" w15:done="0"/>
  <w15:commentEx w15:paraId="7D652B42" w15:done="0"/>
  <w15:commentEx w15:paraId="2D398D99" w15:done="0"/>
  <w15:commentEx w15:paraId="13F9E6F3" w15:done="0"/>
  <w15:commentEx w15:paraId="751DACE0" w15:done="0"/>
  <w15:commentEx w15:paraId="0E7DFAD9" w15:done="0"/>
  <w15:commentEx w15:paraId="66185E67" w15:done="0"/>
  <w15:commentEx w15:paraId="120D18D9" w15:done="0"/>
  <w15:commentEx w15:paraId="3B932BD2" w15:done="0"/>
  <w15:commentEx w15:paraId="557335CB" w15:done="0"/>
  <w15:commentEx w15:paraId="4D0FB89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614593" w14:textId="77777777" w:rsidR="00116274" w:rsidRDefault="00116274">
      <w:pPr>
        <w:spacing w:after="0"/>
      </w:pPr>
      <w:r>
        <w:separator/>
      </w:r>
    </w:p>
  </w:endnote>
  <w:endnote w:type="continuationSeparator" w:id="0">
    <w:p w14:paraId="6A4FF383" w14:textId="77777777" w:rsidR="00116274" w:rsidRDefault="001162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0DC702" w14:textId="77777777" w:rsidR="00116274" w:rsidRDefault="00116274">
      <w:r>
        <w:separator/>
      </w:r>
    </w:p>
  </w:footnote>
  <w:footnote w:type="continuationSeparator" w:id="0">
    <w:p w14:paraId="622F0C9F" w14:textId="77777777" w:rsidR="00116274" w:rsidRDefault="0011627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5B135A"/>
    <w:multiLevelType w:val="multilevel"/>
    <w:tmpl w:val="A4B404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4569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FBFFC8"/>
    <w:multiLevelType w:val="multilevel"/>
    <w:tmpl w:val="54442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olfson">
    <w15:presenceInfo w15:providerId="Windows Live" w15:userId="32fdf8488e7d60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ReportControlsVisible" w:val="Empty"/>
    <w:docVar w:name="_AMO_UniqueIdentifier" w:val="Empty"/>
  </w:docVars>
  <w:rsids>
    <w:rsidRoot w:val="00590D07"/>
    <w:rsid w:val="00011C8B"/>
    <w:rsid w:val="00116274"/>
    <w:rsid w:val="003B7B70"/>
    <w:rsid w:val="004B6C0D"/>
    <w:rsid w:val="004E29B3"/>
    <w:rsid w:val="004E5920"/>
    <w:rsid w:val="005023F5"/>
    <w:rsid w:val="005419F9"/>
    <w:rsid w:val="00590D07"/>
    <w:rsid w:val="007345D9"/>
    <w:rsid w:val="00784D58"/>
    <w:rsid w:val="007C7A4B"/>
    <w:rsid w:val="00894168"/>
    <w:rsid w:val="008D6863"/>
    <w:rsid w:val="009A7987"/>
    <w:rsid w:val="00B86B75"/>
    <w:rsid w:val="00BC48D5"/>
    <w:rsid w:val="00C36279"/>
    <w:rsid w:val="00D34E0A"/>
    <w:rsid w:val="00E315A3"/>
    <w:rsid w:val="00E532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C3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E5327E"/>
    <w:rPr>
      <w:sz w:val="16"/>
      <w:szCs w:val="16"/>
    </w:rPr>
  </w:style>
  <w:style w:type="paragraph" w:styleId="CommentText">
    <w:name w:val="annotation text"/>
    <w:basedOn w:val="Normal"/>
    <w:link w:val="CommentTextChar"/>
    <w:semiHidden/>
    <w:unhideWhenUsed/>
    <w:rsid w:val="00E5327E"/>
    <w:rPr>
      <w:sz w:val="20"/>
      <w:szCs w:val="20"/>
    </w:rPr>
  </w:style>
  <w:style w:type="character" w:customStyle="1" w:styleId="CommentTextChar">
    <w:name w:val="Comment Text Char"/>
    <w:basedOn w:val="DefaultParagraphFont"/>
    <w:link w:val="CommentText"/>
    <w:semiHidden/>
    <w:rsid w:val="00E5327E"/>
    <w:rPr>
      <w:sz w:val="20"/>
      <w:szCs w:val="20"/>
    </w:rPr>
  </w:style>
  <w:style w:type="paragraph" w:styleId="CommentSubject">
    <w:name w:val="annotation subject"/>
    <w:basedOn w:val="CommentText"/>
    <w:next w:val="CommentText"/>
    <w:link w:val="CommentSubjectChar"/>
    <w:semiHidden/>
    <w:unhideWhenUsed/>
    <w:rsid w:val="00E5327E"/>
    <w:rPr>
      <w:b/>
      <w:bCs/>
    </w:rPr>
  </w:style>
  <w:style w:type="character" w:customStyle="1" w:styleId="CommentSubjectChar">
    <w:name w:val="Comment Subject Char"/>
    <w:basedOn w:val="CommentTextChar"/>
    <w:link w:val="CommentSubject"/>
    <w:semiHidden/>
    <w:rsid w:val="00E5327E"/>
    <w:rPr>
      <w:b/>
      <w:bCs/>
      <w:sz w:val="20"/>
      <w:szCs w:val="20"/>
    </w:rPr>
  </w:style>
  <w:style w:type="paragraph" w:styleId="BalloonText">
    <w:name w:val="Balloon Text"/>
    <w:basedOn w:val="Normal"/>
    <w:link w:val="BalloonTextChar"/>
    <w:semiHidden/>
    <w:unhideWhenUsed/>
    <w:rsid w:val="00E5327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5327E"/>
    <w:rPr>
      <w:rFonts w:ascii="Segoe UI" w:hAnsi="Segoe UI" w:cs="Segoe UI"/>
      <w:sz w:val="18"/>
      <w:szCs w:val="18"/>
    </w:rPr>
  </w:style>
  <w:style w:type="character" w:styleId="PlaceholderText">
    <w:name w:val="Placeholder Text"/>
    <w:basedOn w:val="DefaultParagraphFont"/>
    <w:semiHidden/>
    <w:rsid w:val="007345D9"/>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E5327E"/>
    <w:rPr>
      <w:sz w:val="16"/>
      <w:szCs w:val="16"/>
    </w:rPr>
  </w:style>
  <w:style w:type="paragraph" w:styleId="CommentText">
    <w:name w:val="annotation text"/>
    <w:basedOn w:val="Normal"/>
    <w:link w:val="CommentTextChar"/>
    <w:semiHidden/>
    <w:unhideWhenUsed/>
    <w:rsid w:val="00E5327E"/>
    <w:rPr>
      <w:sz w:val="20"/>
      <w:szCs w:val="20"/>
    </w:rPr>
  </w:style>
  <w:style w:type="character" w:customStyle="1" w:styleId="CommentTextChar">
    <w:name w:val="Comment Text Char"/>
    <w:basedOn w:val="DefaultParagraphFont"/>
    <w:link w:val="CommentText"/>
    <w:semiHidden/>
    <w:rsid w:val="00E5327E"/>
    <w:rPr>
      <w:sz w:val="20"/>
      <w:szCs w:val="20"/>
    </w:rPr>
  </w:style>
  <w:style w:type="paragraph" w:styleId="CommentSubject">
    <w:name w:val="annotation subject"/>
    <w:basedOn w:val="CommentText"/>
    <w:next w:val="CommentText"/>
    <w:link w:val="CommentSubjectChar"/>
    <w:semiHidden/>
    <w:unhideWhenUsed/>
    <w:rsid w:val="00E5327E"/>
    <w:rPr>
      <w:b/>
      <w:bCs/>
    </w:rPr>
  </w:style>
  <w:style w:type="character" w:customStyle="1" w:styleId="CommentSubjectChar">
    <w:name w:val="Comment Subject Char"/>
    <w:basedOn w:val="CommentTextChar"/>
    <w:link w:val="CommentSubject"/>
    <w:semiHidden/>
    <w:rsid w:val="00E5327E"/>
    <w:rPr>
      <w:b/>
      <w:bCs/>
      <w:sz w:val="20"/>
      <w:szCs w:val="20"/>
    </w:rPr>
  </w:style>
  <w:style w:type="paragraph" w:styleId="BalloonText">
    <w:name w:val="Balloon Text"/>
    <w:basedOn w:val="Normal"/>
    <w:link w:val="BalloonTextChar"/>
    <w:semiHidden/>
    <w:unhideWhenUsed/>
    <w:rsid w:val="00E5327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5327E"/>
    <w:rPr>
      <w:rFonts w:ascii="Segoe UI" w:hAnsi="Segoe UI" w:cs="Segoe UI"/>
      <w:sz w:val="18"/>
      <w:szCs w:val="18"/>
    </w:rPr>
  </w:style>
  <w:style w:type="character" w:styleId="PlaceholderText">
    <w:name w:val="Placeholder Text"/>
    <w:basedOn w:val="DefaultParagraphFont"/>
    <w:semiHidden/>
    <w:rsid w:val="007345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www.rstudio.com/" TargetMode="External"/><Relationship Id="rId3" Type="http://schemas.microsoft.com/office/2007/relationships/stylesWithEffects" Target="stylesWithEffects.xml"/><Relationship Id="rId21" Type="http://schemas.openxmlformats.org/officeDocument/2006/relationships/image" Target="media/image9.png"/><Relationship Id="rId34" Type="http://schemas.openxmlformats.org/officeDocument/2006/relationships/hyperlink" Target="http://powerandsamplesize.com/Calculators/"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an.r-project.org/web/packages/gsDesign/gsDesign.pdf"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tackoverflow.com/questions/31250587" TargetMode="External"/><Relationship Id="rId38" Type="http://schemas.openxmlformats.org/officeDocument/2006/relationships/hyperlink" Target="http://shiny.rstudio.com/articles/reactivity-overview.html"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CRAN.R-project.org/package=gsDesign" TargetMode="External"/><Relationship Id="rId41" Type="http://schemas.openxmlformats.org/officeDocument/2006/relationships/hyperlink" Target="doi:10.2307/2531021"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ran.rstudio.com/web/packages/pwr/pwr.pdf" TargetMode="External"/><Relationship Id="rId24" Type="http://schemas.openxmlformats.org/officeDocument/2006/relationships/image" Target="media/image12.png"/><Relationship Id="rId32" Type="http://schemas.openxmlformats.org/officeDocument/2006/relationships/hyperlink" Target="https://CRAN.R-project.org/package=shinydashboard" TargetMode="External"/><Relationship Id="rId37" Type="http://schemas.openxmlformats.org/officeDocument/2006/relationships/hyperlink" Target="https://www.R-project.org/" TargetMode="External"/><Relationship Id="rId40" Type="http://schemas.openxmlformats.org/officeDocument/2006/relationships/hyperlink" Target="doi:10.2307/2335833"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CRAN.R-project.org/package=rmarkdown" TargetMode="External"/><Relationship Id="rId36" Type="http://schemas.openxmlformats.org/officeDocument/2006/relationships/hyperlink" Target="http://www.stat.uiowa.edu/~rlenth/Power" TargetMode="External"/><Relationship Id="rId10" Type="http://schemas.openxmlformats.org/officeDocument/2006/relationships/hyperlink" Target="https://cran.r-project.org/web/packages/shinydashboard/shinydashboard.pdf" TargetMode="External"/><Relationship Id="rId19" Type="http://schemas.openxmlformats.org/officeDocument/2006/relationships/image" Target="media/image7.png"/><Relationship Id="rId31" Type="http://schemas.openxmlformats.org/officeDocument/2006/relationships/hyperlink" Target="https://CRAN.R-project.org/package=shiny" TargetMode="External"/><Relationship Id="rId44"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cran.r-project.org/web/packages/shiny/shiny.pdf"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CRAN.R-project.org/package=pwr" TargetMode="External"/><Relationship Id="rId35" Type="http://schemas.openxmlformats.org/officeDocument/2006/relationships/hyperlink" Target="doi:10.2307/2531201"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7497</Words>
  <Characters>42739</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Boston Scientific</Company>
  <LinksUpToDate>false</LinksUpToDate>
  <CharactersWithSpaces>50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cp:lastModifiedBy>Partridge, Matthew</cp:lastModifiedBy>
  <cp:revision>2</cp:revision>
  <dcterms:created xsi:type="dcterms:W3CDTF">2017-07-19T02:12:00Z</dcterms:created>
  <dcterms:modified xsi:type="dcterms:W3CDTF">2017-07-19T02:12:00Z</dcterms:modified>
</cp:coreProperties>
</file>